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B7FEF" w14:textId="12EC66BD" w:rsidR="00F57EF2" w:rsidRPr="00371C55" w:rsidRDefault="00E438CD" w:rsidP="008575CA">
      <w:pPr>
        <w:pStyle w:val="Heading1"/>
        <w:spacing w:line="276" w:lineRule="auto"/>
        <w:jc w:val="center"/>
        <w:rPr>
          <w:rFonts w:ascii="Garamond" w:hAnsi="Garamond" w:cs="Arial"/>
          <w:sz w:val="36"/>
        </w:rPr>
      </w:pPr>
      <w:bookmarkStart w:id="0" w:name="_GoBack"/>
      <w:r w:rsidRPr="00371C55">
        <w:rPr>
          <w:rFonts w:ascii="Garamond" w:hAnsi="Garamond" w:cs="Arial"/>
          <w:sz w:val="36"/>
        </w:rPr>
        <w:t>Morse Code Chat</w:t>
      </w:r>
    </w:p>
    <w:p w14:paraId="1D3601C2" w14:textId="54D402B8" w:rsidR="00274AE0" w:rsidRPr="00371C55" w:rsidRDefault="00960433" w:rsidP="008575CA">
      <w:pPr>
        <w:spacing w:line="276" w:lineRule="auto"/>
        <w:jc w:val="center"/>
        <w:rPr>
          <w:rFonts w:ascii="Garamond" w:hAnsi="Garamond"/>
        </w:rPr>
      </w:pPr>
      <w:r w:rsidRPr="00371C55">
        <w:rPr>
          <w:rFonts w:ascii="Garamond" w:hAnsi="Garamond"/>
        </w:rPr>
        <w:t xml:space="preserve">Author: </w:t>
      </w:r>
      <w:r w:rsidR="00262587" w:rsidRPr="00371C55">
        <w:rPr>
          <w:rFonts w:ascii="Garamond" w:hAnsi="Garamond"/>
        </w:rPr>
        <w:t>Alexander Powers</w:t>
      </w:r>
    </w:p>
    <w:p w14:paraId="6479410E" w14:textId="680D2697" w:rsidR="00960433" w:rsidRPr="00371C55" w:rsidRDefault="00960433" w:rsidP="008575CA">
      <w:pPr>
        <w:spacing w:line="276" w:lineRule="auto"/>
        <w:jc w:val="center"/>
        <w:rPr>
          <w:rFonts w:ascii="Garamond" w:hAnsi="Garamond"/>
        </w:rPr>
      </w:pPr>
      <w:r w:rsidRPr="00371C55">
        <w:rPr>
          <w:rFonts w:ascii="Garamond" w:hAnsi="Garamond"/>
        </w:rPr>
        <w:t>Team Member: Benjamin Mitchinson</w:t>
      </w:r>
    </w:p>
    <w:p w14:paraId="5B8E5D39" w14:textId="0D17A194" w:rsidR="00DF440A" w:rsidRPr="00371C55" w:rsidRDefault="008A03E0" w:rsidP="008575CA">
      <w:pPr>
        <w:spacing w:line="276" w:lineRule="auto"/>
        <w:jc w:val="center"/>
        <w:rPr>
          <w:rFonts w:ascii="Garamond" w:hAnsi="Garamond" w:cstheme="minorBidi"/>
        </w:rPr>
      </w:pPr>
      <w:r w:rsidRPr="00371C55">
        <w:rPr>
          <w:rFonts w:ascii="Garamond" w:hAnsi="Garamond"/>
        </w:rPr>
        <w:t>May 3, 2019, ECE:3360 Embedded Systems</w:t>
      </w:r>
    </w:p>
    <w:p w14:paraId="4B1070F5" w14:textId="123669AB" w:rsidR="007D26A2" w:rsidRPr="00371C55" w:rsidRDefault="007D26A2" w:rsidP="008575CA">
      <w:pPr>
        <w:pStyle w:val="Heading2"/>
        <w:spacing w:line="276" w:lineRule="auto"/>
        <w:rPr>
          <w:rFonts w:ascii="Garamond" w:hAnsi="Garamond" w:cs="Arial"/>
          <w:sz w:val="28"/>
        </w:rPr>
      </w:pPr>
      <w:r w:rsidRPr="00371C55">
        <w:rPr>
          <w:rFonts w:ascii="Garamond" w:hAnsi="Garamond" w:cs="Arial"/>
          <w:sz w:val="28"/>
        </w:rPr>
        <w:t>1. Introduction</w:t>
      </w:r>
    </w:p>
    <w:p w14:paraId="7AC32004" w14:textId="46E2146D" w:rsidR="00B92BB1" w:rsidRPr="00371C55" w:rsidRDefault="00B92BB1" w:rsidP="008575CA">
      <w:pPr>
        <w:pStyle w:val="Heading2"/>
        <w:spacing w:line="276" w:lineRule="auto"/>
        <w:rPr>
          <w:rFonts w:ascii="Garamond" w:hAnsi="Garamond" w:cs="Arial"/>
          <w:color w:val="000000" w:themeColor="text1"/>
          <w:sz w:val="24"/>
        </w:rPr>
      </w:pPr>
      <w:r w:rsidRPr="00371C55">
        <w:rPr>
          <w:rFonts w:ascii="Garamond" w:hAnsi="Garamond" w:cs="Arial"/>
          <w:color w:val="000000" w:themeColor="text1"/>
          <w:sz w:val="24"/>
        </w:rPr>
        <w:tab/>
        <w:t>Our project was the design and creation of a discrete Morse Code communication system programmed on two ATmega88PA development boards. Using our solution, two users are able to communicate with one another by tapping out Morse Code on a button, which is then transmitted over Bluetooth to the LCD of the other user.</w:t>
      </w:r>
      <w:r w:rsidR="002E7113" w:rsidRPr="00371C55">
        <w:rPr>
          <w:rFonts w:ascii="Garamond" w:hAnsi="Garamond" w:cs="Arial"/>
          <w:color w:val="000000" w:themeColor="text1"/>
          <w:sz w:val="24"/>
        </w:rPr>
        <w:t xml:space="preserve"> </w:t>
      </w:r>
      <w:r w:rsidR="00A805F1" w:rsidRPr="00371C55">
        <w:rPr>
          <w:rFonts w:ascii="Garamond" w:hAnsi="Garamond" w:cs="Arial"/>
          <w:color w:val="000000" w:themeColor="text1"/>
          <w:sz w:val="24"/>
        </w:rPr>
        <w:t>This project binds the two devices together, so that they only communicate with one another.</w:t>
      </w:r>
    </w:p>
    <w:p w14:paraId="4C808EC6" w14:textId="4DD93D6E" w:rsidR="00B92BB1" w:rsidRPr="00371C55" w:rsidRDefault="00B92BB1" w:rsidP="008575CA">
      <w:pPr>
        <w:spacing w:line="276" w:lineRule="auto"/>
        <w:rPr>
          <w:rFonts w:ascii="Garamond" w:hAnsi="Garamond"/>
        </w:rPr>
      </w:pPr>
    </w:p>
    <w:p w14:paraId="50CA3C1F" w14:textId="2B6B5EC9" w:rsidR="007D26A2" w:rsidRPr="00371C55" w:rsidRDefault="007D26A2" w:rsidP="008575CA">
      <w:pPr>
        <w:pStyle w:val="Heading2"/>
        <w:spacing w:line="276" w:lineRule="auto"/>
        <w:rPr>
          <w:rFonts w:ascii="Garamond" w:hAnsi="Garamond" w:cs="Arial"/>
          <w:sz w:val="28"/>
        </w:rPr>
      </w:pPr>
      <w:r w:rsidRPr="00371C55">
        <w:rPr>
          <w:rFonts w:ascii="Garamond" w:hAnsi="Garamond" w:cs="Arial"/>
          <w:sz w:val="28"/>
        </w:rPr>
        <w:t>1.A Background</w:t>
      </w:r>
    </w:p>
    <w:p w14:paraId="730EF523" w14:textId="60B33EF5" w:rsidR="0077214B" w:rsidRPr="00371C55" w:rsidRDefault="006D18A0" w:rsidP="008575CA">
      <w:pPr>
        <w:spacing w:line="276" w:lineRule="auto"/>
        <w:rPr>
          <w:rFonts w:ascii="Garamond" w:hAnsi="Garamond" w:cs="Arial"/>
        </w:rPr>
      </w:pPr>
      <w:r w:rsidRPr="00371C55">
        <w:rPr>
          <w:rFonts w:ascii="Garamond" w:hAnsi="Garamond" w:cs="Arial"/>
          <w:noProof/>
        </w:rPr>
        <w:drawing>
          <wp:anchor distT="0" distB="0" distL="114300" distR="114300" simplePos="0" relativeHeight="251663360" behindDoc="1" locked="0" layoutInCell="1" allowOverlap="1" wp14:anchorId="3ABD0466" wp14:editId="6DC4543B">
            <wp:simplePos x="0" y="0"/>
            <wp:positionH relativeFrom="column">
              <wp:posOffset>1870710</wp:posOffset>
            </wp:positionH>
            <wp:positionV relativeFrom="paragraph">
              <wp:posOffset>851594</wp:posOffset>
            </wp:positionV>
            <wp:extent cx="2212340" cy="2641600"/>
            <wp:effectExtent l="0" t="0" r="0" b="0"/>
            <wp:wrapTopAndBottom/>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orse-alphabet-singl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2340" cy="2641600"/>
                    </a:xfrm>
                    <a:prstGeom prst="rect">
                      <a:avLst/>
                    </a:prstGeom>
                  </pic:spPr>
                </pic:pic>
              </a:graphicData>
            </a:graphic>
            <wp14:sizeRelH relativeFrom="page">
              <wp14:pctWidth>0</wp14:pctWidth>
            </wp14:sizeRelH>
            <wp14:sizeRelV relativeFrom="page">
              <wp14:pctHeight>0</wp14:pctHeight>
            </wp14:sizeRelV>
          </wp:anchor>
        </w:drawing>
      </w:r>
      <w:r w:rsidR="0077214B" w:rsidRPr="00371C55">
        <w:rPr>
          <w:rFonts w:ascii="Garamond" w:hAnsi="Garamond" w:cs="Arial"/>
        </w:rPr>
        <w:tab/>
        <w:t>Morse Code is a series of short and long pulses canonically known as ‘dit’ and ‘dah’ for short and long. The entire alphabet is composed of these dits and dahs in varying combinations and lengths, as seen to the right.</w:t>
      </w:r>
      <w:r w:rsidR="008B67ED" w:rsidRPr="00371C55">
        <w:rPr>
          <w:rFonts w:ascii="Garamond" w:hAnsi="Garamond" w:cs="Arial"/>
        </w:rPr>
        <w:t xml:space="preserve"> </w:t>
      </w:r>
      <w:r w:rsidR="00E02AEB" w:rsidRPr="00371C55">
        <w:rPr>
          <w:rFonts w:ascii="Garamond" w:hAnsi="Garamond" w:cs="Arial"/>
        </w:rPr>
        <w:t>This language is perfect for discrete communication, as it is non-verbal and can be easily decomposed for serial transmission.</w:t>
      </w:r>
      <w:r w:rsidR="0033495E" w:rsidRPr="00371C55">
        <w:rPr>
          <w:rFonts w:ascii="Garamond" w:hAnsi="Garamond" w:cs="Arial"/>
        </w:rPr>
        <w:t xml:space="preserve"> </w:t>
      </w:r>
    </w:p>
    <w:p w14:paraId="61D09378" w14:textId="37F5C1F9" w:rsidR="003520A1" w:rsidRPr="00371C55" w:rsidRDefault="0077214B" w:rsidP="008575CA">
      <w:pPr>
        <w:spacing w:line="276" w:lineRule="auto"/>
        <w:jc w:val="center"/>
        <w:rPr>
          <w:rFonts w:ascii="Garamond" w:hAnsi="Garamond" w:cs="Arial"/>
          <w:i/>
        </w:rPr>
      </w:pPr>
      <w:r w:rsidRPr="00371C55">
        <w:rPr>
          <w:rFonts w:ascii="Garamond" w:hAnsi="Garamond" w:cs="Arial"/>
          <w:i/>
        </w:rPr>
        <w:t xml:space="preserve">Figure </w:t>
      </w:r>
      <w:r w:rsidR="00B5284B" w:rsidRPr="00371C55">
        <w:rPr>
          <w:rFonts w:ascii="Garamond" w:hAnsi="Garamond" w:cs="Arial"/>
          <w:i/>
        </w:rPr>
        <w:t>1</w:t>
      </w:r>
      <w:r w:rsidRPr="00371C55">
        <w:rPr>
          <w:rFonts w:ascii="Garamond" w:hAnsi="Garamond" w:cs="Arial"/>
          <w:i/>
        </w:rPr>
        <w:t>. Morse Code Alphabet</w:t>
      </w:r>
    </w:p>
    <w:p w14:paraId="6A1F31A4" w14:textId="77777777" w:rsidR="00120DAF" w:rsidRPr="00371C55" w:rsidRDefault="00120DAF" w:rsidP="008575CA">
      <w:pPr>
        <w:spacing w:line="276" w:lineRule="auto"/>
        <w:jc w:val="center"/>
        <w:rPr>
          <w:rFonts w:ascii="Garamond" w:hAnsi="Garamond" w:cs="Arial"/>
          <w:i/>
        </w:rPr>
      </w:pPr>
    </w:p>
    <w:p w14:paraId="156661E5" w14:textId="0941A444" w:rsidR="00940028" w:rsidRPr="00371C55" w:rsidRDefault="00940028" w:rsidP="008575CA">
      <w:pPr>
        <w:pStyle w:val="Heading2"/>
        <w:spacing w:line="276" w:lineRule="auto"/>
        <w:rPr>
          <w:rFonts w:ascii="Garamond" w:hAnsi="Garamond" w:cs="Arial"/>
          <w:sz w:val="28"/>
        </w:rPr>
      </w:pPr>
      <w:r w:rsidRPr="00371C55">
        <w:rPr>
          <w:rFonts w:ascii="Garamond" w:hAnsi="Garamond" w:cs="Arial"/>
          <w:sz w:val="28"/>
        </w:rPr>
        <w:t xml:space="preserve">1.B </w:t>
      </w:r>
      <w:r w:rsidR="00CF1E75" w:rsidRPr="00371C55">
        <w:rPr>
          <w:rFonts w:ascii="Garamond" w:hAnsi="Garamond" w:cs="Arial"/>
          <w:sz w:val="28"/>
        </w:rPr>
        <w:t>Goals &amp; Specification</w:t>
      </w:r>
    </w:p>
    <w:p w14:paraId="59073FEF" w14:textId="4028A43C" w:rsidR="0061198D" w:rsidRPr="00371C55" w:rsidRDefault="00652EF8" w:rsidP="008575CA">
      <w:pPr>
        <w:spacing w:line="276" w:lineRule="auto"/>
        <w:rPr>
          <w:rFonts w:ascii="Garamond" w:hAnsi="Garamond"/>
        </w:rPr>
      </w:pPr>
      <w:r w:rsidRPr="00371C55">
        <w:rPr>
          <w:rFonts w:ascii="Garamond" w:hAnsi="Garamond"/>
        </w:rPr>
        <w:tab/>
        <w:t xml:space="preserve">Our goal </w:t>
      </w:r>
      <w:r w:rsidR="00747A00" w:rsidRPr="00371C55">
        <w:rPr>
          <w:rFonts w:ascii="Garamond" w:hAnsi="Garamond"/>
        </w:rPr>
        <w:t>was</w:t>
      </w:r>
      <w:r w:rsidRPr="00371C55">
        <w:rPr>
          <w:rFonts w:ascii="Garamond" w:hAnsi="Garamond"/>
        </w:rPr>
        <w:t xml:space="preserve"> to quickly and accurately interpret Morse Code and transmit</w:t>
      </w:r>
      <w:r w:rsidR="00251B41" w:rsidRPr="00371C55">
        <w:rPr>
          <w:rFonts w:ascii="Garamond" w:hAnsi="Garamond"/>
        </w:rPr>
        <w:t xml:space="preserve"> a full message in both directions a </w:t>
      </w:r>
      <w:r w:rsidRPr="00371C55">
        <w:rPr>
          <w:rFonts w:ascii="Garamond" w:hAnsi="Garamond"/>
        </w:rPr>
        <w:t>distance of 10 meters.</w:t>
      </w:r>
      <w:r w:rsidR="00AD4080" w:rsidRPr="00371C55">
        <w:rPr>
          <w:rFonts w:ascii="Garamond" w:hAnsi="Garamond"/>
        </w:rPr>
        <w:t xml:space="preserve"> </w:t>
      </w:r>
      <w:r w:rsidR="008F0F3E" w:rsidRPr="00371C55">
        <w:rPr>
          <w:rFonts w:ascii="Garamond" w:hAnsi="Garamond"/>
        </w:rPr>
        <w:t xml:space="preserve">Our acceptance criteria consisted of both qualitative and quantitative </w:t>
      </w:r>
      <w:r w:rsidR="00525D41" w:rsidRPr="00371C55">
        <w:rPr>
          <w:rFonts w:ascii="Garamond" w:hAnsi="Garamond"/>
        </w:rPr>
        <w:t xml:space="preserve">performance </w:t>
      </w:r>
      <w:r w:rsidR="00902BCB" w:rsidRPr="00371C55">
        <w:rPr>
          <w:rFonts w:ascii="Garamond" w:hAnsi="Garamond"/>
        </w:rPr>
        <w:t>evaluations</w:t>
      </w:r>
      <w:r w:rsidR="00525D41" w:rsidRPr="00371C55">
        <w:rPr>
          <w:rFonts w:ascii="Garamond" w:hAnsi="Garamond"/>
        </w:rPr>
        <w:t xml:space="preserve">. </w:t>
      </w:r>
      <w:r w:rsidR="0076153C" w:rsidRPr="00371C55">
        <w:rPr>
          <w:rFonts w:ascii="Garamond" w:hAnsi="Garamond"/>
        </w:rPr>
        <w:t xml:space="preserve">We placed requirements on the detection rate of dits and dahs, requiring that the Farnsworth unit be used as the standard. </w:t>
      </w:r>
      <w:r w:rsidR="00637297" w:rsidRPr="00371C55">
        <w:rPr>
          <w:rFonts w:ascii="Garamond" w:hAnsi="Garamond"/>
        </w:rPr>
        <w:t xml:space="preserve">We also had qualitative expectations that the user interface would be intuitive and responsive to user taps. </w:t>
      </w:r>
      <w:r w:rsidR="00EB22E4" w:rsidRPr="00371C55">
        <w:rPr>
          <w:rFonts w:ascii="Garamond" w:hAnsi="Garamond"/>
        </w:rPr>
        <w:t xml:space="preserve">Another </w:t>
      </w:r>
      <w:r w:rsidR="00EB22E4" w:rsidRPr="00371C55">
        <w:rPr>
          <w:rFonts w:ascii="Garamond" w:hAnsi="Garamond"/>
        </w:rPr>
        <w:lastRenderedPageBreak/>
        <w:t xml:space="preserve">qualitative expectation was automatic </w:t>
      </w:r>
      <w:r w:rsidR="00AF0B2D" w:rsidRPr="00371C55">
        <w:rPr>
          <w:rFonts w:ascii="Garamond" w:hAnsi="Garamond"/>
        </w:rPr>
        <w:t>pairing</w:t>
      </w:r>
      <w:r w:rsidR="00EB22E4" w:rsidRPr="00371C55">
        <w:rPr>
          <w:rFonts w:ascii="Garamond" w:hAnsi="Garamond"/>
        </w:rPr>
        <w:t xml:space="preserve">, such that the user only has to power on the </w:t>
      </w:r>
      <w:r w:rsidR="009E3671" w:rsidRPr="00371C55">
        <w:rPr>
          <w:rFonts w:ascii="Garamond" w:hAnsi="Garamond"/>
        </w:rPr>
        <w:t>devices,</w:t>
      </w:r>
      <w:r w:rsidR="004805B6" w:rsidRPr="00371C55">
        <w:rPr>
          <w:rFonts w:ascii="Garamond" w:hAnsi="Garamond"/>
        </w:rPr>
        <w:t xml:space="preserve"> </w:t>
      </w:r>
      <w:r w:rsidR="00EB22E4" w:rsidRPr="00371C55">
        <w:rPr>
          <w:rFonts w:ascii="Garamond" w:hAnsi="Garamond"/>
        </w:rPr>
        <w:t>and t</w:t>
      </w:r>
      <w:r w:rsidR="00E54157" w:rsidRPr="00371C55">
        <w:rPr>
          <w:rFonts w:ascii="Garamond" w:hAnsi="Garamond"/>
        </w:rPr>
        <w:t>hey</w:t>
      </w:r>
      <w:r w:rsidR="00EB22E4" w:rsidRPr="00371C55">
        <w:rPr>
          <w:rFonts w:ascii="Garamond" w:hAnsi="Garamond"/>
        </w:rPr>
        <w:t xml:space="preserve"> will transmit correctly</w:t>
      </w:r>
      <w:r w:rsidR="004B4784" w:rsidRPr="00371C55">
        <w:rPr>
          <w:rFonts w:ascii="Garamond" w:hAnsi="Garamond"/>
        </w:rPr>
        <w:t xml:space="preserve">. </w:t>
      </w:r>
    </w:p>
    <w:p w14:paraId="72316EB5" w14:textId="77777777" w:rsidR="00D73DA9" w:rsidRPr="00371C55" w:rsidRDefault="00D73DA9" w:rsidP="008575CA">
      <w:pPr>
        <w:spacing w:line="276" w:lineRule="auto"/>
        <w:rPr>
          <w:rFonts w:ascii="Garamond" w:hAnsi="Garamond"/>
        </w:rPr>
      </w:pPr>
    </w:p>
    <w:p w14:paraId="5D7E93DC" w14:textId="55AA46BA" w:rsidR="00DD315D" w:rsidRPr="00371C55" w:rsidRDefault="00DD315D" w:rsidP="008575CA">
      <w:pPr>
        <w:pStyle w:val="Heading2"/>
        <w:spacing w:line="276" w:lineRule="auto"/>
        <w:rPr>
          <w:rFonts w:ascii="Garamond" w:hAnsi="Garamond" w:cs="Arial"/>
          <w:sz w:val="28"/>
        </w:rPr>
      </w:pPr>
      <w:r w:rsidRPr="00371C55">
        <w:rPr>
          <w:rFonts w:ascii="Garamond" w:hAnsi="Garamond" w:cs="Arial"/>
          <w:sz w:val="28"/>
        </w:rPr>
        <w:t>2. Implementation</w:t>
      </w:r>
    </w:p>
    <w:p w14:paraId="41AB13FE" w14:textId="77777777" w:rsidR="006D277C" w:rsidRPr="00371C55" w:rsidRDefault="006D277C" w:rsidP="008575CA">
      <w:pPr>
        <w:spacing w:line="276" w:lineRule="auto"/>
        <w:rPr>
          <w:rFonts w:ascii="Garamond" w:hAnsi="Garamond" w:cs="Arial"/>
        </w:rPr>
      </w:pPr>
      <w:r w:rsidRPr="00371C55">
        <w:rPr>
          <w:rFonts w:ascii="Garamond" w:hAnsi="Garamond" w:cs="Arial"/>
        </w:rPr>
        <w:t xml:space="preserve">This system has 3 sub components:  </w:t>
      </w:r>
    </w:p>
    <w:p w14:paraId="5B2AD036" w14:textId="77777777" w:rsidR="006D277C" w:rsidRPr="00371C55" w:rsidRDefault="006D277C" w:rsidP="008575CA">
      <w:pPr>
        <w:pStyle w:val="ListParagraph"/>
        <w:numPr>
          <w:ilvl w:val="0"/>
          <w:numId w:val="5"/>
        </w:numPr>
        <w:spacing w:line="276" w:lineRule="auto"/>
        <w:rPr>
          <w:rFonts w:ascii="Garamond" w:hAnsi="Garamond" w:cs="Arial"/>
        </w:rPr>
      </w:pPr>
      <w:r w:rsidRPr="00371C55">
        <w:rPr>
          <w:rFonts w:ascii="Garamond" w:hAnsi="Garamond" w:cs="Arial"/>
        </w:rPr>
        <w:t>The Morse Code reading and decoding</w:t>
      </w:r>
    </w:p>
    <w:p w14:paraId="148298C3" w14:textId="77777777" w:rsidR="006D277C" w:rsidRPr="00371C55" w:rsidRDefault="006D277C" w:rsidP="008575CA">
      <w:pPr>
        <w:pStyle w:val="ListParagraph"/>
        <w:numPr>
          <w:ilvl w:val="0"/>
          <w:numId w:val="5"/>
        </w:numPr>
        <w:spacing w:line="276" w:lineRule="auto"/>
        <w:rPr>
          <w:rFonts w:ascii="Garamond" w:hAnsi="Garamond" w:cs="Arial"/>
        </w:rPr>
      </w:pPr>
      <w:r w:rsidRPr="00371C55">
        <w:rPr>
          <w:rFonts w:ascii="Garamond" w:hAnsi="Garamond" w:cs="Arial"/>
        </w:rPr>
        <w:t>The LCD display functionalities</w:t>
      </w:r>
    </w:p>
    <w:p w14:paraId="712B2EF4" w14:textId="77777777" w:rsidR="006D277C" w:rsidRPr="00371C55" w:rsidRDefault="006D277C" w:rsidP="008575CA">
      <w:pPr>
        <w:pStyle w:val="ListParagraph"/>
        <w:numPr>
          <w:ilvl w:val="0"/>
          <w:numId w:val="5"/>
        </w:numPr>
        <w:spacing w:line="276" w:lineRule="auto"/>
        <w:rPr>
          <w:rFonts w:ascii="Garamond" w:hAnsi="Garamond" w:cs="Arial"/>
        </w:rPr>
      </w:pPr>
      <w:r w:rsidRPr="00371C55">
        <w:rPr>
          <w:rFonts w:ascii="Garamond" w:hAnsi="Garamond" w:cs="Arial"/>
        </w:rPr>
        <w:t xml:space="preserve">The serial communication &amp; configuration of the HC-05 Bluetooth module </w:t>
      </w:r>
    </w:p>
    <w:p w14:paraId="00682518" w14:textId="53F98174" w:rsidR="003520A1" w:rsidRPr="00371C55" w:rsidRDefault="004A3340" w:rsidP="008575CA">
      <w:pPr>
        <w:spacing w:line="276" w:lineRule="auto"/>
        <w:rPr>
          <w:rFonts w:ascii="Garamond" w:hAnsi="Garamond"/>
        </w:rPr>
      </w:pPr>
      <w:r w:rsidRPr="00371C55">
        <w:rPr>
          <w:rFonts w:ascii="Garamond" w:hAnsi="Garamond"/>
        </w:rPr>
        <w:t xml:space="preserve">Modeling this project as a set of </w:t>
      </w:r>
      <w:r w:rsidR="00D46A40" w:rsidRPr="00371C55">
        <w:rPr>
          <w:rFonts w:ascii="Garamond" w:hAnsi="Garamond"/>
        </w:rPr>
        <w:t>subcomponents</w:t>
      </w:r>
      <w:r w:rsidRPr="00371C55">
        <w:rPr>
          <w:rFonts w:ascii="Garamond" w:hAnsi="Garamond"/>
        </w:rPr>
        <w:t xml:space="preserve"> that all communicate</w:t>
      </w:r>
      <w:r w:rsidR="00662EBA" w:rsidRPr="00371C55">
        <w:rPr>
          <w:rFonts w:ascii="Garamond" w:hAnsi="Garamond"/>
        </w:rPr>
        <w:t>,</w:t>
      </w:r>
      <w:r w:rsidRPr="00371C55">
        <w:rPr>
          <w:rFonts w:ascii="Garamond" w:hAnsi="Garamond"/>
        </w:rPr>
        <w:t xml:space="preserve"> </w:t>
      </w:r>
      <w:r w:rsidR="00662EBA" w:rsidRPr="00371C55">
        <w:rPr>
          <w:rFonts w:ascii="Garamond" w:hAnsi="Garamond"/>
        </w:rPr>
        <w:t>enabled</w:t>
      </w:r>
      <w:r w:rsidRPr="00371C55">
        <w:rPr>
          <w:rFonts w:ascii="Garamond" w:hAnsi="Garamond"/>
        </w:rPr>
        <w:t xml:space="preserve"> us to test and debug individual components and validate their correctness before integrating the entire system</w:t>
      </w:r>
      <w:r w:rsidR="00D46A40" w:rsidRPr="00371C55">
        <w:rPr>
          <w:rFonts w:ascii="Garamond" w:hAnsi="Garamond"/>
        </w:rPr>
        <w:t>.</w:t>
      </w:r>
      <w:r w:rsidR="00B930F1" w:rsidRPr="00371C55">
        <w:rPr>
          <w:rFonts w:ascii="Garamond" w:hAnsi="Garamond"/>
        </w:rPr>
        <w:t xml:space="preserve"> This led to more effective debugging and cleaner functionalities.</w:t>
      </w:r>
    </w:p>
    <w:p w14:paraId="25E81DED" w14:textId="77777777" w:rsidR="00E808D7" w:rsidRPr="00371C55" w:rsidRDefault="00E808D7" w:rsidP="008575CA">
      <w:pPr>
        <w:spacing w:line="276" w:lineRule="auto"/>
        <w:rPr>
          <w:rFonts w:ascii="Garamond" w:hAnsi="Garamond"/>
        </w:rPr>
      </w:pPr>
    </w:p>
    <w:p w14:paraId="191AFF85" w14:textId="77777777" w:rsidR="008279DA" w:rsidRPr="00371C55" w:rsidRDefault="00DD315D" w:rsidP="008575CA">
      <w:pPr>
        <w:pStyle w:val="Heading2"/>
        <w:spacing w:line="276" w:lineRule="auto"/>
        <w:rPr>
          <w:rFonts w:ascii="Garamond" w:hAnsi="Garamond" w:cs="Arial"/>
          <w:sz w:val="28"/>
        </w:rPr>
      </w:pPr>
      <w:r w:rsidRPr="00371C55">
        <w:rPr>
          <w:rFonts w:ascii="Garamond" w:hAnsi="Garamond" w:cs="Arial"/>
          <w:sz w:val="28"/>
        </w:rPr>
        <w:t>2.A Overview</w:t>
      </w:r>
    </w:p>
    <w:p w14:paraId="11115EAF" w14:textId="693B0AD2" w:rsidR="00033FA2" w:rsidRPr="00371C55" w:rsidRDefault="00065AF8" w:rsidP="008575CA">
      <w:pPr>
        <w:pStyle w:val="Heading2"/>
        <w:spacing w:line="276" w:lineRule="auto"/>
        <w:rPr>
          <w:rFonts w:ascii="Garamond" w:hAnsi="Garamond" w:cs="Arial"/>
          <w:sz w:val="28"/>
        </w:rPr>
      </w:pPr>
      <w:r w:rsidRPr="00371C55">
        <w:rPr>
          <w:rFonts w:ascii="Garamond" w:hAnsi="Garamond" w:cs="Arial"/>
          <w:noProof/>
          <w:sz w:val="24"/>
        </w:rPr>
        <w:drawing>
          <wp:anchor distT="0" distB="0" distL="114300" distR="114300" simplePos="0" relativeHeight="251666432" behindDoc="0" locked="0" layoutInCell="1" allowOverlap="1" wp14:anchorId="0A8BEA6D" wp14:editId="5741D231">
            <wp:simplePos x="0" y="0"/>
            <wp:positionH relativeFrom="column">
              <wp:posOffset>-43180</wp:posOffset>
            </wp:positionH>
            <wp:positionV relativeFrom="paragraph">
              <wp:posOffset>259302</wp:posOffset>
            </wp:positionV>
            <wp:extent cx="5943600" cy="2514600"/>
            <wp:effectExtent l="0" t="0" r="0" b="0"/>
            <wp:wrapTopAndBottom/>
            <wp:docPr id="8" name="Picture 8"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g_gone_3360_final_datapath.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514600"/>
                    </a:xfrm>
                    <a:prstGeom prst="rect">
                      <a:avLst/>
                    </a:prstGeom>
                  </pic:spPr>
                </pic:pic>
              </a:graphicData>
            </a:graphic>
            <wp14:sizeRelH relativeFrom="page">
              <wp14:pctWidth>0</wp14:pctWidth>
            </wp14:sizeRelH>
            <wp14:sizeRelV relativeFrom="page">
              <wp14:pctHeight>0</wp14:pctHeight>
            </wp14:sizeRelV>
          </wp:anchor>
        </w:drawing>
      </w:r>
    </w:p>
    <w:p w14:paraId="59030932" w14:textId="77777777" w:rsidR="00205A83" w:rsidRPr="00371C55" w:rsidRDefault="00205A83" w:rsidP="008575CA">
      <w:pPr>
        <w:spacing w:line="276" w:lineRule="auto"/>
        <w:jc w:val="center"/>
        <w:rPr>
          <w:rFonts w:ascii="Garamond" w:hAnsi="Garamond"/>
          <w:i/>
        </w:rPr>
      </w:pPr>
    </w:p>
    <w:p w14:paraId="6F985309" w14:textId="52BA5912" w:rsidR="00033FA2" w:rsidRPr="00371C55" w:rsidRDefault="00033FA2" w:rsidP="008575CA">
      <w:pPr>
        <w:spacing w:line="276" w:lineRule="auto"/>
        <w:jc w:val="center"/>
        <w:rPr>
          <w:rFonts w:ascii="Garamond" w:hAnsi="Garamond"/>
          <w:i/>
        </w:rPr>
      </w:pPr>
      <w:r w:rsidRPr="00371C55">
        <w:rPr>
          <w:rFonts w:ascii="Garamond" w:hAnsi="Garamond"/>
          <w:i/>
        </w:rPr>
        <w:t xml:space="preserve">Figure </w:t>
      </w:r>
      <w:r w:rsidR="00FC74D2" w:rsidRPr="00371C55">
        <w:rPr>
          <w:rFonts w:ascii="Garamond" w:hAnsi="Garamond"/>
          <w:i/>
        </w:rPr>
        <w:t>2</w:t>
      </w:r>
      <w:r w:rsidRPr="00371C55">
        <w:rPr>
          <w:rFonts w:ascii="Garamond" w:hAnsi="Garamond"/>
          <w:i/>
        </w:rPr>
        <w:t xml:space="preserve">. </w:t>
      </w:r>
      <w:r w:rsidR="00054F94" w:rsidRPr="00371C55">
        <w:rPr>
          <w:rFonts w:ascii="Garamond" w:hAnsi="Garamond"/>
          <w:i/>
        </w:rPr>
        <w:t>Whole System Dataflow</w:t>
      </w:r>
    </w:p>
    <w:p w14:paraId="72C801AC" w14:textId="1E271D6A" w:rsidR="00901E05" w:rsidRPr="00371C55" w:rsidRDefault="000028F8" w:rsidP="008575CA">
      <w:pPr>
        <w:spacing w:line="276" w:lineRule="auto"/>
        <w:jc w:val="center"/>
        <w:rPr>
          <w:rFonts w:ascii="Garamond" w:hAnsi="Garamond" w:cs="Arial"/>
        </w:rPr>
      </w:pPr>
      <w:r w:rsidRPr="00371C55">
        <w:rPr>
          <w:rFonts w:ascii="Garamond" w:hAnsi="Garamond" w:cs="Arial"/>
        </w:rPr>
        <w:t>(Button: Green</w:t>
      </w:r>
      <w:r w:rsidR="0080297D" w:rsidRPr="00371C55">
        <w:rPr>
          <w:rFonts w:ascii="Garamond" w:hAnsi="Garamond" w:cs="Arial"/>
        </w:rPr>
        <w:t>,</w:t>
      </w:r>
      <w:r w:rsidRPr="00371C55">
        <w:rPr>
          <w:rFonts w:ascii="Garamond" w:hAnsi="Garamond" w:cs="Arial"/>
        </w:rPr>
        <w:t xml:space="preserve"> ATmega88PA: Red, LCD: Yellow, Bluetooth: Blue)</w:t>
      </w:r>
    </w:p>
    <w:p w14:paraId="5DA030AA" w14:textId="77777777" w:rsidR="003B414E" w:rsidRPr="00371C55" w:rsidRDefault="003B414E" w:rsidP="008575CA">
      <w:pPr>
        <w:spacing w:line="276" w:lineRule="auto"/>
        <w:jc w:val="center"/>
        <w:rPr>
          <w:rFonts w:ascii="Garamond" w:hAnsi="Garamond" w:cs="Arial"/>
          <w:i/>
        </w:rPr>
      </w:pPr>
    </w:p>
    <w:p w14:paraId="7B907809" w14:textId="6441B376" w:rsidR="00D86C63" w:rsidRPr="00371C55" w:rsidRDefault="00901E05" w:rsidP="008575CA">
      <w:pPr>
        <w:spacing w:line="276" w:lineRule="auto"/>
        <w:rPr>
          <w:rFonts w:ascii="Garamond" w:hAnsi="Garamond"/>
        </w:rPr>
      </w:pPr>
      <w:r w:rsidRPr="00371C55">
        <w:rPr>
          <w:rFonts w:ascii="Garamond" w:hAnsi="Garamond"/>
        </w:rPr>
        <w:tab/>
        <w:t>Our system consists of two symmetrical, ATmega88 development boards, with their corresponding LCDs, Bluetooth modules and buttons</w:t>
      </w:r>
      <w:r w:rsidR="00497095" w:rsidRPr="00371C55">
        <w:rPr>
          <w:rFonts w:ascii="Garamond" w:hAnsi="Garamond"/>
        </w:rPr>
        <w:t>, as shown above</w:t>
      </w:r>
      <w:r w:rsidRPr="00371C55">
        <w:rPr>
          <w:rFonts w:ascii="Garamond" w:hAnsi="Garamond"/>
        </w:rPr>
        <w:t>.</w:t>
      </w:r>
      <w:r w:rsidR="00E72350" w:rsidRPr="00371C55">
        <w:rPr>
          <w:rFonts w:ascii="Garamond" w:hAnsi="Garamond"/>
        </w:rPr>
        <w:t xml:space="preserve"> This system </w:t>
      </w:r>
      <w:r w:rsidR="00E100FA" w:rsidRPr="00371C55">
        <w:rPr>
          <w:rFonts w:ascii="Garamond" w:hAnsi="Garamond"/>
        </w:rPr>
        <w:t xml:space="preserve">allows for asynchronous communication </w:t>
      </w:r>
      <w:r w:rsidR="00A54BDE" w:rsidRPr="00371C55">
        <w:rPr>
          <w:rFonts w:ascii="Garamond" w:hAnsi="Garamond"/>
        </w:rPr>
        <w:t xml:space="preserve">between </w:t>
      </w:r>
      <w:r w:rsidR="009608BB" w:rsidRPr="00371C55">
        <w:rPr>
          <w:rFonts w:ascii="Garamond" w:hAnsi="Garamond"/>
        </w:rPr>
        <w:t>the two boards</w:t>
      </w:r>
      <w:r w:rsidR="003D744B" w:rsidRPr="00371C55">
        <w:rPr>
          <w:rFonts w:ascii="Garamond" w:hAnsi="Garamond"/>
        </w:rPr>
        <w:t xml:space="preserve">. </w:t>
      </w:r>
      <w:r w:rsidR="009F25C3" w:rsidRPr="00371C55">
        <w:rPr>
          <w:rFonts w:ascii="Garamond" w:hAnsi="Garamond"/>
        </w:rPr>
        <w:t>The Bluetooth modules act as the pip</w:t>
      </w:r>
      <w:r w:rsidR="005E052E" w:rsidRPr="00371C55">
        <w:rPr>
          <w:rFonts w:ascii="Garamond" w:hAnsi="Garamond"/>
        </w:rPr>
        <w:t>e</w:t>
      </w:r>
      <w:r w:rsidR="009F25C3" w:rsidRPr="00371C55">
        <w:rPr>
          <w:rFonts w:ascii="Garamond" w:hAnsi="Garamond"/>
        </w:rPr>
        <w:t xml:space="preserve"> through which all data flows. The buttons are the sources of new information. And the LCDs are the final display. The ATmega88PA directs all of this traffic and keeps the whole system coordinated. </w:t>
      </w:r>
    </w:p>
    <w:p w14:paraId="478E90C1" w14:textId="77777777" w:rsidR="009479AD" w:rsidRPr="00371C55" w:rsidRDefault="009479AD" w:rsidP="008575CA">
      <w:pPr>
        <w:spacing w:line="276" w:lineRule="auto"/>
        <w:rPr>
          <w:rFonts w:ascii="Garamond" w:hAnsi="Garamond" w:cstheme="minorBidi"/>
          <w:sz w:val="22"/>
        </w:rPr>
      </w:pPr>
    </w:p>
    <w:p w14:paraId="7B0CC50F" w14:textId="6B6BB47F" w:rsidR="00A1723B" w:rsidRPr="00371C55" w:rsidRDefault="00A1723B" w:rsidP="008575CA">
      <w:pPr>
        <w:pStyle w:val="Heading2"/>
        <w:spacing w:line="276" w:lineRule="auto"/>
        <w:rPr>
          <w:rFonts w:ascii="Garamond" w:hAnsi="Garamond" w:cs="Arial"/>
          <w:sz w:val="28"/>
        </w:rPr>
      </w:pPr>
      <w:r w:rsidRPr="00371C55">
        <w:rPr>
          <w:rFonts w:ascii="Garamond" w:hAnsi="Garamond" w:cs="Arial"/>
          <w:sz w:val="28"/>
        </w:rPr>
        <w:lastRenderedPageBreak/>
        <w:t>2.B Hardware Description</w:t>
      </w:r>
    </w:p>
    <w:p w14:paraId="74964B6E" w14:textId="0B4D268E" w:rsidR="009479AD" w:rsidRPr="00371C55" w:rsidRDefault="009479AD" w:rsidP="008575CA">
      <w:pPr>
        <w:spacing w:line="276" w:lineRule="auto"/>
        <w:rPr>
          <w:rFonts w:ascii="Garamond" w:hAnsi="Garamond"/>
        </w:rPr>
      </w:pPr>
      <w:r w:rsidRPr="00371C55">
        <w:rPr>
          <w:rFonts w:ascii="Garamond" w:hAnsi="Garamond"/>
        </w:rPr>
        <w:tab/>
        <w:t xml:space="preserve">We decided to incorporate a new system </w:t>
      </w:r>
      <w:r w:rsidR="00CA51B8" w:rsidRPr="00371C55">
        <w:rPr>
          <w:rFonts w:ascii="Garamond" w:hAnsi="Garamond"/>
        </w:rPr>
        <w:t>peripheral</w:t>
      </w:r>
      <w:r w:rsidRPr="00371C55">
        <w:rPr>
          <w:rFonts w:ascii="Garamond" w:hAnsi="Garamond"/>
        </w:rPr>
        <w:t xml:space="preserve"> for our final project, which was the HC-05 Bluetooth module. In addition to this new </w:t>
      </w:r>
      <w:r w:rsidR="00CA51B8" w:rsidRPr="00371C55">
        <w:rPr>
          <w:rFonts w:ascii="Garamond" w:hAnsi="Garamond"/>
        </w:rPr>
        <w:t>peripheral</w:t>
      </w:r>
      <w:r w:rsidRPr="00371C55">
        <w:rPr>
          <w:rFonts w:ascii="Garamond" w:hAnsi="Garamond"/>
        </w:rPr>
        <w:t xml:space="preserve"> hardware, we used the 1602A-1 LCD, the ATmega88PA development board, and a hardware debounced button. </w:t>
      </w:r>
      <w:r w:rsidR="009A1030" w:rsidRPr="00371C55">
        <w:rPr>
          <w:rFonts w:ascii="Garamond" w:hAnsi="Garamond"/>
        </w:rPr>
        <w:t>All of these elements are picture below in the single device hardware schematic.</w:t>
      </w:r>
    </w:p>
    <w:p w14:paraId="4627C167" w14:textId="7ACDC01F" w:rsidR="00CA51B8" w:rsidRPr="00371C55" w:rsidRDefault="000D5B2A" w:rsidP="008575CA">
      <w:pPr>
        <w:spacing w:line="276" w:lineRule="auto"/>
        <w:rPr>
          <w:rFonts w:ascii="Garamond" w:hAnsi="Garamond"/>
        </w:rPr>
      </w:pPr>
      <w:r w:rsidRPr="00371C55">
        <w:rPr>
          <w:rFonts w:ascii="Garamond" w:hAnsi="Garamond" w:cs="Arial"/>
          <w:noProof/>
        </w:rPr>
        <w:drawing>
          <wp:anchor distT="0" distB="0" distL="114300" distR="114300" simplePos="0" relativeHeight="251668480" behindDoc="0" locked="0" layoutInCell="1" allowOverlap="1" wp14:anchorId="5CE3EDB7" wp14:editId="244DEFF1">
            <wp:simplePos x="0" y="0"/>
            <wp:positionH relativeFrom="margin">
              <wp:posOffset>509905</wp:posOffset>
            </wp:positionH>
            <wp:positionV relativeFrom="paragraph">
              <wp:posOffset>236426</wp:posOffset>
            </wp:positionV>
            <wp:extent cx="4949190" cy="37528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E_3360_SP19_Schematic.png"/>
                    <pic:cNvPicPr/>
                  </pic:nvPicPr>
                  <pic:blipFill rotWithShape="1">
                    <a:blip r:embed="rId10">
                      <a:extLst>
                        <a:ext uri="{28A0092B-C50C-407E-A947-70E740481C1C}">
                          <a14:useLocalDpi xmlns:a14="http://schemas.microsoft.com/office/drawing/2010/main" val="0"/>
                        </a:ext>
                      </a:extLst>
                    </a:blip>
                    <a:srcRect l="26302" t="5117" r="9039" b="7675"/>
                    <a:stretch/>
                  </pic:blipFill>
                  <pic:spPr bwMode="auto">
                    <a:xfrm>
                      <a:off x="0" y="0"/>
                      <a:ext cx="4949190" cy="37528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6F2D73" w14:textId="77777777" w:rsidR="000D5B2A" w:rsidRPr="00371C55" w:rsidRDefault="00B8732D" w:rsidP="008575CA">
      <w:pPr>
        <w:spacing w:line="276" w:lineRule="auto"/>
        <w:jc w:val="center"/>
        <w:rPr>
          <w:rFonts w:ascii="Garamond" w:hAnsi="Garamond"/>
          <w:i/>
        </w:rPr>
      </w:pPr>
      <w:r w:rsidRPr="00371C55">
        <w:rPr>
          <w:rFonts w:ascii="Garamond" w:hAnsi="Garamond" w:cs="Arial"/>
        </w:rPr>
        <w:tab/>
      </w:r>
      <w:r w:rsidR="000D5B2A" w:rsidRPr="00371C55">
        <w:rPr>
          <w:rFonts w:ascii="Garamond" w:hAnsi="Garamond"/>
          <w:i/>
        </w:rPr>
        <w:t>Figure 3. Single Device Hardware Schematic</w:t>
      </w:r>
    </w:p>
    <w:p w14:paraId="188A1A2A" w14:textId="77777777" w:rsidR="000D5B2A" w:rsidRPr="00371C55" w:rsidRDefault="000D5B2A" w:rsidP="008575CA">
      <w:pPr>
        <w:spacing w:line="276" w:lineRule="auto"/>
        <w:rPr>
          <w:rFonts w:ascii="Garamond" w:hAnsi="Garamond" w:cs="Arial"/>
        </w:rPr>
      </w:pPr>
    </w:p>
    <w:p w14:paraId="0EA2444F" w14:textId="6D802751" w:rsidR="00C87EAE" w:rsidRPr="00371C55" w:rsidRDefault="00C87EAE" w:rsidP="008575CA">
      <w:pPr>
        <w:spacing w:line="276" w:lineRule="auto"/>
        <w:rPr>
          <w:rFonts w:ascii="Garamond" w:hAnsi="Garamond" w:cs="Arial"/>
        </w:rPr>
      </w:pPr>
      <w:r w:rsidRPr="00371C55">
        <w:rPr>
          <w:rFonts w:ascii="Garamond" w:hAnsi="Garamond" w:cs="Arial"/>
        </w:rPr>
        <w:tab/>
        <w:t>Our LCD was configured in 4-bit data transmission mode</w:t>
      </w:r>
      <w:r w:rsidR="00165CAE" w:rsidRPr="00371C55">
        <w:rPr>
          <w:rFonts w:ascii="Garamond" w:hAnsi="Garamond" w:cs="Arial"/>
        </w:rPr>
        <w:t xml:space="preserve">. </w:t>
      </w:r>
      <w:r w:rsidR="00E66677" w:rsidRPr="00371C55">
        <w:rPr>
          <w:rFonts w:ascii="Garamond" w:hAnsi="Garamond" w:cs="Arial"/>
        </w:rPr>
        <w:t xml:space="preserve">The LCD and ATmega88PA configuration </w:t>
      </w:r>
      <w:r w:rsidR="001D236D" w:rsidRPr="00371C55">
        <w:rPr>
          <w:rFonts w:ascii="Garamond" w:hAnsi="Garamond" w:cs="Arial"/>
        </w:rPr>
        <w:t>were</w:t>
      </w:r>
      <w:r w:rsidR="00E66677" w:rsidRPr="00371C55">
        <w:rPr>
          <w:rFonts w:ascii="Garamond" w:hAnsi="Garamond" w:cs="Arial"/>
        </w:rPr>
        <w:t xml:space="preserve"> the same as lab4 but with the addition of both read and write capabilities. </w:t>
      </w:r>
      <w:r w:rsidR="00AE0562" w:rsidRPr="00371C55">
        <w:rPr>
          <w:rFonts w:ascii="Garamond" w:hAnsi="Garamond" w:cs="Arial"/>
        </w:rPr>
        <w:t xml:space="preserve">The HC-05 Bluetooth configuration </w:t>
      </w:r>
      <w:r w:rsidR="00200178" w:rsidRPr="00371C55">
        <w:rPr>
          <w:rFonts w:ascii="Garamond" w:hAnsi="Garamond" w:cs="Arial"/>
        </w:rPr>
        <w:t>was</w:t>
      </w:r>
      <w:r w:rsidR="00AE0562" w:rsidRPr="00371C55">
        <w:rPr>
          <w:rFonts w:ascii="Garamond" w:hAnsi="Garamond" w:cs="Arial"/>
        </w:rPr>
        <w:t xml:space="preserve"> mainly </w:t>
      </w:r>
      <w:r w:rsidR="00D87657" w:rsidRPr="00371C55">
        <w:rPr>
          <w:rFonts w:ascii="Garamond" w:hAnsi="Garamond" w:cs="Arial"/>
        </w:rPr>
        <w:t>software;</w:t>
      </w:r>
      <w:r w:rsidR="00AE0562" w:rsidRPr="00371C55">
        <w:rPr>
          <w:rFonts w:ascii="Garamond" w:hAnsi="Garamond" w:cs="Arial"/>
        </w:rPr>
        <w:t xml:space="preserve"> </w:t>
      </w:r>
      <w:r w:rsidR="00C772DB" w:rsidRPr="00371C55">
        <w:rPr>
          <w:rFonts w:ascii="Garamond" w:hAnsi="Garamond" w:cs="Arial"/>
        </w:rPr>
        <w:t>however,</w:t>
      </w:r>
      <w:r w:rsidR="00AE0562" w:rsidRPr="00371C55">
        <w:rPr>
          <w:rFonts w:ascii="Garamond" w:hAnsi="Garamond" w:cs="Arial"/>
        </w:rPr>
        <w:t xml:space="preserve"> it is important to note that we decided to use a voltage </w:t>
      </w:r>
      <w:r w:rsidR="00200178" w:rsidRPr="00371C55">
        <w:rPr>
          <w:rFonts w:ascii="Garamond" w:hAnsi="Garamond" w:cs="Arial"/>
        </w:rPr>
        <w:t>divider</w:t>
      </w:r>
      <w:r w:rsidR="00AE0562" w:rsidRPr="00371C55">
        <w:rPr>
          <w:rFonts w:ascii="Garamond" w:hAnsi="Garamond" w:cs="Arial"/>
        </w:rPr>
        <w:t xml:space="preserve"> on the RXD pin of the HC-05 in order to drop the voltage from 5V</w:t>
      </w:r>
      <w:r w:rsidR="009F63B8" w:rsidRPr="00371C55">
        <w:rPr>
          <w:rFonts w:ascii="Garamond" w:hAnsi="Garamond" w:cs="Arial"/>
        </w:rPr>
        <w:t xml:space="preserve"> </w:t>
      </w:r>
      <w:r w:rsidR="00AE0562" w:rsidRPr="00371C55">
        <w:rPr>
          <w:rFonts w:ascii="Garamond" w:hAnsi="Garamond" w:cs="Arial"/>
        </w:rPr>
        <w:t>down to 3V</w:t>
      </w:r>
      <w:r w:rsidR="009B4F20" w:rsidRPr="00371C55">
        <w:rPr>
          <w:rFonts w:ascii="Garamond" w:hAnsi="Garamond" w:cs="Arial"/>
        </w:rPr>
        <w:t>.</w:t>
      </w:r>
      <w:r w:rsidR="00B9125E" w:rsidRPr="00371C55">
        <w:rPr>
          <w:rFonts w:ascii="Garamond" w:hAnsi="Garamond" w:cs="Arial"/>
        </w:rPr>
        <w:t xml:space="preserve"> The button was hardware debounce to avoid noise introduced by the users taps.</w:t>
      </w:r>
    </w:p>
    <w:p w14:paraId="519CD36D" w14:textId="1DE40CB6" w:rsidR="007819F6" w:rsidRPr="00371C55" w:rsidRDefault="00C87EAE" w:rsidP="008575CA">
      <w:pPr>
        <w:spacing w:line="276" w:lineRule="auto"/>
        <w:rPr>
          <w:rFonts w:ascii="Garamond" w:hAnsi="Garamond" w:cs="Arial"/>
        </w:rPr>
      </w:pPr>
      <w:r w:rsidRPr="00371C55">
        <w:rPr>
          <w:rFonts w:ascii="Garamond" w:hAnsi="Garamond" w:cs="Arial"/>
        </w:rPr>
        <w:tab/>
      </w:r>
      <w:r w:rsidR="00C04DED" w:rsidRPr="00371C55">
        <w:rPr>
          <w:rFonts w:ascii="Garamond" w:hAnsi="Garamond" w:cs="Arial"/>
        </w:rPr>
        <w:t>All of the subcomponents for one device were linked directly to the ATmega88PA, which acted as the communication hub of sorts. The button was interpreted and read by the ATmega88PA via interrupts. The USART transmission also happened via the interpretation interrupt. This left the body of the program free to wait for communications from the other device. The microcontroller’s 16bit timer and pin change interrupts were crucial to the success of this multi-component system.</w:t>
      </w:r>
    </w:p>
    <w:p w14:paraId="6A34641B" w14:textId="77777777" w:rsidR="00AD5216" w:rsidRPr="00371C55" w:rsidRDefault="00AD5216" w:rsidP="008575CA">
      <w:pPr>
        <w:spacing w:line="276" w:lineRule="auto"/>
        <w:rPr>
          <w:rFonts w:ascii="Garamond" w:hAnsi="Garamond"/>
        </w:rPr>
      </w:pPr>
    </w:p>
    <w:p w14:paraId="48ED5873" w14:textId="5B12B224" w:rsidR="00DD315D" w:rsidRPr="00371C55" w:rsidRDefault="00DD315D" w:rsidP="008575CA">
      <w:pPr>
        <w:pStyle w:val="Heading2"/>
        <w:spacing w:line="276" w:lineRule="auto"/>
        <w:rPr>
          <w:rFonts w:ascii="Garamond" w:hAnsi="Garamond" w:cs="Arial"/>
          <w:sz w:val="28"/>
        </w:rPr>
      </w:pPr>
      <w:r w:rsidRPr="00371C55">
        <w:rPr>
          <w:rFonts w:ascii="Garamond" w:hAnsi="Garamond" w:cs="Arial"/>
          <w:sz w:val="28"/>
        </w:rPr>
        <w:lastRenderedPageBreak/>
        <w:t>2.C Software Description</w:t>
      </w:r>
    </w:p>
    <w:p w14:paraId="07A58F48" w14:textId="172E4B09" w:rsidR="0015345A" w:rsidRPr="00371C55" w:rsidRDefault="007725F7" w:rsidP="008575CA">
      <w:pPr>
        <w:spacing w:line="276" w:lineRule="auto"/>
        <w:rPr>
          <w:rFonts w:ascii="Garamond" w:hAnsi="Garamond" w:cs="Arial"/>
        </w:rPr>
      </w:pPr>
      <w:r w:rsidRPr="00371C55">
        <w:rPr>
          <w:rFonts w:ascii="Garamond" w:hAnsi="Garamond" w:cs="Arial"/>
        </w:rPr>
        <w:tab/>
      </w:r>
      <w:r w:rsidR="0011697C" w:rsidRPr="00371C55">
        <w:rPr>
          <w:rFonts w:ascii="Garamond" w:hAnsi="Garamond" w:cs="Arial"/>
        </w:rPr>
        <w:t xml:space="preserve">In order to accurately interpret the </w:t>
      </w:r>
      <w:r w:rsidR="004D2294" w:rsidRPr="00371C55">
        <w:rPr>
          <w:rFonts w:ascii="Garamond" w:hAnsi="Garamond" w:cs="Arial"/>
        </w:rPr>
        <w:t>Morse</w:t>
      </w:r>
      <w:r w:rsidR="0011697C" w:rsidRPr="00371C55">
        <w:rPr>
          <w:rFonts w:ascii="Garamond" w:hAnsi="Garamond" w:cs="Arial"/>
        </w:rPr>
        <w:t xml:space="preserve"> </w:t>
      </w:r>
      <w:r w:rsidR="004D2294" w:rsidRPr="00371C55">
        <w:rPr>
          <w:rFonts w:ascii="Garamond" w:hAnsi="Garamond" w:cs="Arial"/>
        </w:rPr>
        <w:t>Co</w:t>
      </w:r>
      <w:r w:rsidR="0011697C" w:rsidRPr="00371C55">
        <w:rPr>
          <w:rFonts w:ascii="Garamond" w:hAnsi="Garamond" w:cs="Arial"/>
        </w:rPr>
        <w:t>de</w:t>
      </w:r>
      <w:r w:rsidR="00A45762" w:rsidRPr="00371C55">
        <w:rPr>
          <w:rFonts w:ascii="Garamond" w:hAnsi="Garamond" w:cs="Arial"/>
        </w:rPr>
        <w:t xml:space="preserve">, </w:t>
      </w:r>
      <w:r w:rsidR="005C6D7F" w:rsidRPr="00371C55">
        <w:rPr>
          <w:rFonts w:ascii="Garamond" w:hAnsi="Garamond" w:cs="Arial"/>
        </w:rPr>
        <w:t>w</w:t>
      </w:r>
      <w:r w:rsidR="0011697C" w:rsidRPr="00371C55">
        <w:rPr>
          <w:rFonts w:ascii="Garamond" w:hAnsi="Garamond" w:cs="Arial"/>
        </w:rPr>
        <w:t>e used a sampling rate known as the Farnsworth timing in order to determine the difference between a dit and a dah. These taps were then stored in an array, where 1 is a dit, two is a dah, and the rest is padded with zeros. This array could then be read as a base three number, for example the character ‘F’ would be (112100)</w:t>
      </w:r>
      <w:r w:rsidR="0011697C" w:rsidRPr="00371C55">
        <w:rPr>
          <w:rFonts w:ascii="Garamond" w:hAnsi="Garamond" w:cs="Arial"/>
          <w:vertAlign w:val="subscript"/>
        </w:rPr>
        <w:t xml:space="preserve">3 </w:t>
      </w:r>
      <w:r w:rsidR="0011697C" w:rsidRPr="00371C55">
        <w:rPr>
          <w:rFonts w:ascii="Garamond" w:hAnsi="Garamond" w:cs="Arial"/>
        </w:rPr>
        <w:t>which is (387)</w:t>
      </w:r>
      <w:r w:rsidR="0011697C" w:rsidRPr="00371C55">
        <w:rPr>
          <w:rFonts w:ascii="Garamond" w:hAnsi="Garamond" w:cs="Arial"/>
          <w:vertAlign w:val="subscript"/>
        </w:rPr>
        <w:t xml:space="preserve">10 </w:t>
      </w:r>
      <w:r w:rsidR="0011697C" w:rsidRPr="00371C55">
        <w:rPr>
          <w:rFonts w:ascii="Garamond" w:hAnsi="Garamond" w:cs="Arial"/>
        </w:rPr>
        <w:t>.  This base ten number is a `key` for our decomposed map data structure. This base ten key is associated with exactly one Morse Code character, and all invalid Morse Code is caught and interpreted accordingly.</w:t>
      </w:r>
      <w:r w:rsidR="00457AAB" w:rsidRPr="00371C55">
        <w:rPr>
          <w:rFonts w:ascii="Garamond" w:hAnsi="Garamond" w:cs="Arial"/>
        </w:rPr>
        <w:t xml:space="preserve"> </w:t>
      </w:r>
    </w:p>
    <w:p w14:paraId="548F4D01" w14:textId="70A2FE3F" w:rsidR="009E0BBD" w:rsidRPr="00371C55" w:rsidRDefault="00020C13" w:rsidP="008575CA">
      <w:pPr>
        <w:spacing w:line="276" w:lineRule="auto"/>
        <w:rPr>
          <w:rFonts w:ascii="Garamond" w:hAnsi="Garamond"/>
        </w:rPr>
      </w:pPr>
      <w:r w:rsidRPr="00371C55">
        <w:rPr>
          <w:rFonts w:ascii="Garamond" w:hAnsi="Garamond"/>
        </w:rPr>
        <w:tab/>
      </w:r>
      <w:r w:rsidR="009E0BBD" w:rsidRPr="00371C55">
        <w:rPr>
          <w:rFonts w:ascii="Garamond" w:hAnsi="Garamond"/>
        </w:rPr>
        <w:t xml:space="preserve">Our display utilizes an external library for LCD manipulation. This library allowed us to generate concise sub-routines for each component of the display. Every LCD related sub-routine utilizes a </w:t>
      </w:r>
      <w:r w:rsidR="009E0BBD" w:rsidRPr="00371C55">
        <w:rPr>
          <w:rFonts w:ascii="Garamond" w:hAnsi="Garamond"/>
          <w:i/>
        </w:rPr>
        <w:t>lcd_gotoxy()</w:t>
      </w:r>
      <w:r w:rsidR="009E0BBD" w:rsidRPr="00371C55">
        <w:rPr>
          <w:rFonts w:ascii="Garamond" w:hAnsi="Garamond"/>
        </w:rPr>
        <w:t xml:space="preserve"> function before writing data. This avoids the need for managing the cursor position at all points in the program execution. This extra functionality cleaned up our code and made our solution more comprehendible.  </w:t>
      </w:r>
    </w:p>
    <w:p w14:paraId="188A033F" w14:textId="77777777" w:rsidR="009E0BBD" w:rsidRPr="00371C55" w:rsidRDefault="009E0BBD" w:rsidP="008575CA">
      <w:pPr>
        <w:spacing w:line="276" w:lineRule="auto"/>
        <w:jc w:val="center"/>
        <w:rPr>
          <w:rFonts w:ascii="Garamond" w:hAnsi="Garamond" w:cs="Arial"/>
        </w:rPr>
      </w:pPr>
      <w:r w:rsidRPr="00371C55">
        <w:rPr>
          <w:rFonts w:ascii="Garamond" w:hAnsi="Garamond" w:cs="Arial"/>
          <w:noProof/>
        </w:rPr>
        <w:drawing>
          <wp:inline distT="0" distB="0" distL="0" distR="0" wp14:anchorId="2B5DB4CA" wp14:editId="44ED8099">
            <wp:extent cx="4518837" cy="1033153"/>
            <wp:effectExtent l="0" t="0" r="2540" b="0"/>
            <wp:docPr id="9" name="Picture 9" descr="A picture containing object, clock,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splayBlueOnly.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31606" cy="1036072"/>
                    </a:xfrm>
                    <a:prstGeom prst="rect">
                      <a:avLst/>
                    </a:prstGeom>
                  </pic:spPr>
                </pic:pic>
              </a:graphicData>
            </a:graphic>
          </wp:inline>
        </w:drawing>
      </w:r>
    </w:p>
    <w:p w14:paraId="01AB403D" w14:textId="5DB96224" w:rsidR="009E0BBD" w:rsidRPr="00371C55" w:rsidRDefault="009E0BBD" w:rsidP="008575CA">
      <w:pPr>
        <w:spacing w:line="276" w:lineRule="auto"/>
        <w:jc w:val="center"/>
        <w:rPr>
          <w:rFonts w:ascii="Garamond" w:hAnsi="Garamond" w:cs="Arial"/>
          <w:i/>
        </w:rPr>
      </w:pPr>
      <w:r w:rsidRPr="00371C55">
        <w:rPr>
          <w:rFonts w:ascii="Garamond" w:hAnsi="Garamond" w:cs="Arial"/>
          <w:i/>
        </w:rPr>
        <w:t xml:space="preserve">Figure </w:t>
      </w:r>
      <w:r w:rsidR="00D90319" w:rsidRPr="00371C55">
        <w:rPr>
          <w:rFonts w:ascii="Garamond" w:hAnsi="Garamond" w:cs="Arial"/>
          <w:i/>
        </w:rPr>
        <w:t>4</w:t>
      </w:r>
      <w:r w:rsidRPr="00371C55">
        <w:rPr>
          <w:rFonts w:ascii="Garamond" w:hAnsi="Garamond" w:cs="Arial"/>
          <w:i/>
        </w:rPr>
        <w:t>. LCD Display During Use</w:t>
      </w:r>
    </w:p>
    <w:p w14:paraId="2BF6E1AF" w14:textId="77777777" w:rsidR="00D90319" w:rsidRPr="00371C55" w:rsidRDefault="00D90319" w:rsidP="008575CA">
      <w:pPr>
        <w:spacing w:line="276" w:lineRule="auto"/>
        <w:jc w:val="center"/>
        <w:rPr>
          <w:rFonts w:ascii="Garamond" w:hAnsi="Garamond" w:cs="Arial"/>
          <w:i/>
        </w:rPr>
      </w:pPr>
    </w:p>
    <w:p w14:paraId="68DD7048" w14:textId="212B3B2E" w:rsidR="0011697C" w:rsidRPr="00371C55" w:rsidRDefault="009E0BBD" w:rsidP="008575CA">
      <w:pPr>
        <w:spacing w:line="276" w:lineRule="auto"/>
        <w:rPr>
          <w:rFonts w:ascii="Garamond" w:hAnsi="Garamond" w:cs="Arial"/>
        </w:rPr>
      </w:pPr>
      <w:r w:rsidRPr="00371C55">
        <w:rPr>
          <w:rFonts w:ascii="Garamond" w:hAnsi="Garamond" w:cs="Arial"/>
        </w:rPr>
        <w:tab/>
        <w:t>The above is an example of what the LCD looks like during use. The top line is dedicated to the incoming message from the other device. The bottom right shows you whether you just tapped a dit or a dah. This is particularly helpful while developing a feel for the timing of our device. The bottom left is the current interpretation of the character as a base three number, this six-character array updates in real-time as the dits and dahs are tapped.</w:t>
      </w:r>
    </w:p>
    <w:p w14:paraId="17DE54F4" w14:textId="580229A3" w:rsidR="00984365" w:rsidRPr="00371C55" w:rsidRDefault="005B48EA" w:rsidP="008575CA">
      <w:pPr>
        <w:spacing w:line="276" w:lineRule="auto"/>
        <w:rPr>
          <w:rFonts w:ascii="Garamond" w:hAnsi="Garamond" w:cs="Arial"/>
        </w:rPr>
      </w:pPr>
      <w:r w:rsidRPr="00371C55">
        <w:rPr>
          <w:rFonts w:ascii="Garamond" w:hAnsi="Garamond" w:cs="Arial"/>
        </w:rPr>
        <w:tab/>
      </w:r>
      <w:r w:rsidR="00D3285E" w:rsidRPr="00371C55">
        <w:rPr>
          <w:rFonts w:ascii="Garamond" w:hAnsi="Garamond" w:cs="Arial"/>
        </w:rPr>
        <w:t xml:space="preserve">We utilize the same serial communication techniques from lab five in our final project. The communication between the ATmega88PA and the Bluetooth HC-05 is USART. Once we completed the serial communication, and verified its functionality via SecureCRT, we moved on to the hardest aspect of the project; the HC-05 Bluetooth module configuration. The Bluetooth module is only able to be sent configuration commands in what is known as ‘Command Mode’. In order to enter command mode, the enable pin, </w:t>
      </w:r>
      <w:r w:rsidR="00D3285E" w:rsidRPr="00371C55">
        <w:rPr>
          <w:rFonts w:ascii="Garamond" w:hAnsi="Garamond" w:cs="Arial"/>
          <w:i/>
        </w:rPr>
        <w:t xml:space="preserve">E </w:t>
      </w:r>
      <w:r w:rsidR="00D3285E" w:rsidRPr="00371C55">
        <w:rPr>
          <w:rFonts w:ascii="Garamond" w:hAnsi="Garamond" w:cs="Arial"/>
        </w:rPr>
        <w:t>above, must be toggled during the powering of the device. Once this is done, the module will respond to a variety of commands in the form of “AT+[COMMAND]?” and “AT+[COMMAND]=[VALUE]”, where COMMAND and VALUE vary for different configurations and queries. These command strings allowed us to configure one HC-05 as a slave device and the other as a master device. This master slave relationship allowed the two devices to communicate. In addition, we were also able to set the “BIND” addresses of each of the modules, so that they were bound to each other. This binding was enforced by another configuration variable known as “CMODE”. The CMODE configuration we chose forced the devices to only communicate with the address they were bound to.</w:t>
      </w:r>
    </w:p>
    <w:p w14:paraId="66043E69" w14:textId="085503B0" w:rsidR="006D02F3" w:rsidRPr="00371C55" w:rsidRDefault="00645110" w:rsidP="008575CA">
      <w:pPr>
        <w:spacing w:line="276" w:lineRule="auto"/>
        <w:rPr>
          <w:rFonts w:ascii="Garamond" w:hAnsi="Garamond" w:cs="Arial"/>
        </w:rPr>
      </w:pPr>
      <w:r w:rsidRPr="00371C55">
        <w:rPr>
          <w:rFonts w:ascii="Garamond" w:hAnsi="Garamond" w:cs="Arial"/>
        </w:rPr>
        <w:lastRenderedPageBreak/>
        <w:tab/>
      </w:r>
      <w:r w:rsidR="00F6496E" w:rsidRPr="00371C55">
        <w:rPr>
          <w:rFonts w:ascii="Garamond" w:hAnsi="Garamond" w:cs="Arial"/>
        </w:rPr>
        <w:t xml:space="preserve">Each of these software components worked independently thanks to our use of interrupts. This project would not have been nearly as successful or responsive without them. </w:t>
      </w:r>
      <w:r w:rsidR="00C714BF" w:rsidRPr="00371C55">
        <w:rPr>
          <w:rFonts w:ascii="Garamond" w:hAnsi="Garamond" w:cs="Arial"/>
        </w:rPr>
        <w:t>Interrupts allowed us to read the button press without breaking from our USART two-way communication pattern in main.</w:t>
      </w:r>
      <w:r w:rsidR="00C3475A" w:rsidRPr="00371C55">
        <w:rPr>
          <w:rFonts w:ascii="Garamond" w:hAnsi="Garamond" w:cs="Arial"/>
        </w:rPr>
        <w:t xml:space="preserve"> </w:t>
      </w:r>
    </w:p>
    <w:p w14:paraId="615EEA10" w14:textId="77777777" w:rsidR="00074E2B" w:rsidRPr="00371C55" w:rsidRDefault="00074E2B" w:rsidP="008575CA">
      <w:pPr>
        <w:spacing w:line="276" w:lineRule="auto"/>
        <w:rPr>
          <w:rFonts w:ascii="Garamond" w:hAnsi="Garamond" w:cs="Arial"/>
        </w:rPr>
      </w:pPr>
    </w:p>
    <w:p w14:paraId="3A854884" w14:textId="514338E5" w:rsidR="00CA6B79" w:rsidRPr="00371C55" w:rsidRDefault="00CA6B79" w:rsidP="008575CA">
      <w:pPr>
        <w:pStyle w:val="Heading2"/>
        <w:spacing w:line="276" w:lineRule="auto"/>
        <w:rPr>
          <w:rFonts w:ascii="Garamond" w:hAnsi="Garamond" w:cs="Arial"/>
          <w:sz w:val="28"/>
        </w:rPr>
      </w:pPr>
      <w:r w:rsidRPr="00371C55">
        <w:rPr>
          <w:rFonts w:ascii="Garamond" w:hAnsi="Garamond" w:cs="Arial"/>
          <w:sz w:val="28"/>
        </w:rPr>
        <w:t>3. Experimental Methods</w:t>
      </w:r>
    </w:p>
    <w:p w14:paraId="1AEA8EF2" w14:textId="343FA87C" w:rsidR="0081374D" w:rsidRPr="00371C55" w:rsidRDefault="00BF655F" w:rsidP="0081374D">
      <w:pPr>
        <w:rPr>
          <w:rFonts w:ascii="Garamond" w:hAnsi="Garamond"/>
        </w:rPr>
      </w:pPr>
      <w:r w:rsidRPr="00371C55">
        <w:rPr>
          <w:rFonts w:ascii="Garamond" w:hAnsi="Garamond"/>
        </w:rPr>
        <w:tab/>
        <w:t xml:space="preserve">As with the nature of our project, most of our evaluation methods were qualitative. </w:t>
      </w:r>
      <w:r w:rsidR="00030A4F" w:rsidRPr="00371C55">
        <w:rPr>
          <w:rFonts w:ascii="Garamond" w:hAnsi="Garamond"/>
        </w:rPr>
        <w:t>The system either performs as expected or it does not.</w:t>
      </w:r>
      <w:r w:rsidR="00071445" w:rsidRPr="00371C55">
        <w:rPr>
          <w:rFonts w:ascii="Garamond" w:hAnsi="Garamond"/>
        </w:rPr>
        <w:t xml:space="preserve"> </w:t>
      </w:r>
      <w:r w:rsidR="003056AE" w:rsidRPr="00371C55">
        <w:rPr>
          <w:rFonts w:ascii="Garamond" w:hAnsi="Garamond"/>
        </w:rPr>
        <w:t xml:space="preserve">We were able to evaluate each sub </w:t>
      </w:r>
      <w:r w:rsidR="00BA08CF" w:rsidRPr="00371C55">
        <w:rPr>
          <w:rFonts w:ascii="Garamond" w:hAnsi="Garamond"/>
        </w:rPr>
        <w:t>component</w:t>
      </w:r>
      <w:r w:rsidR="003056AE" w:rsidRPr="00371C55">
        <w:rPr>
          <w:rFonts w:ascii="Garamond" w:hAnsi="Garamond"/>
        </w:rPr>
        <w:t xml:space="preserve"> of our system, as stated above, qualitatively. The button, LCD, and Bluetooth all work independently, and were tested independently. </w:t>
      </w:r>
      <w:r w:rsidR="00083F3A" w:rsidRPr="00371C55">
        <w:rPr>
          <w:rFonts w:ascii="Garamond" w:hAnsi="Garamond"/>
        </w:rPr>
        <w:t xml:space="preserve">I briefly used an oscilloscope to validate the USART communication and </w:t>
      </w:r>
      <w:r w:rsidR="00BC7887" w:rsidRPr="00371C55">
        <w:rPr>
          <w:rFonts w:ascii="Garamond" w:hAnsi="Garamond"/>
        </w:rPr>
        <w:t>button press debouncing functionalities.</w:t>
      </w:r>
    </w:p>
    <w:p w14:paraId="188AEC6E" w14:textId="77777777" w:rsidR="00B82099" w:rsidRPr="00371C55" w:rsidRDefault="00B82099" w:rsidP="008575CA">
      <w:pPr>
        <w:spacing w:line="276" w:lineRule="auto"/>
        <w:rPr>
          <w:rFonts w:ascii="Garamond" w:hAnsi="Garamond"/>
        </w:rPr>
      </w:pPr>
    </w:p>
    <w:p w14:paraId="4C3F4708" w14:textId="559D0F16" w:rsidR="007F3DB5" w:rsidRPr="00371C55" w:rsidRDefault="007F3DB5" w:rsidP="008575CA">
      <w:pPr>
        <w:pStyle w:val="Heading2"/>
        <w:spacing w:line="276" w:lineRule="auto"/>
        <w:rPr>
          <w:rFonts w:ascii="Garamond" w:hAnsi="Garamond" w:cs="Arial"/>
          <w:sz w:val="28"/>
        </w:rPr>
      </w:pPr>
      <w:r w:rsidRPr="00371C55">
        <w:rPr>
          <w:rFonts w:ascii="Garamond" w:hAnsi="Garamond" w:cs="Arial"/>
          <w:sz w:val="28"/>
        </w:rPr>
        <w:t>4. Results</w:t>
      </w:r>
    </w:p>
    <w:p w14:paraId="131A451A" w14:textId="1791A2C1" w:rsidR="003520A1" w:rsidRPr="00371C55" w:rsidRDefault="00880576" w:rsidP="008575CA">
      <w:pPr>
        <w:pStyle w:val="Heading2"/>
        <w:spacing w:line="276" w:lineRule="auto"/>
        <w:rPr>
          <w:rFonts w:ascii="Garamond" w:hAnsi="Garamond" w:cs="Arial"/>
          <w:color w:val="000000" w:themeColor="text1"/>
          <w:sz w:val="22"/>
        </w:rPr>
      </w:pPr>
      <w:r w:rsidRPr="00371C55">
        <w:rPr>
          <w:rFonts w:ascii="Garamond" w:hAnsi="Garamond" w:cs="Arial"/>
          <w:color w:val="000000" w:themeColor="text1"/>
          <w:sz w:val="22"/>
        </w:rPr>
        <w:tab/>
        <w:t xml:space="preserve">Our final product </w:t>
      </w:r>
      <w:r w:rsidR="00277EFB" w:rsidRPr="00371C55">
        <w:rPr>
          <w:rFonts w:ascii="Garamond" w:hAnsi="Garamond" w:cs="Arial"/>
          <w:color w:val="000000" w:themeColor="text1"/>
          <w:sz w:val="22"/>
        </w:rPr>
        <w:t>achieved</w:t>
      </w:r>
      <w:r w:rsidRPr="00371C55">
        <w:rPr>
          <w:rFonts w:ascii="Garamond" w:hAnsi="Garamond" w:cs="Arial"/>
          <w:color w:val="000000" w:themeColor="text1"/>
          <w:sz w:val="22"/>
        </w:rPr>
        <w:t xml:space="preserve"> all of our originally set expectations and specifications. We were able to attain fast, and accurate </w:t>
      </w:r>
      <w:r w:rsidR="00277EFB" w:rsidRPr="00371C55">
        <w:rPr>
          <w:rFonts w:ascii="Garamond" w:hAnsi="Garamond" w:cs="Arial"/>
          <w:color w:val="000000" w:themeColor="text1"/>
          <w:sz w:val="22"/>
        </w:rPr>
        <w:t>two-way</w:t>
      </w:r>
      <w:r w:rsidRPr="00371C55">
        <w:rPr>
          <w:rFonts w:ascii="Garamond" w:hAnsi="Garamond" w:cs="Arial"/>
          <w:color w:val="000000" w:themeColor="text1"/>
          <w:sz w:val="22"/>
        </w:rPr>
        <w:t xml:space="preserve"> communication, at the limiting distance of the Bluetooth module (10 meters). </w:t>
      </w:r>
      <w:r w:rsidR="007F3BA0" w:rsidRPr="00371C55">
        <w:rPr>
          <w:rFonts w:ascii="Garamond" w:hAnsi="Garamond" w:cs="Arial"/>
          <w:color w:val="000000" w:themeColor="text1"/>
          <w:sz w:val="22"/>
        </w:rPr>
        <w:t xml:space="preserve">Ben and I were very happy with this result. </w:t>
      </w:r>
      <w:r w:rsidR="00277EFB" w:rsidRPr="00371C55">
        <w:rPr>
          <w:rFonts w:ascii="Garamond" w:hAnsi="Garamond" w:cs="Arial"/>
          <w:color w:val="000000" w:themeColor="text1"/>
          <w:sz w:val="22"/>
        </w:rPr>
        <w:t xml:space="preserve">We could validate that all of the sub systems worked independently as well as in conjunction, with qualitative testing, and </w:t>
      </w:r>
      <w:r w:rsidR="00E6130F" w:rsidRPr="00371C55">
        <w:rPr>
          <w:rFonts w:ascii="Garamond" w:hAnsi="Garamond" w:cs="Arial"/>
          <w:color w:val="000000" w:themeColor="text1"/>
          <w:sz w:val="22"/>
        </w:rPr>
        <w:t>oscilloscope</w:t>
      </w:r>
      <w:r w:rsidR="00277EFB" w:rsidRPr="00371C55">
        <w:rPr>
          <w:rFonts w:ascii="Garamond" w:hAnsi="Garamond" w:cs="Arial"/>
          <w:color w:val="000000" w:themeColor="text1"/>
          <w:sz w:val="22"/>
        </w:rPr>
        <w:t xml:space="preserve"> measurements</w:t>
      </w:r>
      <w:r w:rsidR="00E6130F" w:rsidRPr="00371C55">
        <w:rPr>
          <w:rFonts w:ascii="Garamond" w:hAnsi="Garamond" w:cs="Arial"/>
          <w:color w:val="000000" w:themeColor="text1"/>
          <w:sz w:val="22"/>
        </w:rPr>
        <w:t xml:space="preserve"> of the </w:t>
      </w:r>
      <w:r w:rsidR="00554681" w:rsidRPr="00371C55">
        <w:rPr>
          <w:rFonts w:ascii="Garamond" w:hAnsi="Garamond" w:cs="Arial"/>
          <w:color w:val="000000" w:themeColor="text1"/>
          <w:sz w:val="22"/>
        </w:rPr>
        <w:t>Morse</w:t>
      </w:r>
      <w:r w:rsidR="00E6130F" w:rsidRPr="00371C55">
        <w:rPr>
          <w:rFonts w:ascii="Garamond" w:hAnsi="Garamond" w:cs="Arial"/>
          <w:color w:val="000000" w:themeColor="text1"/>
          <w:sz w:val="22"/>
        </w:rPr>
        <w:t xml:space="preserve"> </w:t>
      </w:r>
      <w:r w:rsidR="00554681" w:rsidRPr="00371C55">
        <w:rPr>
          <w:rFonts w:ascii="Garamond" w:hAnsi="Garamond" w:cs="Arial"/>
          <w:color w:val="000000" w:themeColor="text1"/>
          <w:sz w:val="22"/>
        </w:rPr>
        <w:t>Code</w:t>
      </w:r>
      <w:r w:rsidR="00E6130F" w:rsidRPr="00371C55">
        <w:rPr>
          <w:rFonts w:ascii="Garamond" w:hAnsi="Garamond" w:cs="Arial"/>
          <w:color w:val="000000" w:themeColor="text1"/>
          <w:sz w:val="22"/>
        </w:rPr>
        <w:t xml:space="preserve"> taps</w:t>
      </w:r>
      <w:r w:rsidR="008877FC" w:rsidRPr="00371C55">
        <w:rPr>
          <w:rFonts w:ascii="Garamond" w:hAnsi="Garamond" w:cs="Arial"/>
          <w:color w:val="000000" w:themeColor="text1"/>
          <w:sz w:val="22"/>
        </w:rPr>
        <w:t>, and USART serial transmissions</w:t>
      </w:r>
      <w:r w:rsidR="00277EFB" w:rsidRPr="00371C55">
        <w:rPr>
          <w:rFonts w:ascii="Garamond" w:hAnsi="Garamond" w:cs="Arial"/>
          <w:color w:val="000000" w:themeColor="text1"/>
          <w:sz w:val="22"/>
        </w:rPr>
        <w:t xml:space="preserve">. </w:t>
      </w:r>
      <w:r w:rsidR="00135B2B" w:rsidRPr="00371C55">
        <w:rPr>
          <w:rFonts w:ascii="Garamond" w:hAnsi="Garamond" w:cs="Arial"/>
          <w:color w:val="000000" w:themeColor="text1"/>
          <w:sz w:val="22"/>
        </w:rPr>
        <w:t xml:space="preserve">Below is a side by side picture of our final working product. </w:t>
      </w:r>
      <w:r w:rsidR="00772AD6" w:rsidRPr="00371C55">
        <w:rPr>
          <w:rFonts w:ascii="Garamond" w:hAnsi="Garamond" w:cs="Arial"/>
          <w:color w:val="000000" w:themeColor="text1"/>
          <w:sz w:val="22"/>
        </w:rPr>
        <w:t xml:space="preserve"> </w:t>
      </w:r>
    </w:p>
    <w:p w14:paraId="1F5FF8E9" w14:textId="77777777" w:rsidR="00F474AF" w:rsidRPr="00371C55" w:rsidRDefault="00F474AF" w:rsidP="008575CA">
      <w:pPr>
        <w:spacing w:line="276" w:lineRule="auto"/>
        <w:rPr>
          <w:rFonts w:ascii="Garamond" w:hAnsi="Garamond"/>
        </w:rPr>
      </w:pPr>
    </w:p>
    <w:p w14:paraId="2B181ACE" w14:textId="35A899DD" w:rsidR="005D72E7" w:rsidRPr="00371C55" w:rsidRDefault="00772AD6" w:rsidP="008575CA">
      <w:pPr>
        <w:spacing w:line="276" w:lineRule="auto"/>
        <w:rPr>
          <w:rFonts w:ascii="Garamond" w:hAnsi="Garamond"/>
        </w:rPr>
      </w:pPr>
      <w:r w:rsidRPr="00371C55">
        <w:rPr>
          <w:rFonts w:ascii="Garamond" w:hAnsi="Garamond"/>
          <w:noProof/>
        </w:rPr>
        <w:drawing>
          <wp:inline distT="0" distB="0" distL="0" distR="0" wp14:anchorId="470B3AAB" wp14:editId="598AADED">
            <wp:extent cx="5943600" cy="3115310"/>
            <wp:effectExtent l="0" t="0" r="0" b="0"/>
            <wp:docPr id="11" name="Picture 11"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irrorPi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115310"/>
                    </a:xfrm>
                    <a:prstGeom prst="rect">
                      <a:avLst/>
                    </a:prstGeom>
                  </pic:spPr>
                </pic:pic>
              </a:graphicData>
            </a:graphic>
          </wp:inline>
        </w:drawing>
      </w:r>
    </w:p>
    <w:p w14:paraId="722A1655" w14:textId="77777777" w:rsidR="00484ACC" w:rsidRPr="00371C55" w:rsidRDefault="00484ACC" w:rsidP="008575CA">
      <w:pPr>
        <w:spacing w:line="276" w:lineRule="auto"/>
        <w:jc w:val="center"/>
        <w:rPr>
          <w:rFonts w:ascii="Garamond" w:hAnsi="Garamond"/>
          <w:i/>
        </w:rPr>
      </w:pPr>
    </w:p>
    <w:p w14:paraId="7D11B00F" w14:textId="4234799B" w:rsidR="00DC3E19" w:rsidRPr="00371C55" w:rsidRDefault="00DC3E19" w:rsidP="008575CA">
      <w:pPr>
        <w:spacing w:line="276" w:lineRule="auto"/>
        <w:jc w:val="center"/>
        <w:rPr>
          <w:rFonts w:ascii="Garamond" w:hAnsi="Garamond"/>
          <w:i/>
        </w:rPr>
      </w:pPr>
      <w:r w:rsidRPr="00371C55">
        <w:rPr>
          <w:rFonts w:ascii="Garamond" w:hAnsi="Garamond"/>
          <w:i/>
        </w:rPr>
        <w:t>Figure</w:t>
      </w:r>
      <w:r w:rsidR="003F3F8A" w:rsidRPr="00371C55">
        <w:rPr>
          <w:rFonts w:ascii="Garamond" w:hAnsi="Garamond"/>
          <w:i/>
        </w:rPr>
        <w:t xml:space="preserve"> </w:t>
      </w:r>
      <w:r w:rsidR="00A3163D" w:rsidRPr="00371C55">
        <w:rPr>
          <w:rFonts w:ascii="Garamond" w:hAnsi="Garamond"/>
          <w:i/>
        </w:rPr>
        <w:t>5</w:t>
      </w:r>
      <w:r w:rsidRPr="00371C55">
        <w:rPr>
          <w:rFonts w:ascii="Garamond" w:hAnsi="Garamond"/>
          <w:i/>
        </w:rPr>
        <w:t>. Final Product Side by Side</w:t>
      </w:r>
    </w:p>
    <w:p w14:paraId="41D4CE55" w14:textId="77777777" w:rsidR="00DC3E19" w:rsidRPr="00371C55" w:rsidRDefault="00DC3E19" w:rsidP="008575CA">
      <w:pPr>
        <w:spacing w:line="276" w:lineRule="auto"/>
        <w:rPr>
          <w:rFonts w:ascii="Garamond" w:hAnsi="Garamond"/>
        </w:rPr>
      </w:pPr>
    </w:p>
    <w:p w14:paraId="6E21D166" w14:textId="7C593FB6" w:rsidR="00A36AEC" w:rsidRPr="00371C55" w:rsidRDefault="00A36AEC" w:rsidP="008575CA">
      <w:pPr>
        <w:pStyle w:val="Heading2"/>
        <w:spacing w:line="276" w:lineRule="auto"/>
        <w:rPr>
          <w:rFonts w:ascii="Garamond" w:hAnsi="Garamond" w:cs="Arial"/>
          <w:sz w:val="28"/>
        </w:rPr>
      </w:pPr>
      <w:r w:rsidRPr="00371C55">
        <w:rPr>
          <w:rFonts w:ascii="Garamond" w:hAnsi="Garamond" w:cs="Arial"/>
          <w:sz w:val="28"/>
        </w:rPr>
        <w:t>5. Discussion</w:t>
      </w:r>
    </w:p>
    <w:p w14:paraId="06EE1218" w14:textId="5AE06E25" w:rsidR="00252001" w:rsidRPr="00371C55" w:rsidRDefault="00EA0E7E" w:rsidP="008575CA">
      <w:pPr>
        <w:spacing w:line="276" w:lineRule="auto"/>
        <w:rPr>
          <w:rFonts w:ascii="Garamond" w:hAnsi="Garamond"/>
        </w:rPr>
      </w:pPr>
      <w:r w:rsidRPr="00371C55">
        <w:rPr>
          <w:rFonts w:ascii="Garamond" w:hAnsi="Garamond"/>
        </w:rPr>
        <w:tab/>
        <w:t xml:space="preserve">This device met and exceeded all of our performance expectations. </w:t>
      </w:r>
      <w:r w:rsidR="001F6E73" w:rsidRPr="00371C55">
        <w:rPr>
          <w:rFonts w:ascii="Garamond" w:hAnsi="Garamond"/>
        </w:rPr>
        <w:t xml:space="preserve">The Bluetooth connections were fast and accurate. </w:t>
      </w:r>
      <w:r w:rsidR="001A4D0B" w:rsidRPr="00371C55">
        <w:rPr>
          <w:rFonts w:ascii="Garamond" w:hAnsi="Garamond"/>
        </w:rPr>
        <w:t xml:space="preserve">We achieved every aspect of the design goal that we had set out </w:t>
      </w:r>
      <w:r w:rsidR="001A4D0B" w:rsidRPr="00371C55">
        <w:rPr>
          <w:rFonts w:ascii="Garamond" w:hAnsi="Garamond"/>
        </w:rPr>
        <w:lastRenderedPageBreak/>
        <w:t xml:space="preserve">for ourselves. </w:t>
      </w:r>
      <w:r w:rsidR="00713C85" w:rsidRPr="00371C55">
        <w:rPr>
          <w:rFonts w:ascii="Garamond" w:hAnsi="Garamond"/>
        </w:rPr>
        <w:t xml:space="preserve">Our solution is not the only possible solution of course. We could have utilized any number of different adaptive sampling techniques to make the interpretation more responsive. We could have utilized a transmission mechanism such as Radio Frequency communication that may have been lighter weight than </w:t>
      </w:r>
      <w:r w:rsidR="001366DC" w:rsidRPr="00371C55">
        <w:rPr>
          <w:rFonts w:ascii="Garamond" w:hAnsi="Garamond"/>
        </w:rPr>
        <w:t>Bluetooth.</w:t>
      </w:r>
      <w:r w:rsidR="000630FB" w:rsidRPr="00371C55">
        <w:rPr>
          <w:rFonts w:ascii="Garamond" w:hAnsi="Garamond"/>
        </w:rPr>
        <w:t xml:space="preserve"> Our current project is limited in that we can only display 12 </w:t>
      </w:r>
      <w:r w:rsidR="004B107E" w:rsidRPr="00371C55">
        <w:rPr>
          <w:rFonts w:ascii="Garamond" w:hAnsi="Garamond"/>
        </w:rPr>
        <w:t>characters</w:t>
      </w:r>
      <w:r w:rsidR="000630FB" w:rsidRPr="00371C55">
        <w:rPr>
          <w:rFonts w:ascii="Garamond" w:hAnsi="Garamond"/>
        </w:rPr>
        <w:t xml:space="preserve"> along the top row of the LCD. </w:t>
      </w:r>
      <w:r w:rsidR="004B107E" w:rsidRPr="00371C55">
        <w:rPr>
          <w:rFonts w:ascii="Garamond" w:hAnsi="Garamond"/>
        </w:rPr>
        <w:t>If we were to continue this project, I would like to utilize EEPROM to store a message history, as well as introducing an adaptive sampling technique so that the Morse Code decoding occurs at any rate for new or experienced Morse Code users</w:t>
      </w:r>
      <w:r w:rsidR="00497268" w:rsidRPr="00371C55">
        <w:rPr>
          <w:rFonts w:ascii="Garamond" w:hAnsi="Garamond"/>
        </w:rPr>
        <w:t>.</w:t>
      </w:r>
    </w:p>
    <w:p w14:paraId="453EE115" w14:textId="77777777" w:rsidR="003520A1" w:rsidRPr="00371C55" w:rsidRDefault="003520A1" w:rsidP="008575CA">
      <w:pPr>
        <w:pStyle w:val="Heading2"/>
        <w:spacing w:line="276" w:lineRule="auto"/>
        <w:rPr>
          <w:rFonts w:ascii="Garamond" w:hAnsi="Garamond" w:cs="Arial"/>
          <w:sz w:val="28"/>
        </w:rPr>
      </w:pPr>
    </w:p>
    <w:p w14:paraId="679C399E" w14:textId="71D9A293" w:rsidR="00F96EE0" w:rsidRPr="00371C55" w:rsidRDefault="00F96EE0" w:rsidP="008575CA">
      <w:pPr>
        <w:pStyle w:val="Heading2"/>
        <w:spacing w:line="276" w:lineRule="auto"/>
        <w:rPr>
          <w:rFonts w:ascii="Garamond" w:hAnsi="Garamond" w:cs="Arial"/>
          <w:sz w:val="28"/>
        </w:rPr>
      </w:pPr>
      <w:r w:rsidRPr="00371C55">
        <w:rPr>
          <w:rFonts w:ascii="Garamond" w:hAnsi="Garamond" w:cs="Arial"/>
          <w:sz w:val="28"/>
        </w:rPr>
        <w:t>6. Conclusion</w:t>
      </w:r>
    </w:p>
    <w:p w14:paraId="527B6573" w14:textId="21380795" w:rsidR="002B3571" w:rsidRPr="00371C55" w:rsidRDefault="00526965" w:rsidP="008575CA">
      <w:pPr>
        <w:spacing w:line="276" w:lineRule="auto"/>
        <w:rPr>
          <w:rFonts w:ascii="Garamond" w:hAnsi="Garamond" w:cs="Arial"/>
        </w:rPr>
      </w:pPr>
      <w:r w:rsidRPr="00371C55">
        <w:rPr>
          <w:rFonts w:ascii="Garamond" w:hAnsi="Garamond" w:cs="Arial"/>
        </w:rPr>
        <w:tab/>
      </w:r>
      <w:r w:rsidR="00F11689" w:rsidRPr="00371C55">
        <w:rPr>
          <w:rFonts w:ascii="Garamond" w:hAnsi="Garamond" w:cs="Arial"/>
        </w:rPr>
        <w:t xml:space="preserve">We were able to successfully execute our initial project design without the need for additional modifications or simplifications. </w:t>
      </w:r>
      <w:r w:rsidR="00686212" w:rsidRPr="00371C55">
        <w:rPr>
          <w:rFonts w:ascii="Garamond" w:hAnsi="Garamond" w:cs="Arial"/>
        </w:rPr>
        <w:t xml:space="preserve">This project has given me a lot of confidence in my </w:t>
      </w:r>
      <w:r w:rsidR="006F38CB" w:rsidRPr="00371C55">
        <w:rPr>
          <w:rFonts w:ascii="Garamond" w:hAnsi="Garamond" w:cs="Arial"/>
        </w:rPr>
        <w:t>abilities</w:t>
      </w:r>
      <w:r w:rsidR="00686212" w:rsidRPr="00371C55">
        <w:rPr>
          <w:rFonts w:ascii="Garamond" w:hAnsi="Garamond" w:cs="Arial"/>
        </w:rPr>
        <w:t xml:space="preserve"> when it comes to embedded systems, and I would like to continue this project in order to improve it by making it handheld and battery powered.</w:t>
      </w:r>
    </w:p>
    <w:p w14:paraId="31CCDD11" w14:textId="62EFBC6D" w:rsidR="00871090" w:rsidRPr="00371C55" w:rsidRDefault="002B3571" w:rsidP="008575CA">
      <w:pPr>
        <w:spacing w:line="276" w:lineRule="auto"/>
        <w:rPr>
          <w:rFonts w:ascii="Garamond" w:hAnsi="Garamond" w:cs="Arial"/>
        </w:rPr>
      </w:pPr>
      <w:r w:rsidRPr="00371C55">
        <w:rPr>
          <w:rFonts w:ascii="Garamond" w:hAnsi="Garamond" w:cs="Arial"/>
        </w:rPr>
        <w:tab/>
      </w:r>
      <w:r w:rsidR="00871090" w:rsidRPr="00371C55">
        <w:rPr>
          <w:rFonts w:ascii="Garamond" w:hAnsi="Garamond" w:cs="Arial"/>
        </w:rPr>
        <w:t>Our final project was the culmination of all of the skills that we have developed in the course so far. We have grown so much since the days of wiring up Lab Kit A for the first time. Our level of understanding and competency in embedded systems has increased drastically over the span of this course. We are now able to integrate multiple C and AVR libraries, learn to configure new hardware and develop a feasible product in nothing more than a couple of weeks. Going forward the lessons that I have learned from this project and course will influence my design choices and goals as an engineer.</w:t>
      </w:r>
    </w:p>
    <w:p w14:paraId="767B3956" w14:textId="77777777" w:rsidR="003520A1" w:rsidRPr="00371C55" w:rsidRDefault="003520A1" w:rsidP="008575CA">
      <w:pPr>
        <w:pStyle w:val="Heading2"/>
        <w:spacing w:line="276" w:lineRule="auto"/>
        <w:rPr>
          <w:rFonts w:ascii="Garamond" w:hAnsi="Garamond" w:cs="Arial"/>
          <w:sz w:val="28"/>
        </w:rPr>
      </w:pPr>
    </w:p>
    <w:p w14:paraId="4FE9F7BB" w14:textId="5A1073D8" w:rsidR="003520A1" w:rsidRPr="00371C55" w:rsidRDefault="00145FF1" w:rsidP="008575CA">
      <w:pPr>
        <w:pStyle w:val="Heading2"/>
        <w:spacing w:line="276" w:lineRule="auto"/>
        <w:rPr>
          <w:rFonts w:ascii="Garamond" w:hAnsi="Garamond" w:cs="Arial"/>
          <w:sz w:val="28"/>
        </w:rPr>
      </w:pPr>
      <w:r w:rsidRPr="00371C55">
        <w:rPr>
          <w:rFonts w:ascii="Garamond" w:hAnsi="Garamond" w:cs="Arial"/>
          <w:sz w:val="28"/>
        </w:rPr>
        <w:t>7. Acknowledgements</w:t>
      </w:r>
    </w:p>
    <w:p w14:paraId="44390FB8" w14:textId="77777777" w:rsidR="00B22602" w:rsidRPr="00371C55" w:rsidRDefault="00B22602" w:rsidP="008575CA">
      <w:pPr>
        <w:spacing w:line="276" w:lineRule="auto"/>
        <w:rPr>
          <w:rFonts w:ascii="Garamond" w:hAnsi="Garamond"/>
        </w:rPr>
      </w:pPr>
    </w:p>
    <w:p w14:paraId="1EEA12DB" w14:textId="70538A35" w:rsidR="00145FF1" w:rsidRPr="00371C55" w:rsidRDefault="00145FF1" w:rsidP="008575CA">
      <w:pPr>
        <w:pStyle w:val="Heading2"/>
        <w:spacing w:line="276" w:lineRule="auto"/>
        <w:rPr>
          <w:rFonts w:ascii="Garamond" w:hAnsi="Garamond" w:cs="Arial"/>
          <w:sz w:val="28"/>
        </w:rPr>
      </w:pPr>
      <w:r w:rsidRPr="00371C55">
        <w:rPr>
          <w:rFonts w:ascii="Garamond" w:hAnsi="Garamond" w:cs="Arial"/>
          <w:sz w:val="28"/>
        </w:rPr>
        <w:t>7.A Source Code</w:t>
      </w:r>
    </w:p>
    <w:p w14:paraId="75140E6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1D7A9B7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Main C Final Project file for ECE:3360 (Embedded Systems)</w:t>
      </w:r>
    </w:p>
    <w:p w14:paraId="03AA96F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Spring 2019, The University of Iowa.</w:t>
      </w:r>
    </w:p>
    <w:p w14:paraId="426E7C2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239E297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Desc: Morse Code Transmission Device (Client + Receiver Pair)</w:t>
      </w:r>
    </w:p>
    <w:p w14:paraId="05A92AF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45E15DA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Authors: B. Mitchinson, A. Powers</w:t>
      </w:r>
    </w:p>
    <w:p w14:paraId="71D2C46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3DC5A37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Setting CPU Clock Speed</w:t>
      </w:r>
    </w:p>
    <w:p w14:paraId="621D1CC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ifndef F_CPU</w:t>
      </w:r>
    </w:p>
    <w:p w14:paraId="11E573C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F_CPU 8000000UL // 8 MHz -&gt; CProgramming Notes, Slide 10</w:t>
      </w:r>
    </w:p>
    <w:p w14:paraId="2A986F3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34EE7DF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3C6384C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Imports</w:t>
      </w:r>
    </w:p>
    <w:p w14:paraId="50E8F55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141A10C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lastRenderedPageBreak/>
        <w:t>#include &lt;avr/io.h&gt;</w:t>
      </w:r>
    </w:p>
    <w:p w14:paraId="4701B4B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include &lt;stdio.h&gt;</w:t>
      </w:r>
    </w:p>
    <w:p w14:paraId="277FEE2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include &lt;avr/interrupt.h&gt;</w:t>
      </w:r>
    </w:p>
    <w:p w14:paraId="71E06E8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include &lt;util/delay.h&gt;</w:t>
      </w:r>
    </w:p>
    <w:p w14:paraId="49FC8CB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include "lcd.h"</w:t>
      </w:r>
    </w:p>
    <w:p w14:paraId="78AEABA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include "USART_RS232_H_file.h"</w:t>
      </w:r>
    </w:p>
    <w:p w14:paraId="5FFB425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452BD69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LCD #define statements</w:t>
      </w:r>
    </w:p>
    <w:p w14:paraId="3DD475C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1AB68CF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Command mode vs Data mode for LCD</w:t>
      </w:r>
    </w:p>
    <w:p w14:paraId="6849978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RS  </w:t>
      </w:r>
    </w:p>
    <w:p w14:paraId="6A46BC5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RS  5</w:t>
      </w:r>
    </w:p>
    <w:p w14:paraId="36B3DBC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2D022A8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Enable pin of LCD</w:t>
      </w:r>
    </w:p>
    <w:p w14:paraId="4726EF8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E   </w:t>
      </w:r>
    </w:p>
    <w:p w14:paraId="3BBF465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E   3</w:t>
      </w:r>
    </w:p>
    <w:p w14:paraId="33FA319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204DAB0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Data pin 4 of LCD</w:t>
      </w:r>
    </w:p>
    <w:p w14:paraId="5EA7DDD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D4  </w:t>
      </w:r>
    </w:p>
    <w:p w14:paraId="68F6BCA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D4  0</w:t>
      </w:r>
    </w:p>
    <w:p w14:paraId="5CB01EF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6BA0004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Data pin 5 of LCD</w:t>
      </w:r>
    </w:p>
    <w:p w14:paraId="74389AB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D5  </w:t>
      </w:r>
    </w:p>
    <w:p w14:paraId="3A94F57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D5  1</w:t>
      </w:r>
    </w:p>
    <w:p w14:paraId="7F98AD1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1F36332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Data pin 6 of LCD</w:t>
      </w:r>
    </w:p>
    <w:p w14:paraId="7D558F0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D6  </w:t>
      </w:r>
    </w:p>
    <w:p w14:paraId="565CBEE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D6  2</w:t>
      </w:r>
    </w:p>
    <w:p w14:paraId="3F15A41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3C44512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Data pin 7 of LCD</w:t>
      </w:r>
    </w:p>
    <w:p w14:paraId="23EA46B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D7  </w:t>
      </w:r>
    </w:p>
    <w:p w14:paraId="6DA7DCD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D7  3</w:t>
      </w:r>
    </w:p>
    <w:p w14:paraId="5BD0997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6C9D722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LED is on PORTC pin 5</w:t>
      </w:r>
    </w:p>
    <w:p w14:paraId="6F322EC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LED_PORT  </w:t>
      </w:r>
    </w:p>
    <w:p w14:paraId="7339104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LED_PORT  5</w:t>
      </w:r>
    </w:p>
    <w:p w14:paraId="6F33915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285AE2E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maximal morse code array length</w:t>
      </w:r>
    </w:p>
    <w:p w14:paraId="41BFE2A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MORSE_ARR_LEN </w:t>
      </w:r>
    </w:p>
    <w:p w14:paraId="7968057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MORSE_ARR_LEN 6</w:t>
      </w:r>
    </w:p>
    <w:p w14:paraId="26A6F21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lastRenderedPageBreak/>
        <w:t>#endif</w:t>
      </w:r>
    </w:p>
    <w:p w14:paraId="6DA2FF7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Baud rate of USART communication</w:t>
      </w:r>
    </w:p>
    <w:p w14:paraId="212ED27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BAUDRATE </w:t>
      </w:r>
    </w:p>
    <w:p w14:paraId="1C4D0A7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BAUDRATE 9600</w:t>
      </w:r>
    </w:p>
    <w:p w14:paraId="5296DB3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00645CA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Port that the bluetooth pins are located on</w:t>
      </w:r>
    </w:p>
    <w:p w14:paraId="2542D7F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BLUE_TOOTH_PORT </w:t>
      </w:r>
    </w:p>
    <w:p w14:paraId="1065120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BLUE_TOOTH_PORT PORTD</w:t>
      </w:r>
    </w:p>
    <w:p w14:paraId="1070735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4506060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Voltage pin of the HC-05 bluetooth module</w:t>
      </w:r>
    </w:p>
    <w:p w14:paraId="13214B0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BLUE_TOOTH_VCC </w:t>
      </w:r>
    </w:p>
    <w:p w14:paraId="7F4900C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BLUE_TOOTH_VCC 7</w:t>
      </w:r>
    </w:p>
    <w:p w14:paraId="2EAF779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1C8C60D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Enable pin of the HC-05 bluetooth module</w:t>
      </w:r>
    </w:p>
    <w:p w14:paraId="506B97F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BLUE_TOOTH_E </w:t>
      </w:r>
    </w:p>
    <w:p w14:paraId="4AB15DE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BLUE_TOOTH_E 6</w:t>
      </w:r>
    </w:p>
    <w:p w14:paraId="116C673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06BFC1C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057AD11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Globals</w:t>
      </w:r>
    </w:p>
    <w:p w14:paraId="53B4C76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5952CF6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Farnsworth unit speed</w:t>
      </w:r>
    </w:p>
    <w:p w14:paraId="58EA739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F_UNIT </w:t>
      </w:r>
    </w:p>
    <w:p w14:paraId="35620A6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F_UNIT 3.0 // 4 units per second (250ms)</w:t>
      </w:r>
    </w:p>
    <w:p w14:paraId="0D36E0E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0D5DACB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samplings per unit</w:t>
      </w:r>
    </w:p>
    <w:p w14:paraId="5DB7E34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SAMPLES_PER_UNIT </w:t>
      </w:r>
    </w:p>
    <w:p w14:paraId="72975C8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SAMPLES_PER_UNIT 26 // @ 80/second samples 80/fUnit = 26</w:t>
      </w:r>
    </w:p>
    <w:p w14:paraId="33C6A92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6753F07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Character mapping (dictionary out of two array cross order indexed)</w:t>
      </w:r>
    </w:p>
    <w:p w14:paraId="1A3DFBE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fndef TOTAL_CHARS </w:t>
      </w:r>
    </w:p>
    <w:p w14:paraId="56F47BA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efine TOTAL_CHARS 40</w:t>
      </w:r>
    </w:p>
    <w:p w14:paraId="7C38366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endif</w:t>
      </w:r>
    </w:p>
    <w:p w14:paraId="138C79A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int keys[TOTAL_CHARS] = {243, 486, 405, 360, 324, 648, 567, 594, 675, 621, 702, 432, 351, 378, 459, 603, 630, 387, 477, 441, 468, 693, 369, 612, 639, 684, 726, 483, 402, 375, 366, 363, 606, 687, 714, 723, 692, 455, 400, 364};</w:t>
      </w:r>
    </w:p>
    <w:p w14:paraId="0F24640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char chars[TOTAL_CHARS] = {'E', 'T', 'A', 'H', 'I', 'M', 'N', 'D', 'G', 'K', 'O', 'R', 'S', 'U', 'W', 'B', 'C', 'F', 'J', 'L', 'P', 'Q', 'V', 'X', 'Y', 'Z', '0', '1', '2', '3', '4', '5', '6', '7', '8', '9', ',', '.', '?', ' '};</w:t>
      </w:r>
    </w:p>
    <w:p w14:paraId="021DF7E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Input</w:t>
      </w:r>
    </w:p>
    <w:p w14:paraId="52BCE5F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latile int input[MORSE_ARR_LEN] = {0,0,0,0,0,0};</w:t>
      </w:r>
    </w:p>
    <w:p w14:paraId="33CFD8C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latile int inputIndex = 0;</w:t>
      </w:r>
    </w:p>
    <w:p w14:paraId="47BD22A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lastRenderedPageBreak/>
        <w:t>char too_long = 0x00;</w:t>
      </w:r>
    </w:p>
    <w:p w14:paraId="3DE7A6B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float downSamples = 0;</w:t>
      </w:r>
    </w:p>
    <w:p w14:paraId="7AF3242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float upSamples = 0;</w:t>
      </w:r>
    </w:p>
    <w:p w14:paraId="5CBEC10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State for edge detection</w:t>
      </w:r>
    </w:p>
    <w:p w14:paraId="1D01550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char prevButtonDown = 0;</w:t>
      </w:r>
    </w:p>
    <w:p w14:paraId="5727118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Boolean to improve entry</w:t>
      </w:r>
    </w:p>
    <w:p w14:paraId="10D8662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char justFinishedChar = 1;</w:t>
      </w:r>
    </w:p>
    <w:p w14:paraId="58D38E2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Button booleans</w:t>
      </w:r>
    </w:p>
    <w:p w14:paraId="4702546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char buttonDown = 0;</w:t>
      </w:r>
    </w:p>
    <w:p w14:paraId="3F6CB72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48BB34C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Prototypes</w:t>
      </w:r>
    </w:p>
    <w:p w14:paraId="50E569F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0C1E621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char hash_inputs(void);</w:t>
      </w:r>
    </w:p>
    <w:p w14:paraId="04A541B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show_input_arr(void);</w:t>
      </w:r>
    </w:p>
    <w:p w14:paraId="52D759B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clr_top(void);</w:t>
      </w:r>
    </w:p>
    <w:p w14:paraId="2A99462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clr_bot(void);</w:t>
      </w:r>
    </w:p>
    <w:p w14:paraId="55241D8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dah(void);</w:t>
      </w:r>
    </w:p>
    <w:p w14:paraId="658CBC9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dit(void);</w:t>
      </w:r>
    </w:p>
    <w:p w14:paraId="632B1DA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bad(void);</w:t>
      </w:r>
    </w:p>
    <w:p w14:paraId="081D901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reset_input_arr(void);</w:t>
      </w:r>
    </w:p>
    <w:p w14:paraId="712DCF4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bluetooth functions</w:t>
      </w:r>
    </w:p>
    <w:p w14:paraId="057663A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power_on_hc05(void);</w:t>
      </w:r>
    </w:p>
    <w:p w14:paraId="29D9339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power_off_hc05(void);</w:t>
      </w:r>
    </w:p>
    <w:p w14:paraId="0C9C02D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enable_on_hc05(void);</w:t>
      </w:r>
    </w:p>
    <w:p w14:paraId="5826B32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enable_off_hc05(void);</w:t>
      </w:r>
    </w:p>
    <w:p w14:paraId="5FB4857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blue_tooth_to_command_mode(void);</w:t>
      </w:r>
    </w:p>
    <w:p w14:paraId="2B71D27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48A4191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Timer Config (For button sampling to register dits and dahs)</w:t>
      </w:r>
    </w:p>
    <w:p w14:paraId="5A6261F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0B56055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timer1_init(void){</w:t>
      </w:r>
    </w:p>
    <w:p w14:paraId="7E16EF8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8,000,000 / 256 = 31250 ticks per second.</w:t>
      </w:r>
    </w:p>
    <w:p w14:paraId="50F01EF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We need timer to range from 0 to 31250</w:t>
      </w:r>
    </w:p>
    <w:p w14:paraId="26E05BD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 a 1/256. It's overflow then occurs</w:t>
      </w:r>
    </w:p>
    <w:p w14:paraId="08313CB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once every second.</w:t>
      </w:r>
    </w:p>
    <w:p w14:paraId="63F26BD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1  time  a second:              31250 : 0x7A12</w:t>
      </w:r>
    </w:p>
    <w:p w14:paraId="661F84D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lastRenderedPageBreak/>
        <w:tab/>
        <w:t>// Other scaled calculations</w:t>
      </w:r>
    </w:p>
    <w:p w14:paraId="6237603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40 times a second: 31250/40 =   782 : 0x30D</w:t>
      </w:r>
    </w:p>
    <w:p w14:paraId="017284A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80 times a second: 31250/80 =   391 : 0x187</w:t>
      </w:r>
    </w:p>
    <w:p w14:paraId="2157EBB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TCCR1B = TCCR1B |  1 &lt;&lt; CS12;   // 256 Pre-scale</w:t>
      </w:r>
    </w:p>
    <w:p w14:paraId="44FB68C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TCCR1B = TCCR1B |  1 &lt;&lt; WGM12;  // CTC Mode: Clear timer on compare mode</w:t>
      </w:r>
    </w:p>
    <w:p w14:paraId="7BF0A68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When TCNT1 (Counter index) matches OCR1A, it's reset to zero</w:t>
      </w:r>
    </w:p>
    <w:p w14:paraId="5A324D2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and the OCF1A Interrupt Flag is Set. OCF1A Automatically cleared</w:t>
      </w:r>
    </w:p>
    <w:p w14:paraId="56C7D58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OCR1A = 0x187; // Set the top</w:t>
      </w:r>
    </w:p>
    <w:p w14:paraId="4B573A2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TIMSK1 = TIMSK1 |  1 &lt;&lt; OCIE1A; // Output Compare A Match Interrupt Enable</w:t>
      </w:r>
    </w:p>
    <w:p w14:paraId="6C5F37D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1BEE4A7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1FAB676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Interrupt Configuration</w:t>
      </w:r>
    </w:p>
    <w:p w14:paraId="0DAAF91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7323C2C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button press interrupt</w:t>
      </w:r>
    </w:p>
    <w:p w14:paraId="3DF4F03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ISR(INT0_vect){</w:t>
      </w:r>
    </w:p>
    <w:p w14:paraId="78B03B3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PINC |= (1&lt;&lt;5); // Toggle Light</w:t>
      </w:r>
    </w:p>
    <w:p w14:paraId="1BDD2AB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0EBB7D4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Timer1 Overflow ISR</w:t>
      </w:r>
    </w:p>
    <w:p w14:paraId="49C1D06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ISR(TIMER1_COMPA_vect){</w:t>
      </w:r>
    </w:p>
    <w:p w14:paraId="2B63ECE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buttonDown = !(PIND &amp; (1&lt;&lt;2));</w:t>
      </w:r>
    </w:p>
    <w:p w14:paraId="3385628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if (buttonDown) {</w:t>
      </w:r>
    </w:p>
    <w:p w14:paraId="1F22408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downSamples += 1;</w:t>
      </w:r>
    </w:p>
    <w:p w14:paraId="0012EA5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if (downSamples &gt;= 6 * SAMPLES_PER_UNIT){</w:t>
      </w:r>
    </w:p>
    <w:p w14:paraId="70B5D1C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justFinishedChar = 1;</w:t>
      </w:r>
    </w:p>
    <w:p w14:paraId="0A3D403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reset_input_arr();</w:t>
      </w:r>
    </w:p>
    <w:p w14:paraId="6AD4865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show_input_arr();</w:t>
      </w:r>
    </w:p>
    <w:p w14:paraId="7631CE8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too_long = 0x01;</w:t>
      </w:r>
    </w:p>
    <w:p w14:paraId="6FCE049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w:t>
      </w:r>
    </w:p>
    <w:p w14:paraId="4D93CB9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w:t>
      </w:r>
    </w:p>
    <w:p w14:paraId="39F5F72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else {</w:t>
      </w:r>
    </w:p>
    <w:p w14:paraId="2C17A62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upSamples += 1;</w:t>
      </w:r>
    </w:p>
    <w:p w14:paraId="224EF4B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if ((upSamples &gt;= 5 * SAMPLES_PER_UNIT) &amp;&amp; (!justFinishedChar)) {</w:t>
      </w:r>
    </w:p>
    <w:p w14:paraId="4A0F380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show_input_arr();</w:t>
      </w:r>
    </w:p>
    <w:p w14:paraId="44E4F75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char inputChar = hash_inputs();</w:t>
      </w:r>
    </w:p>
    <w:p w14:paraId="1EF201E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gotoxy(6,1);</w:t>
      </w:r>
    </w:p>
    <w:p w14:paraId="453EC17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putc(':');</w:t>
      </w:r>
    </w:p>
    <w:p w14:paraId="1391034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putc(inputChar);</w:t>
      </w:r>
    </w:p>
    <w:p w14:paraId="3D3820E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if (inputChar != '!'){</w:t>
      </w:r>
    </w:p>
    <w:p w14:paraId="2D52EA6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USART_TxChar(inputChar);</w:t>
      </w:r>
    </w:p>
    <w:p w14:paraId="60F82D6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w:t>
      </w:r>
    </w:p>
    <w:p w14:paraId="2BF22E5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lastRenderedPageBreak/>
        <w:tab/>
      </w:r>
      <w:r w:rsidRPr="00371C55">
        <w:rPr>
          <w:rFonts w:ascii="Garamond" w:hAnsi="Garamond" w:cs="Arial"/>
          <w:lang w:val="fr-FR"/>
        </w:rPr>
        <w:tab/>
      </w:r>
      <w:r w:rsidRPr="00371C55">
        <w:rPr>
          <w:rFonts w:ascii="Garamond" w:hAnsi="Garamond" w:cs="Arial"/>
          <w:lang w:val="fr-FR"/>
        </w:rPr>
        <w:tab/>
        <w:t>justFinishedChar = 1;</w:t>
      </w:r>
    </w:p>
    <w:p w14:paraId="04E8B7B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reset_input_arr();</w:t>
      </w:r>
    </w:p>
    <w:p w14:paraId="6EDCC7D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w:t>
      </w:r>
    </w:p>
    <w:p w14:paraId="26EB4D3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w:t>
      </w:r>
    </w:p>
    <w:p w14:paraId="2BFDDCD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if ((buttonDown != prevButtonDown) &amp;&amp; (buttonDown)) { // just pressed</w:t>
      </w:r>
    </w:p>
    <w:p w14:paraId="450D33B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justFinishedChar = 0;</w:t>
      </w:r>
    </w:p>
    <w:p w14:paraId="2685BBA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downSamples = 0;</w:t>
      </w:r>
    </w:p>
    <w:p w14:paraId="737C32F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upSamples = 0;</w:t>
      </w:r>
    </w:p>
    <w:p w14:paraId="7EBCAE0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w:t>
      </w:r>
    </w:p>
    <w:p w14:paraId="276E5E6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else if ((buttonDown != prevButtonDown) &amp;&amp; (!buttonDown) &amp;&amp; (inputIndex &lt; 6)) { // just released + have room for more entries</w:t>
      </w:r>
    </w:p>
    <w:p w14:paraId="5029418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if (too_long){</w:t>
      </w:r>
    </w:p>
    <w:p w14:paraId="59C2DDC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too_long = 0x00;</w:t>
      </w:r>
    </w:p>
    <w:p w14:paraId="23C24AE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w:t>
      </w:r>
    </w:p>
    <w:p w14:paraId="6FC010D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else if (downSamples &gt;= 1 * SAMPLES_PER_UNIT){</w:t>
      </w:r>
    </w:p>
    <w:p w14:paraId="365356F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dah();</w:t>
      </w:r>
    </w:p>
    <w:p w14:paraId="363CC8A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input[inputIndex] = 2;</w:t>
      </w:r>
    </w:p>
    <w:p w14:paraId="54EA96F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inputIndex++;</w:t>
      </w:r>
    </w:p>
    <w:p w14:paraId="46AE7BF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show_input_arr();</w:t>
      </w:r>
    </w:p>
    <w:p w14:paraId="2ED589D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w:t>
      </w:r>
    </w:p>
    <w:p w14:paraId="5115ED4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else { //(downSamples &gt;= 1 * samplesPerUnit){</w:t>
      </w:r>
    </w:p>
    <w:p w14:paraId="513C6D0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dit();</w:t>
      </w:r>
    </w:p>
    <w:p w14:paraId="16303E4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input[inputIndex] = 1;</w:t>
      </w:r>
    </w:p>
    <w:p w14:paraId="53D2DAC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inputIndex++;</w:t>
      </w:r>
    </w:p>
    <w:p w14:paraId="5B1EDC3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show_input_arr();</w:t>
      </w:r>
    </w:p>
    <w:p w14:paraId="49F38D2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w:t>
      </w:r>
    </w:p>
    <w:p w14:paraId="1F7B53E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downSamples = 0;</w:t>
      </w:r>
    </w:p>
    <w:p w14:paraId="594EC85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upSamples = 0;</w:t>
      </w:r>
    </w:p>
    <w:p w14:paraId="3E68A25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w:t>
      </w:r>
    </w:p>
    <w:p w14:paraId="4F29FE8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p>
    <w:p w14:paraId="1915C5E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store state for next operation, in order to identify pos and neg edges</w:t>
      </w:r>
    </w:p>
    <w:p w14:paraId="7356E2D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prevButtonDown = buttonDown;</w:t>
      </w:r>
    </w:p>
    <w:p w14:paraId="674A73A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if (too_long == 0x01){</w:t>
      </w:r>
    </w:p>
    <w:p w14:paraId="2E44BEF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reset_input_arr();</w:t>
      </w:r>
    </w:p>
    <w:p w14:paraId="1E5FD58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lcd_show_input_arr();</w:t>
      </w:r>
    </w:p>
    <w:p w14:paraId="5D8EE81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w:t>
      </w:r>
    </w:p>
    <w:p w14:paraId="4E6BA57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12B75C3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1F58596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Main Loop</w:t>
      </w:r>
    </w:p>
    <w:p w14:paraId="1B69C41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4393943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lastRenderedPageBreak/>
        <w:t>int main(void)</w:t>
      </w:r>
    </w:p>
    <w:p w14:paraId="0FAB071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2F3B946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LCD Data Direction Configuration</w:t>
      </w:r>
    </w:p>
    <w:p w14:paraId="1BBA3E1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DDRC |= (1&lt;&lt;D4) | (1&lt;&lt;D5) | (1&lt;&lt;D6) | (1&lt;&lt;D7) ;</w:t>
      </w:r>
    </w:p>
    <w:p w14:paraId="52EBE08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DDRB |= (1&lt;&lt;RS) | (1&lt;&lt;E);</w:t>
      </w:r>
    </w:p>
    <w:p w14:paraId="3E125AE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DDRD |= (1&lt;&lt;PD6) | (1&lt;&lt;PD7);</w:t>
      </w:r>
    </w:p>
    <w:p w14:paraId="613686B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Initial LCD Config</w:t>
      </w:r>
    </w:p>
    <w:p w14:paraId="03DC08A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init(LCD_DISP_ON_CURSOR);</w:t>
      </w:r>
    </w:p>
    <w:p w14:paraId="2B44E28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gotoxy(0,0);</w:t>
      </w:r>
    </w:p>
    <w:p w14:paraId="0CB2680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puts("Msg:");</w:t>
      </w:r>
    </w:p>
    <w:p w14:paraId="334D7D0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Turn off the LED to use for button feedback</w:t>
      </w:r>
    </w:p>
    <w:p w14:paraId="3EC16C8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PORTC |= (1&lt;&lt;5) ;</w:t>
      </w:r>
    </w:p>
    <w:p w14:paraId="1D6C3BE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 set interrupt configurations</w:t>
      </w:r>
    </w:p>
    <w:p w14:paraId="5C41BDE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DDRC |= 1 &lt;&lt; 5;</w:t>
      </w:r>
    </w:p>
    <w:p w14:paraId="611EB28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EICRA |= (1&lt;&lt;ISC00);</w:t>
      </w:r>
    </w:p>
    <w:p w14:paraId="71B4226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EIMSK |= (1&lt;&lt;INT0);</w:t>
      </w:r>
    </w:p>
    <w:p w14:paraId="26980A08" w14:textId="77777777" w:rsidR="00750E0E" w:rsidRPr="00371C55" w:rsidRDefault="00750E0E" w:rsidP="008575CA">
      <w:pPr>
        <w:spacing w:line="276" w:lineRule="auto"/>
        <w:rPr>
          <w:rFonts w:ascii="Garamond" w:hAnsi="Garamond" w:cs="Arial"/>
          <w:lang w:val="fr-FR"/>
        </w:rPr>
      </w:pPr>
    </w:p>
    <w:p w14:paraId="31C5954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 enable interrupts</w:t>
      </w:r>
    </w:p>
    <w:p w14:paraId="03FC530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_delay_ms(50);</w:t>
      </w:r>
    </w:p>
    <w:p w14:paraId="020A210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sei();</w:t>
      </w:r>
    </w:p>
    <w:p w14:paraId="59A1586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Turn on sampling timer</w:t>
      </w:r>
    </w:p>
    <w:p w14:paraId="1DC8C82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timer1_init();</w:t>
      </w:r>
    </w:p>
    <w:p w14:paraId="3AB43AA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xml:space="preserve">USART_Init(BAUDRATE); // initialize USART with 9600 baud rate </w:t>
      </w:r>
    </w:p>
    <w:p w14:paraId="2F3A8CA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blue_tooth_to_command_mode();</w:t>
      </w:r>
    </w:p>
    <w:p w14:paraId="7433C6A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SUSART_SendString("AT\r\n");</w:t>
      </w:r>
    </w:p>
    <w:p w14:paraId="0158CD8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USART_SendString("AT+NAME=M\r\n");</w:t>
      </w:r>
    </w:p>
    <w:p w14:paraId="46D1C4B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USART_SendString("AT+NAME?\r\n");</w:t>
      </w:r>
    </w:p>
    <w:p w14:paraId="78750A1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USART_SendString("AT+ADDR?\r\n");</w:t>
      </w:r>
    </w:p>
    <w:p w14:paraId="3D11A0C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USART_SendString("AT+ROLE?\r\n");</w:t>
      </w:r>
    </w:p>
    <w:p w14:paraId="6850B1C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USART_SendString("AT+ROLE=1\r\n");</w:t>
      </w:r>
    </w:p>
    <w:p w14:paraId="7AC1ED5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USART_SendString("AT+BIND=14,3,5fa85\r\n"); // Addr of slave: used to program master (ted's)</w:t>
      </w:r>
    </w:p>
    <w:p w14:paraId="7CBA598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USART_SendString("AT+BIND=14,3,5f6f4\r\n"); // Addr of master: used to program slave (ours)</w:t>
      </w:r>
    </w:p>
    <w:p w14:paraId="140A4C5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USART_SendString("AT+BIND?\r\n");</w:t>
      </w:r>
    </w:p>
    <w:p w14:paraId="6A1E8E0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USART_SendString("AT+CMODE=0\r\n");</w:t>
      </w:r>
    </w:p>
    <w:p w14:paraId="313B6AC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char data_in;</w:t>
      </w:r>
    </w:p>
    <w:p w14:paraId="4F7C0BA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int num_chars = 4;</w:t>
      </w:r>
    </w:p>
    <w:p w14:paraId="64D85B8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 infinite loop</w:t>
      </w:r>
    </w:p>
    <w:p w14:paraId="5B3B99D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while (1) </w:t>
      </w:r>
    </w:p>
    <w:p w14:paraId="188A94F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lastRenderedPageBreak/>
        <w:t xml:space="preserve">    {</w:t>
      </w:r>
    </w:p>
    <w:p w14:paraId="1782A8B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 this command is blocking, so all interrupts happen here</w:t>
      </w:r>
    </w:p>
    <w:p w14:paraId="0A8F698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data_in = USART_RxChar();</w:t>
      </w:r>
    </w:p>
    <w:p w14:paraId="3ACFE28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 disable interrupts while writing to LCD</w:t>
      </w:r>
    </w:p>
    <w:p w14:paraId="5431BB9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cli();</w:t>
      </w:r>
    </w:p>
    <w:p w14:paraId="12F58CC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 check if we need to wrap around to the beginning of the line</w:t>
      </w:r>
    </w:p>
    <w:p w14:paraId="7127A09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if (num_chars &gt; 15){</w:t>
      </w:r>
    </w:p>
    <w:p w14:paraId="18488DF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clr_top();</w:t>
      </w:r>
    </w:p>
    <w:p w14:paraId="327AC66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num_chars = 4;</w:t>
      </w:r>
    </w:p>
    <w:p w14:paraId="2B19FB1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w:t>
      </w:r>
    </w:p>
    <w:p w14:paraId="1EC2788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lcd_gotoxy(num_chars, 0);</w:t>
      </w:r>
    </w:p>
    <w:p w14:paraId="2595837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if (data_in != '\r' &amp;&amp; data_in != '\n'){</w:t>
      </w:r>
    </w:p>
    <w:p w14:paraId="73E24D1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putc(data_in);</w:t>
      </w:r>
    </w:p>
    <w:p w14:paraId="4BB36C4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num_chars++;</w:t>
      </w:r>
    </w:p>
    <w:p w14:paraId="3D4DB73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 else {</w:t>
      </w:r>
    </w:p>
    <w:p w14:paraId="697B51A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putc(' ');</w:t>
      </w:r>
    </w:p>
    <w:p w14:paraId="3AF8AA9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num_chars++;</w:t>
      </w:r>
    </w:p>
    <w:p w14:paraId="70B4654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w:t>
      </w:r>
    </w:p>
    <w:p w14:paraId="539E1E2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sei();</w:t>
      </w:r>
    </w:p>
    <w:p w14:paraId="73F76B0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w:t>
      </w:r>
    </w:p>
    <w:p w14:paraId="75D2A3F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w:t>
      </w:r>
    </w:p>
    <w:p w14:paraId="2CEA323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2F9489C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https://www.geeksforgeeks.org/convert-base-decimal-vice-versa/</w:t>
      </w:r>
    </w:p>
    <w:p w14:paraId="7077249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int toDecimal(volatile int *arr, int base) </w:t>
      </w:r>
    </w:p>
    <w:p w14:paraId="25C3614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w:t>
      </w:r>
    </w:p>
    <w:p w14:paraId="537822C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int power = 1;</w:t>
      </w:r>
    </w:p>
    <w:p w14:paraId="42DB36C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int num = 0;</w:t>
      </w:r>
    </w:p>
    <w:p w14:paraId="6ED0A41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for (int i = MORSE_ARR_LEN - 1; i &gt;= 0; i--) </w:t>
      </w:r>
    </w:p>
    <w:p w14:paraId="5533EA9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 </w:t>
      </w:r>
    </w:p>
    <w:p w14:paraId="43BC3E0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if (arr[i] &gt;= base) </w:t>
      </w:r>
    </w:p>
    <w:p w14:paraId="27A3BCA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 </w:t>
      </w:r>
    </w:p>
    <w:p w14:paraId="4F8A0C8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printf("Invalid Number"); </w:t>
      </w:r>
    </w:p>
    <w:p w14:paraId="7E10063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return -1; </w:t>
      </w:r>
    </w:p>
    <w:p w14:paraId="47CB3E0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 </w:t>
      </w:r>
    </w:p>
    <w:p w14:paraId="5B17687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num += arr[i] * power; </w:t>
      </w:r>
    </w:p>
    <w:p w14:paraId="2C10440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power = power * base; </w:t>
      </w:r>
    </w:p>
    <w:p w14:paraId="070D7D8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 </w:t>
      </w:r>
    </w:p>
    <w:p w14:paraId="2B949EF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return num; </w:t>
      </w:r>
    </w:p>
    <w:p w14:paraId="7FA3798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xml:space="preserve">} </w:t>
      </w:r>
    </w:p>
    <w:p w14:paraId="3D79AC9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7FDF35E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lastRenderedPageBreak/>
        <w:t>// bluetooth functions</w:t>
      </w:r>
    </w:p>
    <w:p w14:paraId="3124EF3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70F8C48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power_on_hc05(void) {</w:t>
      </w:r>
    </w:p>
    <w:p w14:paraId="129747F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BLUE_TOOTH_PORT |= (1&lt;&lt;BLUE_TOOTH_VCC);</w:t>
      </w:r>
    </w:p>
    <w:p w14:paraId="50B0336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12B004F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power_off_hc05(void) {</w:t>
      </w:r>
    </w:p>
    <w:p w14:paraId="05BBC48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BLUE_TOOTH_PORT &amp;= ~(1&lt;&lt;BLUE_TOOTH_VCC);</w:t>
      </w:r>
    </w:p>
    <w:p w14:paraId="0F6E995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20FCE6C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enable_on_hc05(void) {</w:t>
      </w:r>
    </w:p>
    <w:p w14:paraId="212E7A7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BLUE_TOOTH_PORT |= (1&lt;&lt;BLUE_TOOTH_E);</w:t>
      </w:r>
    </w:p>
    <w:p w14:paraId="0F1E2CF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13AE9BA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enable_off_hc05(void) {</w:t>
      </w:r>
    </w:p>
    <w:p w14:paraId="2C960C7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BLUE_TOOTH_PORT &amp;= ~(1&lt;&lt;BLUE_TOOTH_E);</w:t>
      </w:r>
    </w:p>
    <w:p w14:paraId="13681C6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1C173F1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blue_tooth_to_command_mode(void) {</w:t>
      </w:r>
    </w:p>
    <w:p w14:paraId="42DD1A3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enable_off_hc05();</w:t>
      </w:r>
    </w:p>
    <w:p w14:paraId="3744AD2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power_on_hc05();</w:t>
      </w:r>
    </w:p>
    <w:p w14:paraId="60B3182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_delay_ms(2000);</w:t>
      </w:r>
    </w:p>
    <w:p w14:paraId="51B203A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enable_on_hc05();</w:t>
      </w:r>
    </w:p>
    <w:p w14:paraId="3543110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_delay_ms(3000);</w:t>
      </w:r>
    </w:p>
    <w:p w14:paraId="68F23BC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enable_off_hc05();</w:t>
      </w:r>
    </w:p>
    <w:p w14:paraId="2FECE8A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2EA6764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43148EA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Quick Printing Methods</w:t>
      </w:r>
    </w:p>
    <w:p w14:paraId="06B1AF7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69A4C89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clr_top(void){</w:t>
      </w:r>
    </w:p>
    <w:p w14:paraId="71B0EFD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gotoxy(0,0);</w:t>
      </w:r>
    </w:p>
    <w:p w14:paraId="2BEE363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puts("Msg:            ");</w:t>
      </w:r>
    </w:p>
    <w:p w14:paraId="6CA3BD4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60A0C44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clr_bot(void){</w:t>
      </w:r>
    </w:p>
    <w:p w14:paraId="1295B07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gotoxy(0,1);</w:t>
      </w:r>
    </w:p>
    <w:p w14:paraId="13A0215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puts("                ");</w:t>
      </w:r>
    </w:p>
    <w:p w14:paraId="012D065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37580BD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dah(void){</w:t>
      </w:r>
    </w:p>
    <w:p w14:paraId="47CC379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gotoxy(13,1);</w:t>
      </w:r>
    </w:p>
    <w:p w14:paraId="007C748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puts("Dah");</w:t>
      </w:r>
    </w:p>
    <w:p w14:paraId="418FBB2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420CC6E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dit(void){</w:t>
      </w:r>
    </w:p>
    <w:p w14:paraId="7F366BA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gotoxy(13,1);</w:t>
      </w:r>
    </w:p>
    <w:p w14:paraId="65CC84D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puts("Dit");</w:t>
      </w:r>
    </w:p>
    <w:p w14:paraId="7210F52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lastRenderedPageBreak/>
        <w:t>}</w:t>
      </w:r>
    </w:p>
    <w:p w14:paraId="0F9A038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bad(void){</w:t>
      </w:r>
    </w:p>
    <w:p w14:paraId="22873A8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gotoxy(13,1);</w:t>
      </w:r>
    </w:p>
    <w:p w14:paraId="38DCFBA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puts("Bad");</w:t>
      </w:r>
    </w:p>
    <w:p w14:paraId="10AEE86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2116436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clear_bot_three(void){</w:t>
      </w:r>
    </w:p>
    <w:p w14:paraId="6E24C90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gotoxy(13,1);</w:t>
      </w:r>
    </w:p>
    <w:p w14:paraId="14408F4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puts("   ");</w:t>
      </w:r>
    </w:p>
    <w:p w14:paraId="0BC61F5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4AAE1AE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w:t>
      </w:r>
    </w:p>
    <w:p w14:paraId="144C2F19"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Reveal input array</w:t>
      </w:r>
    </w:p>
    <w:p w14:paraId="49B7979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lcd_show_input_arr(void){</w:t>
      </w:r>
    </w:p>
    <w:p w14:paraId="2340517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 Showing the input array adds 20% to memory due to sprintf</w:t>
      </w:r>
    </w:p>
    <w:p w14:paraId="7581ACC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char buff[7];</w:t>
      </w:r>
    </w:p>
    <w:p w14:paraId="0ACF104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int i=0;</w:t>
      </w:r>
    </w:p>
    <w:p w14:paraId="44AFA172"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int index = 0;</w:t>
      </w:r>
    </w:p>
    <w:p w14:paraId="20D17AB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for (i=0; i&lt;6; i++)</w:t>
      </w:r>
    </w:p>
    <w:p w14:paraId="1F5D925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index += sprintf(&amp;buff[index], "%d", input[i]);</w:t>
      </w:r>
    </w:p>
    <w:p w14:paraId="63C35DC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gotoxy(0, 1);</w:t>
      </w:r>
    </w:p>
    <w:p w14:paraId="58F2980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puts("        ");</w:t>
      </w:r>
    </w:p>
    <w:p w14:paraId="6DBE34F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gotoxy(0, 1);</w:t>
      </w:r>
    </w:p>
    <w:p w14:paraId="35035A2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lcd_puts(buff);</w:t>
      </w:r>
    </w:p>
    <w:p w14:paraId="5CA5487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4BDA5BC4" w14:textId="77777777" w:rsidR="00750E0E" w:rsidRPr="00371C55" w:rsidRDefault="00750E0E" w:rsidP="008575CA">
      <w:pPr>
        <w:spacing w:line="276" w:lineRule="auto"/>
        <w:rPr>
          <w:rFonts w:ascii="Garamond" w:hAnsi="Garamond" w:cs="Arial"/>
          <w:lang w:val="fr-FR"/>
        </w:rPr>
      </w:pPr>
    </w:p>
    <w:p w14:paraId="12FF5A2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 Get character from input array</w:t>
      </w:r>
    </w:p>
    <w:p w14:paraId="6933405E"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char hash_inputs(void){</w:t>
      </w:r>
    </w:p>
    <w:p w14:paraId="6E39560C"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int lookupKey = toDecimal(input, 3);</w:t>
      </w:r>
    </w:p>
    <w:p w14:paraId="28A70CE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int i = 0;</w:t>
      </w:r>
    </w:p>
    <w:p w14:paraId="2BA6242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while(keys[i] != lookupKey){</w:t>
      </w:r>
    </w:p>
    <w:p w14:paraId="1FC4BA4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i++;</w:t>
      </w:r>
    </w:p>
    <w:p w14:paraId="592B7A7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if (i &gt;= TOTAL_CHARS){</w:t>
      </w:r>
    </w:p>
    <w:p w14:paraId="7406931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lcd_bad();</w:t>
      </w:r>
    </w:p>
    <w:p w14:paraId="3B46452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r>
      <w:r w:rsidRPr="00371C55">
        <w:rPr>
          <w:rFonts w:ascii="Garamond" w:hAnsi="Garamond" w:cs="Arial"/>
          <w:lang w:val="fr-FR"/>
        </w:rPr>
        <w:tab/>
        <w:t>return '!';</w:t>
      </w:r>
    </w:p>
    <w:p w14:paraId="11D7DAF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w:t>
      </w:r>
    </w:p>
    <w:p w14:paraId="20F8CC04"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w:t>
      </w:r>
    </w:p>
    <w:p w14:paraId="03B78076"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return chars[i];</w:t>
      </w:r>
    </w:p>
    <w:p w14:paraId="31C7DB8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5B3D876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void reset_input_arr(void){</w:t>
      </w:r>
    </w:p>
    <w:p w14:paraId="628097EA"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for(int i = 0; i&lt;6; i++){</w:t>
      </w:r>
    </w:p>
    <w:p w14:paraId="7A50E4D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r>
      <w:r w:rsidRPr="00371C55">
        <w:rPr>
          <w:rFonts w:ascii="Garamond" w:hAnsi="Garamond" w:cs="Arial"/>
          <w:lang w:val="fr-FR"/>
        </w:rPr>
        <w:tab/>
        <w:t>input[i] = 0;</w:t>
      </w:r>
    </w:p>
    <w:p w14:paraId="0C68F1F7"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lastRenderedPageBreak/>
        <w:tab/>
        <w:t>}</w:t>
      </w:r>
    </w:p>
    <w:p w14:paraId="311757FD"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b/>
        <w:t>inputIndex = 0;</w:t>
      </w:r>
    </w:p>
    <w:p w14:paraId="679754C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339C6EA0"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134CAE2B"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Farnsworth Timing (Altered a lot based on user preference. Pretty clear in the ISR)</w:t>
      </w:r>
    </w:p>
    <w:p w14:paraId="7FC26A6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it:             1 unit  (down)</w:t>
      </w:r>
    </w:p>
    <w:p w14:paraId="6078055F"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dah:              3 units (down)</w:t>
      </w:r>
    </w:p>
    <w:p w14:paraId="7772EA58"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morse-character:   1 unit  (up)</w:t>
      </w:r>
    </w:p>
    <w:p w14:paraId="0E953433"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ascii-character:   3 units (up)</w:t>
      </w:r>
    </w:p>
    <w:p w14:paraId="0D003051"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ord:              7 units or more (up)</w:t>
      </w:r>
    </w:p>
    <w:p w14:paraId="5B4A5835" w14:textId="77777777" w:rsidR="00750E0E" w:rsidRPr="00371C55" w:rsidRDefault="00750E0E" w:rsidP="008575CA">
      <w:pPr>
        <w:spacing w:line="276" w:lineRule="auto"/>
        <w:rPr>
          <w:rFonts w:ascii="Garamond" w:hAnsi="Garamond" w:cs="Arial"/>
          <w:lang w:val="fr-FR"/>
        </w:rPr>
      </w:pPr>
      <w:r w:rsidRPr="00371C55">
        <w:rPr>
          <w:rFonts w:ascii="Garamond" w:hAnsi="Garamond" w:cs="Arial"/>
          <w:lang w:val="fr-FR"/>
        </w:rPr>
        <w:t>*/</w:t>
      </w:r>
    </w:p>
    <w:p w14:paraId="50840910" w14:textId="77777777" w:rsidR="003520A1" w:rsidRPr="00371C55" w:rsidRDefault="003520A1" w:rsidP="008575CA">
      <w:pPr>
        <w:pStyle w:val="Heading2"/>
        <w:spacing w:line="276" w:lineRule="auto"/>
        <w:rPr>
          <w:rFonts w:ascii="Garamond" w:hAnsi="Garamond" w:cs="Arial"/>
          <w:sz w:val="28"/>
        </w:rPr>
      </w:pPr>
    </w:p>
    <w:p w14:paraId="14E22810" w14:textId="5DD1B11A" w:rsidR="00145FF1" w:rsidRPr="00371C55" w:rsidRDefault="00145FF1" w:rsidP="008575CA">
      <w:pPr>
        <w:pStyle w:val="Heading2"/>
        <w:spacing w:line="276" w:lineRule="auto"/>
        <w:rPr>
          <w:rFonts w:ascii="Garamond" w:hAnsi="Garamond" w:cs="Arial"/>
          <w:sz w:val="28"/>
        </w:rPr>
      </w:pPr>
      <w:r w:rsidRPr="00371C55">
        <w:rPr>
          <w:rFonts w:ascii="Garamond" w:hAnsi="Garamond" w:cs="Arial"/>
          <w:sz w:val="28"/>
        </w:rPr>
        <w:t>7.</w:t>
      </w:r>
      <w:r w:rsidR="005B3DE5" w:rsidRPr="00371C55">
        <w:rPr>
          <w:rFonts w:ascii="Garamond" w:hAnsi="Garamond" w:cs="Arial"/>
          <w:sz w:val="28"/>
        </w:rPr>
        <w:t>B</w:t>
      </w:r>
      <w:r w:rsidRPr="00371C55">
        <w:rPr>
          <w:rFonts w:ascii="Garamond" w:hAnsi="Garamond" w:cs="Arial"/>
          <w:sz w:val="28"/>
        </w:rPr>
        <w:t xml:space="preserve"> External Libraries</w:t>
      </w:r>
    </w:p>
    <w:p w14:paraId="4A765DD5" w14:textId="4D8ED1C2" w:rsidR="000E2CBD" w:rsidRPr="00371C55" w:rsidRDefault="000E2CBD" w:rsidP="00DB6504">
      <w:pPr>
        <w:pStyle w:val="ListParagraph"/>
        <w:numPr>
          <w:ilvl w:val="0"/>
          <w:numId w:val="7"/>
        </w:numPr>
        <w:spacing w:line="276" w:lineRule="auto"/>
        <w:rPr>
          <w:rFonts w:ascii="Garamond" w:hAnsi="Garamond" w:cs="Arial"/>
          <w:lang w:val="fr-FR"/>
        </w:rPr>
      </w:pPr>
      <w:r w:rsidRPr="00371C55">
        <w:rPr>
          <w:rFonts w:ascii="Garamond" w:hAnsi="Garamond" w:cs="Arial"/>
          <w:lang w:val="fr-FR"/>
        </w:rPr>
        <w:t>USART Library (</w:t>
      </w:r>
      <w:hyperlink r:id="rId13" w:history="1">
        <w:r w:rsidR="003A2D9C" w:rsidRPr="00371C55">
          <w:rPr>
            <w:rStyle w:val="Hyperlink"/>
            <w:rFonts w:ascii="Garamond" w:hAnsi="Garamond" w:cs="Arial"/>
            <w:lang w:val="fr-FR"/>
          </w:rPr>
          <w:t>https://www.electronicwings.com</w:t>
        </w:r>
      </w:hyperlink>
      <w:r w:rsidRPr="00371C55">
        <w:rPr>
          <w:rFonts w:ascii="Garamond" w:hAnsi="Garamond" w:cs="Arial"/>
          <w:lang w:val="fr-FR"/>
        </w:rPr>
        <w:t>)</w:t>
      </w:r>
    </w:p>
    <w:p w14:paraId="39FA8048" w14:textId="530FFC7F" w:rsidR="000E2CBD" w:rsidRPr="00371C55" w:rsidRDefault="000E2CBD" w:rsidP="00DB6504">
      <w:pPr>
        <w:pStyle w:val="ListParagraph"/>
        <w:numPr>
          <w:ilvl w:val="0"/>
          <w:numId w:val="7"/>
        </w:numPr>
        <w:spacing w:line="276" w:lineRule="auto"/>
        <w:rPr>
          <w:rFonts w:ascii="Garamond" w:hAnsi="Garamond" w:cs="Arial"/>
          <w:lang w:val="fr-FR"/>
        </w:rPr>
      </w:pPr>
      <w:r w:rsidRPr="00371C55">
        <w:rPr>
          <w:rFonts w:ascii="Garamond" w:hAnsi="Garamond" w:cs="Arial"/>
          <w:lang w:val="fr-FR"/>
        </w:rPr>
        <w:t>LCD Library (</w:t>
      </w:r>
      <w:hyperlink r:id="rId14" w:history="1">
        <w:r w:rsidR="003A2D9C" w:rsidRPr="00371C55">
          <w:rPr>
            <w:rStyle w:val="Hyperlink"/>
            <w:rFonts w:ascii="Garamond" w:hAnsi="Garamond" w:cs="Arial"/>
            <w:lang w:val="fr-FR"/>
          </w:rPr>
          <w:t>http://tinyurl.com/peterfleury</w:t>
        </w:r>
      </w:hyperlink>
      <w:r w:rsidRPr="00371C55">
        <w:rPr>
          <w:rFonts w:ascii="Garamond" w:hAnsi="Garamond" w:cs="Arial"/>
          <w:lang w:val="fr-FR"/>
        </w:rPr>
        <w:t>)</w:t>
      </w:r>
    </w:p>
    <w:p w14:paraId="565B57FF" w14:textId="008981C7" w:rsidR="004B771C" w:rsidRPr="00371C55" w:rsidRDefault="000E2CBD" w:rsidP="00DB6504">
      <w:pPr>
        <w:pStyle w:val="ListParagraph"/>
        <w:numPr>
          <w:ilvl w:val="0"/>
          <w:numId w:val="7"/>
        </w:numPr>
        <w:spacing w:line="276" w:lineRule="auto"/>
        <w:rPr>
          <w:rFonts w:ascii="Garamond" w:hAnsi="Garamond" w:cs="Arial"/>
          <w:lang w:val="fr-FR"/>
        </w:rPr>
      </w:pPr>
      <w:r w:rsidRPr="00371C55">
        <w:rPr>
          <w:rFonts w:ascii="Garamond" w:hAnsi="Garamond" w:cs="Arial"/>
          <w:lang w:val="fr-FR"/>
        </w:rPr>
        <w:t>Farnsworth Unit (</w:t>
      </w:r>
      <w:hyperlink r:id="rId15" w:history="1">
        <w:r w:rsidR="004B771C" w:rsidRPr="00371C55">
          <w:rPr>
            <w:rStyle w:val="Hyperlink"/>
            <w:rFonts w:ascii="Garamond" w:hAnsi="Garamond" w:cs="Arial"/>
            <w:lang w:val="fr-FR"/>
          </w:rPr>
          <w:t>https://morsecode.scphillips.com/timing.html</w:t>
        </w:r>
      </w:hyperlink>
      <w:r w:rsidRPr="00371C55">
        <w:rPr>
          <w:rFonts w:ascii="Garamond" w:hAnsi="Garamond" w:cs="Arial"/>
          <w:lang w:val="fr-FR"/>
        </w:rPr>
        <w:t>)</w:t>
      </w:r>
    </w:p>
    <w:p w14:paraId="6B2C9F2D" w14:textId="32FBAD2B" w:rsidR="000E2CBD" w:rsidRPr="00371C55" w:rsidRDefault="000E2CBD" w:rsidP="00DB6504">
      <w:pPr>
        <w:pStyle w:val="ListParagraph"/>
        <w:numPr>
          <w:ilvl w:val="0"/>
          <w:numId w:val="7"/>
        </w:numPr>
        <w:spacing w:line="276" w:lineRule="auto"/>
        <w:rPr>
          <w:rFonts w:ascii="Garamond" w:hAnsi="Garamond" w:cs="Arial"/>
          <w:lang w:val="fr-FR"/>
        </w:rPr>
      </w:pPr>
      <w:r w:rsidRPr="00371C55">
        <w:rPr>
          <w:rFonts w:ascii="Garamond" w:hAnsi="Garamond" w:cs="Arial"/>
          <w:lang w:val="fr-FR"/>
        </w:rPr>
        <w:t>Standard AVR Libraries (interrupt.h/delay.h/io.h)</w:t>
      </w:r>
    </w:p>
    <w:p w14:paraId="1C374DE5" w14:textId="77777777" w:rsidR="003520A1" w:rsidRPr="00371C55" w:rsidRDefault="003520A1" w:rsidP="008575CA">
      <w:pPr>
        <w:pStyle w:val="Heading2"/>
        <w:spacing w:line="276" w:lineRule="auto"/>
        <w:rPr>
          <w:rFonts w:ascii="Garamond" w:hAnsi="Garamond" w:cs="Arial"/>
          <w:sz w:val="28"/>
        </w:rPr>
      </w:pPr>
    </w:p>
    <w:p w14:paraId="4327B2BF" w14:textId="3E971808" w:rsidR="00145FF1" w:rsidRPr="00371C55" w:rsidRDefault="00145FF1" w:rsidP="008575CA">
      <w:pPr>
        <w:pStyle w:val="Heading2"/>
        <w:spacing w:line="276" w:lineRule="auto"/>
        <w:rPr>
          <w:rFonts w:ascii="Garamond" w:hAnsi="Garamond" w:cs="Arial"/>
          <w:sz w:val="28"/>
        </w:rPr>
      </w:pPr>
      <w:r w:rsidRPr="00371C55">
        <w:rPr>
          <w:rFonts w:ascii="Garamond" w:hAnsi="Garamond" w:cs="Arial"/>
          <w:sz w:val="28"/>
        </w:rPr>
        <w:t>7.</w:t>
      </w:r>
      <w:r w:rsidR="005B3DE5" w:rsidRPr="00371C55">
        <w:rPr>
          <w:rFonts w:ascii="Garamond" w:hAnsi="Garamond" w:cs="Arial"/>
          <w:sz w:val="28"/>
        </w:rPr>
        <w:t>C</w:t>
      </w:r>
      <w:r w:rsidRPr="00371C55">
        <w:rPr>
          <w:rFonts w:ascii="Garamond" w:hAnsi="Garamond" w:cs="Arial"/>
          <w:sz w:val="28"/>
        </w:rPr>
        <w:t xml:space="preserve"> </w:t>
      </w:r>
      <w:r w:rsidR="00F00FEF" w:rsidRPr="00371C55">
        <w:rPr>
          <w:rFonts w:ascii="Garamond" w:hAnsi="Garamond" w:cs="Arial"/>
          <w:sz w:val="28"/>
        </w:rPr>
        <w:t>Datasheets</w:t>
      </w:r>
    </w:p>
    <w:p w14:paraId="4581C5B8" w14:textId="5FDD01EA" w:rsidR="00A1290B" w:rsidRPr="00371C55" w:rsidRDefault="00C32CF7" w:rsidP="008575CA">
      <w:pPr>
        <w:pStyle w:val="ListParagraph"/>
        <w:numPr>
          <w:ilvl w:val="0"/>
          <w:numId w:val="6"/>
        </w:numPr>
        <w:spacing w:line="276" w:lineRule="auto"/>
        <w:rPr>
          <w:rFonts w:ascii="Garamond" w:hAnsi="Garamond"/>
        </w:rPr>
      </w:pPr>
      <w:r w:rsidRPr="00371C55">
        <w:rPr>
          <w:rFonts w:ascii="Garamond" w:hAnsi="Garamond"/>
        </w:rPr>
        <w:t xml:space="preserve">ATmega88PA Datasheet </w:t>
      </w:r>
      <w:hyperlink r:id="rId16" w:history="1">
        <w:r w:rsidR="00F97162" w:rsidRPr="00371C55">
          <w:rPr>
            <w:rStyle w:val="Hyperlink"/>
            <w:rFonts w:ascii="Garamond" w:hAnsi="Garamond"/>
          </w:rPr>
          <w:t>http://user.engineering.uiowa.edu/~rbeichel/lectures/es_s19/resources/ATmega88PA_Datasheet14.pdf</w:t>
        </w:r>
      </w:hyperlink>
    </w:p>
    <w:p w14:paraId="3C1FFC0D" w14:textId="296ACA6C" w:rsidR="00F97162" w:rsidRPr="00371C55" w:rsidRDefault="003667F8" w:rsidP="008575CA">
      <w:pPr>
        <w:pStyle w:val="ListParagraph"/>
        <w:numPr>
          <w:ilvl w:val="0"/>
          <w:numId w:val="6"/>
        </w:numPr>
        <w:spacing w:line="276" w:lineRule="auto"/>
        <w:rPr>
          <w:rFonts w:ascii="Garamond" w:hAnsi="Garamond"/>
        </w:rPr>
      </w:pPr>
      <w:r w:rsidRPr="00371C55">
        <w:rPr>
          <w:rFonts w:ascii="Garamond" w:hAnsi="Garamond"/>
        </w:rPr>
        <w:t>HC-05 Datasheet</w:t>
      </w:r>
      <w:r w:rsidR="009A65A5" w:rsidRPr="00371C55">
        <w:rPr>
          <w:rFonts w:ascii="Garamond" w:hAnsi="Garamond"/>
        </w:rPr>
        <w:t xml:space="preserve"> </w:t>
      </w:r>
      <w:hyperlink r:id="rId17" w:history="1">
        <w:r w:rsidR="00F56D30" w:rsidRPr="00371C55">
          <w:rPr>
            <w:rStyle w:val="Hyperlink"/>
            <w:rFonts w:ascii="Garamond" w:hAnsi="Garamond"/>
          </w:rPr>
          <w:t>http://www.electronicaestudio.com/docs/istd016A.pdf</w:t>
        </w:r>
      </w:hyperlink>
    </w:p>
    <w:p w14:paraId="6DE194CB" w14:textId="1B2AB65F" w:rsidR="00E57A5F" w:rsidRPr="00371C55" w:rsidRDefault="00DC5F3F" w:rsidP="008575CA">
      <w:pPr>
        <w:pStyle w:val="ListParagraph"/>
        <w:numPr>
          <w:ilvl w:val="0"/>
          <w:numId w:val="6"/>
        </w:numPr>
        <w:spacing w:line="276" w:lineRule="auto"/>
        <w:rPr>
          <w:rFonts w:ascii="Garamond" w:hAnsi="Garamond"/>
        </w:rPr>
      </w:pPr>
      <w:r w:rsidRPr="00371C55">
        <w:rPr>
          <w:rFonts w:ascii="Garamond" w:hAnsi="Garamond"/>
        </w:rPr>
        <w:t xml:space="preserve">LCD Datasheet </w:t>
      </w:r>
      <w:hyperlink r:id="rId18" w:history="1">
        <w:r w:rsidR="005C73CF" w:rsidRPr="00371C55">
          <w:rPr>
            <w:rStyle w:val="Hyperlink"/>
            <w:rFonts w:ascii="Garamond" w:hAnsi="Garamond"/>
          </w:rPr>
          <w:t>http://user.engineering.uiowa.edu/~rbeichel/lectures/es_s19/resources/1602A-1.doc.pdf</w:t>
        </w:r>
      </w:hyperlink>
      <w:bookmarkEnd w:id="0"/>
    </w:p>
    <w:sectPr w:rsidR="00E57A5F" w:rsidRPr="00371C55">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273B6" w14:textId="77777777" w:rsidR="00820DE4" w:rsidRDefault="00820DE4" w:rsidP="0081734F">
      <w:r>
        <w:separator/>
      </w:r>
    </w:p>
  </w:endnote>
  <w:endnote w:type="continuationSeparator" w:id="0">
    <w:p w14:paraId="4C9BDFCB" w14:textId="77777777" w:rsidR="00820DE4" w:rsidRDefault="00820DE4" w:rsidP="008173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0643368"/>
      <w:docPartObj>
        <w:docPartGallery w:val="Page Numbers (Bottom of Page)"/>
        <w:docPartUnique/>
      </w:docPartObj>
    </w:sdtPr>
    <w:sdtEndPr>
      <w:rPr>
        <w:noProof/>
      </w:rPr>
    </w:sdtEndPr>
    <w:sdtContent>
      <w:p w14:paraId="48C9A4AB" w14:textId="11788629" w:rsidR="00FD1368" w:rsidRDefault="00FD13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4E8D456" w14:textId="77777777" w:rsidR="00FD1368" w:rsidRDefault="00FD13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0F158E" w14:textId="77777777" w:rsidR="00820DE4" w:rsidRDefault="00820DE4" w:rsidP="0081734F">
      <w:r>
        <w:separator/>
      </w:r>
    </w:p>
  </w:footnote>
  <w:footnote w:type="continuationSeparator" w:id="0">
    <w:p w14:paraId="016EC78E" w14:textId="77777777" w:rsidR="00820DE4" w:rsidRDefault="00820DE4" w:rsidP="008173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BD947" w14:textId="38477BE1" w:rsidR="0081734F" w:rsidRPr="0081734F" w:rsidRDefault="0081734F">
    <w:pPr>
      <w:pStyle w:val="Header"/>
      <w:rPr>
        <w:rFonts w:ascii="Times New Roman" w:hAnsi="Times New Roman" w:cs="Times New Roman"/>
      </w:rPr>
    </w:pPr>
    <w:r w:rsidRPr="0081734F">
      <w:rPr>
        <w:rFonts w:ascii="Times New Roman" w:hAnsi="Times New Roman" w:cs="Times New Roman"/>
      </w:rPr>
      <w:t>Team</w:t>
    </w:r>
    <w:r w:rsidR="006E41CC">
      <w:rPr>
        <w:rFonts w:ascii="Times New Roman" w:hAnsi="Times New Roman" w:cs="Times New Roman"/>
      </w:rPr>
      <w:t xml:space="preserve"> 23</w:t>
    </w:r>
    <w:r w:rsidRPr="0081734F">
      <w:rPr>
        <w:rFonts w:ascii="Times New Roman" w:hAnsi="Times New Roman" w:cs="Times New Roman"/>
      </w:rPr>
      <w:t>: Alex</w:t>
    </w:r>
    <w:r w:rsidR="00F2101B">
      <w:rPr>
        <w:rFonts w:ascii="Times New Roman" w:hAnsi="Times New Roman" w:cs="Times New Roman"/>
      </w:rPr>
      <w:t>ander</w:t>
    </w:r>
    <w:r w:rsidRPr="0081734F">
      <w:rPr>
        <w:rFonts w:ascii="Times New Roman" w:hAnsi="Times New Roman" w:cs="Times New Roman"/>
      </w:rPr>
      <w:t xml:space="preserve"> Powers</w:t>
    </w:r>
    <w:r w:rsidR="006E41CC">
      <w:rPr>
        <w:rFonts w:ascii="Times New Roman" w:hAnsi="Times New Roman" w:cs="Times New Roman"/>
      </w:rPr>
      <w:t xml:space="preserve"> and Ben</w:t>
    </w:r>
    <w:r w:rsidR="00F2101B">
      <w:rPr>
        <w:rFonts w:ascii="Times New Roman" w:hAnsi="Times New Roman" w:cs="Times New Roman"/>
      </w:rPr>
      <w:t>jamin</w:t>
    </w:r>
    <w:r w:rsidR="006E41CC">
      <w:rPr>
        <w:rFonts w:ascii="Times New Roman" w:hAnsi="Times New Roman" w:cs="Times New Roman"/>
      </w:rPr>
      <w:t xml:space="preserve"> Mitchinson</w:t>
    </w:r>
  </w:p>
  <w:p w14:paraId="604F932F" w14:textId="56A0EA31" w:rsidR="0081734F" w:rsidRPr="0081734F" w:rsidRDefault="0081734F">
    <w:pPr>
      <w:pStyle w:val="Header"/>
      <w:rPr>
        <w:rFonts w:ascii="Times New Roman" w:hAnsi="Times New Roman" w:cs="Times New Roman"/>
      </w:rPr>
    </w:pPr>
    <w:r w:rsidRPr="0081734F">
      <w:rPr>
        <w:rFonts w:ascii="Times New Roman" w:hAnsi="Times New Roman" w:cs="Times New Roman"/>
      </w:rPr>
      <w:t>ECE:3360</w:t>
    </w:r>
    <w:r w:rsidR="002A7568">
      <w:rPr>
        <w:rFonts w:ascii="Times New Roman" w:hAnsi="Times New Roman" w:cs="Times New Roman"/>
      </w:rPr>
      <w:t>,</w:t>
    </w:r>
    <w:r w:rsidR="00F243F6">
      <w:rPr>
        <w:rFonts w:ascii="Times New Roman" w:hAnsi="Times New Roman" w:cs="Times New Roman"/>
      </w:rPr>
      <w:t xml:space="preserve"> Spring 2019</w:t>
    </w:r>
  </w:p>
  <w:p w14:paraId="3050F572" w14:textId="2CE4E3F7" w:rsidR="000F3687" w:rsidRPr="0081734F" w:rsidRDefault="0047443C">
    <w:pPr>
      <w:pStyle w:val="Header"/>
      <w:rPr>
        <w:rFonts w:ascii="Times New Roman" w:hAnsi="Times New Roman" w:cs="Times New Roman"/>
      </w:rPr>
    </w:pPr>
    <w:r>
      <w:rPr>
        <w:rFonts w:ascii="Times New Roman" w:hAnsi="Times New Roman" w:cs="Times New Roman"/>
      </w:rPr>
      <w:t>Final Report</w:t>
    </w:r>
  </w:p>
  <w:p w14:paraId="7C9C7281" w14:textId="77777777" w:rsidR="0081734F" w:rsidRPr="0081734F" w:rsidRDefault="0081734F">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273E"/>
    <w:multiLevelType w:val="hybridMultilevel"/>
    <w:tmpl w:val="75A0D652"/>
    <w:lvl w:ilvl="0" w:tplc="4C80595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622DF7"/>
    <w:multiLevelType w:val="hybridMultilevel"/>
    <w:tmpl w:val="108AD5D0"/>
    <w:lvl w:ilvl="0" w:tplc="13B2DA08">
      <w:start w:val="1"/>
      <w:numFmt w:val="bullet"/>
      <w:lvlText w:val="•"/>
      <w:lvlJc w:val="left"/>
      <w:pPr>
        <w:tabs>
          <w:tab w:val="num" w:pos="720"/>
        </w:tabs>
        <w:ind w:left="720" w:hanging="360"/>
      </w:pPr>
      <w:rPr>
        <w:rFonts w:ascii="Arial" w:hAnsi="Arial" w:hint="default"/>
      </w:rPr>
    </w:lvl>
    <w:lvl w:ilvl="1" w:tplc="15A25DC8" w:tentative="1">
      <w:start w:val="1"/>
      <w:numFmt w:val="bullet"/>
      <w:lvlText w:val="•"/>
      <w:lvlJc w:val="left"/>
      <w:pPr>
        <w:tabs>
          <w:tab w:val="num" w:pos="1440"/>
        </w:tabs>
        <w:ind w:left="1440" w:hanging="360"/>
      </w:pPr>
      <w:rPr>
        <w:rFonts w:ascii="Arial" w:hAnsi="Arial" w:hint="default"/>
      </w:rPr>
    </w:lvl>
    <w:lvl w:ilvl="2" w:tplc="4A9EE1A8" w:tentative="1">
      <w:start w:val="1"/>
      <w:numFmt w:val="bullet"/>
      <w:lvlText w:val="•"/>
      <w:lvlJc w:val="left"/>
      <w:pPr>
        <w:tabs>
          <w:tab w:val="num" w:pos="2160"/>
        </w:tabs>
        <w:ind w:left="2160" w:hanging="360"/>
      </w:pPr>
      <w:rPr>
        <w:rFonts w:ascii="Arial" w:hAnsi="Arial" w:hint="default"/>
      </w:rPr>
    </w:lvl>
    <w:lvl w:ilvl="3" w:tplc="A266A1AC" w:tentative="1">
      <w:start w:val="1"/>
      <w:numFmt w:val="bullet"/>
      <w:lvlText w:val="•"/>
      <w:lvlJc w:val="left"/>
      <w:pPr>
        <w:tabs>
          <w:tab w:val="num" w:pos="2880"/>
        </w:tabs>
        <w:ind w:left="2880" w:hanging="360"/>
      </w:pPr>
      <w:rPr>
        <w:rFonts w:ascii="Arial" w:hAnsi="Arial" w:hint="default"/>
      </w:rPr>
    </w:lvl>
    <w:lvl w:ilvl="4" w:tplc="CEC8786C" w:tentative="1">
      <w:start w:val="1"/>
      <w:numFmt w:val="bullet"/>
      <w:lvlText w:val="•"/>
      <w:lvlJc w:val="left"/>
      <w:pPr>
        <w:tabs>
          <w:tab w:val="num" w:pos="3600"/>
        </w:tabs>
        <w:ind w:left="3600" w:hanging="360"/>
      </w:pPr>
      <w:rPr>
        <w:rFonts w:ascii="Arial" w:hAnsi="Arial" w:hint="default"/>
      </w:rPr>
    </w:lvl>
    <w:lvl w:ilvl="5" w:tplc="5618339A" w:tentative="1">
      <w:start w:val="1"/>
      <w:numFmt w:val="bullet"/>
      <w:lvlText w:val="•"/>
      <w:lvlJc w:val="left"/>
      <w:pPr>
        <w:tabs>
          <w:tab w:val="num" w:pos="4320"/>
        </w:tabs>
        <w:ind w:left="4320" w:hanging="360"/>
      </w:pPr>
      <w:rPr>
        <w:rFonts w:ascii="Arial" w:hAnsi="Arial" w:hint="default"/>
      </w:rPr>
    </w:lvl>
    <w:lvl w:ilvl="6" w:tplc="FDBCD2EE" w:tentative="1">
      <w:start w:val="1"/>
      <w:numFmt w:val="bullet"/>
      <w:lvlText w:val="•"/>
      <w:lvlJc w:val="left"/>
      <w:pPr>
        <w:tabs>
          <w:tab w:val="num" w:pos="5040"/>
        </w:tabs>
        <w:ind w:left="5040" w:hanging="360"/>
      </w:pPr>
      <w:rPr>
        <w:rFonts w:ascii="Arial" w:hAnsi="Arial" w:hint="default"/>
      </w:rPr>
    </w:lvl>
    <w:lvl w:ilvl="7" w:tplc="9D4E4CA8" w:tentative="1">
      <w:start w:val="1"/>
      <w:numFmt w:val="bullet"/>
      <w:lvlText w:val="•"/>
      <w:lvlJc w:val="left"/>
      <w:pPr>
        <w:tabs>
          <w:tab w:val="num" w:pos="5760"/>
        </w:tabs>
        <w:ind w:left="5760" w:hanging="360"/>
      </w:pPr>
      <w:rPr>
        <w:rFonts w:ascii="Arial" w:hAnsi="Arial" w:hint="default"/>
      </w:rPr>
    </w:lvl>
    <w:lvl w:ilvl="8" w:tplc="516AD6F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5085D1E"/>
    <w:multiLevelType w:val="hybridMultilevel"/>
    <w:tmpl w:val="07D60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974B33"/>
    <w:multiLevelType w:val="multilevel"/>
    <w:tmpl w:val="47923C3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837387E"/>
    <w:multiLevelType w:val="hybridMultilevel"/>
    <w:tmpl w:val="E9F4D40C"/>
    <w:lvl w:ilvl="0" w:tplc="4C582FB4">
      <w:start w:val="1"/>
      <w:numFmt w:val="bullet"/>
      <w:lvlText w:val=""/>
      <w:lvlJc w:val="center"/>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9D2A51"/>
    <w:multiLevelType w:val="hybridMultilevel"/>
    <w:tmpl w:val="51F8F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A72C60"/>
    <w:multiLevelType w:val="hybridMultilevel"/>
    <w:tmpl w:val="322AD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NDO3ALLMDUzNTJR0lIJTi4sz8/NACsxrARskrYksAAAA"/>
  </w:docVars>
  <w:rsids>
    <w:rsidRoot w:val="005501A6"/>
    <w:rsid w:val="00000CAB"/>
    <w:rsid w:val="000028F8"/>
    <w:rsid w:val="00005B6A"/>
    <w:rsid w:val="00006ED4"/>
    <w:rsid w:val="00007FB2"/>
    <w:rsid w:val="000105D8"/>
    <w:rsid w:val="000114A1"/>
    <w:rsid w:val="00020C13"/>
    <w:rsid w:val="00023CD1"/>
    <w:rsid w:val="00027A75"/>
    <w:rsid w:val="00030A4F"/>
    <w:rsid w:val="000316B3"/>
    <w:rsid w:val="00032E42"/>
    <w:rsid w:val="00033FA2"/>
    <w:rsid w:val="0004231B"/>
    <w:rsid w:val="00047E80"/>
    <w:rsid w:val="00054F94"/>
    <w:rsid w:val="000630FB"/>
    <w:rsid w:val="00063E91"/>
    <w:rsid w:val="00065AF8"/>
    <w:rsid w:val="00066F90"/>
    <w:rsid w:val="00067A5E"/>
    <w:rsid w:val="00071445"/>
    <w:rsid w:val="00072D69"/>
    <w:rsid w:val="000733AD"/>
    <w:rsid w:val="00073FB4"/>
    <w:rsid w:val="00074E2B"/>
    <w:rsid w:val="00074FAA"/>
    <w:rsid w:val="0007742E"/>
    <w:rsid w:val="00081D6B"/>
    <w:rsid w:val="00083F3A"/>
    <w:rsid w:val="00084E25"/>
    <w:rsid w:val="00085112"/>
    <w:rsid w:val="00085AA1"/>
    <w:rsid w:val="00097A4E"/>
    <w:rsid w:val="000A7B50"/>
    <w:rsid w:val="000B0E37"/>
    <w:rsid w:val="000B2292"/>
    <w:rsid w:val="000B2564"/>
    <w:rsid w:val="000B7D4F"/>
    <w:rsid w:val="000B7F0D"/>
    <w:rsid w:val="000C15E2"/>
    <w:rsid w:val="000C73A6"/>
    <w:rsid w:val="000D213C"/>
    <w:rsid w:val="000D256B"/>
    <w:rsid w:val="000D2FDA"/>
    <w:rsid w:val="000D5B2A"/>
    <w:rsid w:val="000E2CBD"/>
    <w:rsid w:val="000F3687"/>
    <w:rsid w:val="001017CA"/>
    <w:rsid w:val="00104278"/>
    <w:rsid w:val="00105663"/>
    <w:rsid w:val="00105E60"/>
    <w:rsid w:val="001073EF"/>
    <w:rsid w:val="00111751"/>
    <w:rsid w:val="00111C20"/>
    <w:rsid w:val="0011303D"/>
    <w:rsid w:val="0011697C"/>
    <w:rsid w:val="00120BFA"/>
    <w:rsid w:val="00120DAF"/>
    <w:rsid w:val="00122509"/>
    <w:rsid w:val="00123756"/>
    <w:rsid w:val="0012390D"/>
    <w:rsid w:val="001269E8"/>
    <w:rsid w:val="001353CD"/>
    <w:rsid w:val="00135B2B"/>
    <w:rsid w:val="001365E6"/>
    <w:rsid w:val="001366DC"/>
    <w:rsid w:val="001435EE"/>
    <w:rsid w:val="00144FCA"/>
    <w:rsid w:val="00145FC1"/>
    <w:rsid w:val="00145FF1"/>
    <w:rsid w:val="00146E9E"/>
    <w:rsid w:val="00146FB3"/>
    <w:rsid w:val="00151843"/>
    <w:rsid w:val="0015345A"/>
    <w:rsid w:val="00160DBC"/>
    <w:rsid w:val="00162B3F"/>
    <w:rsid w:val="00162F7A"/>
    <w:rsid w:val="001655ED"/>
    <w:rsid w:val="00165CAE"/>
    <w:rsid w:val="00166531"/>
    <w:rsid w:val="00170A83"/>
    <w:rsid w:val="00171604"/>
    <w:rsid w:val="00171E17"/>
    <w:rsid w:val="00180357"/>
    <w:rsid w:val="00185C5A"/>
    <w:rsid w:val="00191809"/>
    <w:rsid w:val="0019486F"/>
    <w:rsid w:val="00196F2B"/>
    <w:rsid w:val="001977A7"/>
    <w:rsid w:val="001A0580"/>
    <w:rsid w:val="001A112C"/>
    <w:rsid w:val="001A3273"/>
    <w:rsid w:val="001A4D0B"/>
    <w:rsid w:val="001B4529"/>
    <w:rsid w:val="001B55F1"/>
    <w:rsid w:val="001B65FD"/>
    <w:rsid w:val="001B6C3C"/>
    <w:rsid w:val="001D0984"/>
    <w:rsid w:val="001D236D"/>
    <w:rsid w:val="001D4861"/>
    <w:rsid w:val="001E276B"/>
    <w:rsid w:val="001E3E8F"/>
    <w:rsid w:val="001E42EC"/>
    <w:rsid w:val="001E5E37"/>
    <w:rsid w:val="001F4FE9"/>
    <w:rsid w:val="001F5410"/>
    <w:rsid w:val="001F6E73"/>
    <w:rsid w:val="00200178"/>
    <w:rsid w:val="00200A75"/>
    <w:rsid w:val="0020224F"/>
    <w:rsid w:val="00205A05"/>
    <w:rsid w:val="00205A83"/>
    <w:rsid w:val="00207BDF"/>
    <w:rsid w:val="002176D9"/>
    <w:rsid w:val="00217FFD"/>
    <w:rsid w:val="00235496"/>
    <w:rsid w:val="0024631F"/>
    <w:rsid w:val="00251AE2"/>
    <w:rsid w:val="00251B41"/>
    <w:rsid w:val="00252001"/>
    <w:rsid w:val="00256B94"/>
    <w:rsid w:val="002603CA"/>
    <w:rsid w:val="00262353"/>
    <w:rsid w:val="00262587"/>
    <w:rsid w:val="00262B8C"/>
    <w:rsid w:val="00266970"/>
    <w:rsid w:val="00274112"/>
    <w:rsid w:val="00274AE0"/>
    <w:rsid w:val="00275490"/>
    <w:rsid w:val="00277EFB"/>
    <w:rsid w:val="00280EA5"/>
    <w:rsid w:val="00282929"/>
    <w:rsid w:val="0028486B"/>
    <w:rsid w:val="00285861"/>
    <w:rsid w:val="00286AB3"/>
    <w:rsid w:val="002903FA"/>
    <w:rsid w:val="002A74AB"/>
    <w:rsid w:val="002A7568"/>
    <w:rsid w:val="002B15C4"/>
    <w:rsid w:val="002B1BFB"/>
    <w:rsid w:val="002B20B2"/>
    <w:rsid w:val="002B3571"/>
    <w:rsid w:val="002B57EF"/>
    <w:rsid w:val="002B742C"/>
    <w:rsid w:val="002C0496"/>
    <w:rsid w:val="002D4548"/>
    <w:rsid w:val="002E0A1D"/>
    <w:rsid w:val="002E1A5F"/>
    <w:rsid w:val="002E1BB8"/>
    <w:rsid w:val="002E22B0"/>
    <w:rsid w:val="002E40AD"/>
    <w:rsid w:val="002E7113"/>
    <w:rsid w:val="002F2415"/>
    <w:rsid w:val="002F5ABF"/>
    <w:rsid w:val="002F6132"/>
    <w:rsid w:val="003056AE"/>
    <w:rsid w:val="00306110"/>
    <w:rsid w:val="00310359"/>
    <w:rsid w:val="00317293"/>
    <w:rsid w:val="0032332B"/>
    <w:rsid w:val="003234B7"/>
    <w:rsid w:val="003255CE"/>
    <w:rsid w:val="00326456"/>
    <w:rsid w:val="00327AA3"/>
    <w:rsid w:val="003341D2"/>
    <w:rsid w:val="0033495E"/>
    <w:rsid w:val="00342A26"/>
    <w:rsid w:val="00347F5D"/>
    <w:rsid w:val="00351C53"/>
    <w:rsid w:val="003520A1"/>
    <w:rsid w:val="003529CF"/>
    <w:rsid w:val="00353BD7"/>
    <w:rsid w:val="00360DA8"/>
    <w:rsid w:val="00364268"/>
    <w:rsid w:val="003657F6"/>
    <w:rsid w:val="003667F8"/>
    <w:rsid w:val="00367802"/>
    <w:rsid w:val="00371C55"/>
    <w:rsid w:val="0037795A"/>
    <w:rsid w:val="00386EFE"/>
    <w:rsid w:val="00390D70"/>
    <w:rsid w:val="0039137E"/>
    <w:rsid w:val="00392F84"/>
    <w:rsid w:val="003932A6"/>
    <w:rsid w:val="00394722"/>
    <w:rsid w:val="00396F79"/>
    <w:rsid w:val="003977DC"/>
    <w:rsid w:val="003A0F37"/>
    <w:rsid w:val="003A16EE"/>
    <w:rsid w:val="003A2D9C"/>
    <w:rsid w:val="003B23CC"/>
    <w:rsid w:val="003B293F"/>
    <w:rsid w:val="003B2D8F"/>
    <w:rsid w:val="003B40D7"/>
    <w:rsid w:val="003B414E"/>
    <w:rsid w:val="003C5C09"/>
    <w:rsid w:val="003D744B"/>
    <w:rsid w:val="003E507B"/>
    <w:rsid w:val="003F04C2"/>
    <w:rsid w:val="003F3F8A"/>
    <w:rsid w:val="00403D26"/>
    <w:rsid w:val="004104FE"/>
    <w:rsid w:val="00410F88"/>
    <w:rsid w:val="00412F44"/>
    <w:rsid w:val="00413894"/>
    <w:rsid w:val="0042095C"/>
    <w:rsid w:val="00420F77"/>
    <w:rsid w:val="00427790"/>
    <w:rsid w:val="00431004"/>
    <w:rsid w:val="004364B4"/>
    <w:rsid w:val="004374B5"/>
    <w:rsid w:val="004473A7"/>
    <w:rsid w:val="004476DA"/>
    <w:rsid w:val="0045101E"/>
    <w:rsid w:val="004533AC"/>
    <w:rsid w:val="00453C3C"/>
    <w:rsid w:val="00454124"/>
    <w:rsid w:val="00457AAB"/>
    <w:rsid w:val="004601EB"/>
    <w:rsid w:val="00464C2A"/>
    <w:rsid w:val="00464D3D"/>
    <w:rsid w:val="0047207C"/>
    <w:rsid w:val="00472E03"/>
    <w:rsid w:val="004742EC"/>
    <w:rsid w:val="0047443C"/>
    <w:rsid w:val="004805B6"/>
    <w:rsid w:val="004814E6"/>
    <w:rsid w:val="00484ACC"/>
    <w:rsid w:val="00485BAE"/>
    <w:rsid w:val="00486D23"/>
    <w:rsid w:val="00492A36"/>
    <w:rsid w:val="00495853"/>
    <w:rsid w:val="00495F73"/>
    <w:rsid w:val="00496147"/>
    <w:rsid w:val="00496A49"/>
    <w:rsid w:val="00497095"/>
    <w:rsid w:val="00497268"/>
    <w:rsid w:val="004A11D6"/>
    <w:rsid w:val="004A1968"/>
    <w:rsid w:val="004A19AC"/>
    <w:rsid w:val="004A2DEB"/>
    <w:rsid w:val="004A3340"/>
    <w:rsid w:val="004A6196"/>
    <w:rsid w:val="004A6430"/>
    <w:rsid w:val="004B02AF"/>
    <w:rsid w:val="004B107E"/>
    <w:rsid w:val="004B2CEB"/>
    <w:rsid w:val="004B4784"/>
    <w:rsid w:val="004B4F0E"/>
    <w:rsid w:val="004B771C"/>
    <w:rsid w:val="004C4321"/>
    <w:rsid w:val="004C4B6E"/>
    <w:rsid w:val="004C7647"/>
    <w:rsid w:val="004C7F52"/>
    <w:rsid w:val="004D10A5"/>
    <w:rsid w:val="004D2294"/>
    <w:rsid w:val="004E27EC"/>
    <w:rsid w:val="004E34EA"/>
    <w:rsid w:val="004E47BF"/>
    <w:rsid w:val="004E58BB"/>
    <w:rsid w:val="004F0C3E"/>
    <w:rsid w:val="004F268E"/>
    <w:rsid w:val="004F382C"/>
    <w:rsid w:val="004F4833"/>
    <w:rsid w:val="004F5945"/>
    <w:rsid w:val="004F6A5F"/>
    <w:rsid w:val="005105AD"/>
    <w:rsid w:val="00511FA1"/>
    <w:rsid w:val="00513942"/>
    <w:rsid w:val="00516E07"/>
    <w:rsid w:val="005175BD"/>
    <w:rsid w:val="00517722"/>
    <w:rsid w:val="005237BB"/>
    <w:rsid w:val="00524290"/>
    <w:rsid w:val="00525D22"/>
    <w:rsid w:val="00525D41"/>
    <w:rsid w:val="00526965"/>
    <w:rsid w:val="00527E29"/>
    <w:rsid w:val="00532F7E"/>
    <w:rsid w:val="0053323C"/>
    <w:rsid w:val="00535B56"/>
    <w:rsid w:val="005375AC"/>
    <w:rsid w:val="005404A1"/>
    <w:rsid w:val="00543A10"/>
    <w:rsid w:val="005456AD"/>
    <w:rsid w:val="00545D0A"/>
    <w:rsid w:val="005501A6"/>
    <w:rsid w:val="00551E16"/>
    <w:rsid w:val="00554681"/>
    <w:rsid w:val="0055698F"/>
    <w:rsid w:val="00560611"/>
    <w:rsid w:val="00560A99"/>
    <w:rsid w:val="00563055"/>
    <w:rsid w:val="00567F25"/>
    <w:rsid w:val="00580F7F"/>
    <w:rsid w:val="00590A80"/>
    <w:rsid w:val="00590BF7"/>
    <w:rsid w:val="005924E2"/>
    <w:rsid w:val="005A1651"/>
    <w:rsid w:val="005A5941"/>
    <w:rsid w:val="005A625C"/>
    <w:rsid w:val="005A6DD6"/>
    <w:rsid w:val="005B37BC"/>
    <w:rsid w:val="005B3DE5"/>
    <w:rsid w:val="005B48EA"/>
    <w:rsid w:val="005B7B22"/>
    <w:rsid w:val="005C0420"/>
    <w:rsid w:val="005C2FEC"/>
    <w:rsid w:val="005C512B"/>
    <w:rsid w:val="005C5CCD"/>
    <w:rsid w:val="005C6A04"/>
    <w:rsid w:val="005C6D7F"/>
    <w:rsid w:val="005C73CF"/>
    <w:rsid w:val="005D043D"/>
    <w:rsid w:val="005D1DB6"/>
    <w:rsid w:val="005D4522"/>
    <w:rsid w:val="005D5762"/>
    <w:rsid w:val="005D72E7"/>
    <w:rsid w:val="005E052E"/>
    <w:rsid w:val="005E1D94"/>
    <w:rsid w:val="005E7334"/>
    <w:rsid w:val="005F02B9"/>
    <w:rsid w:val="005F1AD1"/>
    <w:rsid w:val="005F285F"/>
    <w:rsid w:val="005F5AF0"/>
    <w:rsid w:val="005F5D13"/>
    <w:rsid w:val="005F633C"/>
    <w:rsid w:val="0060569B"/>
    <w:rsid w:val="0061198D"/>
    <w:rsid w:val="00616A88"/>
    <w:rsid w:val="00620831"/>
    <w:rsid w:val="0062420E"/>
    <w:rsid w:val="00626D8E"/>
    <w:rsid w:val="0063097B"/>
    <w:rsid w:val="00631B1C"/>
    <w:rsid w:val="00632201"/>
    <w:rsid w:val="006329BC"/>
    <w:rsid w:val="0063490E"/>
    <w:rsid w:val="00637297"/>
    <w:rsid w:val="00637B91"/>
    <w:rsid w:val="00645110"/>
    <w:rsid w:val="0064654E"/>
    <w:rsid w:val="00652C1E"/>
    <w:rsid w:val="00652EF8"/>
    <w:rsid w:val="00657E9C"/>
    <w:rsid w:val="0066136E"/>
    <w:rsid w:val="00662EBA"/>
    <w:rsid w:val="00664ED3"/>
    <w:rsid w:val="00667321"/>
    <w:rsid w:val="00673B8D"/>
    <w:rsid w:val="00675B0C"/>
    <w:rsid w:val="006823F9"/>
    <w:rsid w:val="00682D1F"/>
    <w:rsid w:val="006850A2"/>
    <w:rsid w:val="00686212"/>
    <w:rsid w:val="006866C2"/>
    <w:rsid w:val="00686ADA"/>
    <w:rsid w:val="0068772A"/>
    <w:rsid w:val="00693706"/>
    <w:rsid w:val="00694956"/>
    <w:rsid w:val="006A069F"/>
    <w:rsid w:val="006A1727"/>
    <w:rsid w:val="006A2161"/>
    <w:rsid w:val="006A5613"/>
    <w:rsid w:val="006A5F78"/>
    <w:rsid w:val="006B05AC"/>
    <w:rsid w:val="006B4A16"/>
    <w:rsid w:val="006B4FF6"/>
    <w:rsid w:val="006C1FCE"/>
    <w:rsid w:val="006C414A"/>
    <w:rsid w:val="006C7F8F"/>
    <w:rsid w:val="006D02F3"/>
    <w:rsid w:val="006D18A0"/>
    <w:rsid w:val="006D232E"/>
    <w:rsid w:val="006D277C"/>
    <w:rsid w:val="006D328C"/>
    <w:rsid w:val="006D5C98"/>
    <w:rsid w:val="006E41CC"/>
    <w:rsid w:val="006E426D"/>
    <w:rsid w:val="006E667A"/>
    <w:rsid w:val="006F38CB"/>
    <w:rsid w:val="006F3C23"/>
    <w:rsid w:val="00700726"/>
    <w:rsid w:val="007028F6"/>
    <w:rsid w:val="00702FC7"/>
    <w:rsid w:val="00706D29"/>
    <w:rsid w:val="00713C85"/>
    <w:rsid w:val="00715CFD"/>
    <w:rsid w:val="00721952"/>
    <w:rsid w:val="00724955"/>
    <w:rsid w:val="00725528"/>
    <w:rsid w:val="00725D8D"/>
    <w:rsid w:val="00727532"/>
    <w:rsid w:val="00730256"/>
    <w:rsid w:val="00736A05"/>
    <w:rsid w:val="00742268"/>
    <w:rsid w:val="00746D3F"/>
    <w:rsid w:val="00747A00"/>
    <w:rsid w:val="00747EF0"/>
    <w:rsid w:val="00750E0E"/>
    <w:rsid w:val="007560FC"/>
    <w:rsid w:val="00760AF3"/>
    <w:rsid w:val="0076153C"/>
    <w:rsid w:val="00765F25"/>
    <w:rsid w:val="0077214B"/>
    <w:rsid w:val="007725F7"/>
    <w:rsid w:val="00772AD6"/>
    <w:rsid w:val="00774057"/>
    <w:rsid w:val="007819F6"/>
    <w:rsid w:val="00785F1C"/>
    <w:rsid w:val="0078653C"/>
    <w:rsid w:val="00792762"/>
    <w:rsid w:val="0079396F"/>
    <w:rsid w:val="00794810"/>
    <w:rsid w:val="007A0B2D"/>
    <w:rsid w:val="007A18F4"/>
    <w:rsid w:val="007A2E37"/>
    <w:rsid w:val="007A3DE2"/>
    <w:rsid w:val="007A549F"/>
    <w:rsid w:val="007A6AAB"/>
    <w:rsid w:val="007B096E"/>
    <w:rsid w:val="007B0A96"/>
    <w:rsid w:val="007B78FB"/>
    <w:rsid w:val="007C0234"/>
    <w:rsid w:val="007C1F58"/>
    <w:rsid w:val="007C61D1"/>
    <w:rsid w:val="007C6C96"/>
    <w:rsid w:val="007D0287"/>
    <w:rsid w:val="007D26A2"/>
    <w:rsid w:val="007D2DCA"/>
    <w:rsid w:val="007D2E26"/>
    <w:rsid w:val="007E0211"/>
    <w:rsid w:val="007E3E17"/>
    <w:rsid w:val="007E5111"/>
    <w:rsid w:val="007E6EF5"/>
    <w:rsid w:val="007F3BA0"/>
    <w:rsid w:val="007F3DB5"/>
    <w:rsid w:val="007F5D0D"/>
    <w:rsid w:val="0080297D"/>
    <w:rsid w:val="00803DFD"/>
    <w:rsid w:val="0081374D"/>
    <w:rsid w:val="0081382E"/>
    <w:rsid w:val="00814016"/>
    <w:rsid w:val="00814E21"/>
    <w:rsid w:val="00816B5C"/>
    <w:rsid w:val="0081734F"/>
    <w:rsid w:val="00820DE4"/>
    <w:rsid w:val="0082475B"/>
    <w:rsid w:val="008264A0"/>
    <w:rsid w:val="008279DA"/>
    <w:rsid w:val="00832219"/>
    <w:rsid w:val="00832D28"/>
    <w:rsid w:val="008423E8"/>
    <w:rsid w:val="00842845"/>
    <w:rsid w:val="008431D4"/>
    <w:rsid w:val="00843EDF"/>
    <w:rsid w:val="00846D7A"/>
    <w:rsid w:val="00852FCB"/>
    <w:rsid w:val="008538DD"/>
    <w:rsid w:val="00854F2B"/>
    <w:rsid w:val="00855018"/>
    <w:rsid w:val="00856F38"/>
    <w:rsid w:val="008575CA"/>
    <w:rsid w:val="00871090"/>
    <w:rsid w:val="00871AED"/>
    <w:rsid w:val="008742DF"/>
    <w:rsid w:val="00875F61"/>
    <w:rsid w:val="0088056A"/>
    <w:rsid w:val="00880576"/>
    <w:rsid w:val="00886086"/>
    <w:rsid w:val="008877FC"/>
    <w:rsid w:val="00893585"/>
    <w:rsid w:val="00894DE6"/>
    <w:rsid w:val="008A03E0"/>
    <w:rsid w:val="008A2F33"/>
    <w:rsid w:val="008A4711"/>
    <w:rsid w:val="008A4E72"/>
    <w:rsid w:val="008B02B9"/>
    <w:rsid w:val="008B090F"/>
    <w:rsid w:val="008B5928"/>
    <w:rsid w:val="008B67ED"/>
    <w:rsid w:val="008C0B55"/>
    <w:rsid w:val="008C1D49"/>
    <w:rsid w:val="008C5288"/>
    <w:rsid w:val="008C560A"/>
    <w:rsid w:val="008D096D"/>
    <w:rsid w:val="008D7B8E"/>
    <w:rsid w:val="008E0EA6"/>
    <w:rsid w:val="008E3CFD"/>
    <w:rsid w:val="008E5FF3"/>
    <w:rsid w:val="008E6A4E"/>
    <w:rsid w:val="008F0BC0"/>
    <w:rsid w:val="008F0F3E"/>
    <w:rsid w:val="008F7F43"/>
    <w:rsid w:val="00901E05"/>
    <w:rsid w:val="00902BCB"/>
    <w:rsid w:val="00904AE2"/>
    <w:rsid w:val="009074D4"/>
    <w:rsid w:val="009079E0"/>
    <w:rsid w:val="00910123"/>
    <w:rsid w:val="00914BC8"/>
    <w:rsid w:val="00923CB8"/>
    <w:rsid w:val="009240D2"/>
    <w:rsid w:val="009259CC"/>
    <w:rsid w:val="00926A95"/>
    <w:rsid w:val="009328C0"/>
    <w:rsid w:val="00937AEE"/>
    <w:rsid w:val="00940028"/>
    <w:rsid w:val="0094073F"/>
    <w:rsid w:val="00940E99"/>
    <w:rsid w:val="00945136"/>
    <w:rsid w:val="0094541A"/>
    <w:rsid w:val="00946A48"/>
    <w:rsid w:val="009479AD"/>
    <w:rsid w:val="0095179E"/>
    <w:rsid w:val="00951CA8"/>
    <w:rsid w:val="00954A9D"/>
    <w:rsid w:val="0095522D"/>
    <w:rsid w:val="00955749"/>
    <w:rsid w:val="00960433"/>
    <w:rsid w:val="009606C6"/>
    <w:rsid w:val="00960821"/>
    <w:rsid w:val="009608BB"/>
    <w:rsid w:val="00960BED"/>
    <w:rsid w:val="00966413"/>
    <w:rsid w:val="00984365"/>
    <w:rsid w:val="00987CD4"/>
    <w:rsid w:val="00992704"/>
    <w:rsid w:val="009943A7"/>
    <w:rsid w:val="00995D56"/>
    <w:rsid w:val="009A1030"/>
    <w:rsid w:val="009A65A5"/>
    <w:rsid w:val="009B0D3C"/>
    <w:rsid w:val="009B167F"/>
    <w:rsid w:val="009B3F9D"/>
    <w:rsid w:val="009B4F20"/>
    <w:rsid w:val="009B4FFF"/>
    <w:rsid w:val="009C0A62"/>
    <w:rsid w:val="009C2E56"/>
    <w:rsid w:val="009C3D60"/>
    <w:rsid w:val="009C7F63"/>
    <w:rsid w:val="009D16B9"/>
    <w:rsid w:val="009D187F"/>
    <w:rsid w:val="009D5F3E"/>
    <w:rsid w:val="009E0BBD"/>
    <w:rsid w:val="009E0E24"/>
    <w:rsid w:val="009E3671"/>
    <w:rsid w:val="009E606B"/>
    <w:rsid w:val="009F03DC"/>
    <w:rsid w:val="009F25C3"/>
    <w:rsid w:val="009F4ED3"/>
    <w:rsid w:val="009F52E4"/>
    <w:rsid w:val="009F6038"/>
    <w:rsid w:val="009F63B8"/>
    <w:rsid w:val="009F6FE0"/>
    <w:rsid w:val="00A040D9"/>
    <w:rsid w:val="00A05F04"/>
    <w:rsid w:val="00A068E0"/>
    <w:rsid w:val="00A1290B"/>
    <w:rsid w:val="00A159E7"/>
    <w:rsid w:val="00A16413"/>
    <w:rsid w:val="00A168B3"/>
    <w:rsid w:val="00A1723B"/>
    <w:rsid w:val="00A20CFF"/>
    <w:rsid w:val="00A258F4"/>
    <w:rsid w:val="00A27AB7"/>
    <w:rsid w:val="00A3163D"/>
    <w:rsid w:val="00A32C98"/>
    <w:rsid w:val="00A36AEC"/>
    <w:rsid w:val="00A37C9C"/>
    <w:rsid w:val="00A42163"/>
    <w:rsid w:val="00A4306F"/>
    <w:rsid w:val="00A438AD"/>
    <w:rsid w:val="00A439A6"/>
    <w:rsid w:val="00A44471"/>
    <w:rsid w:val="00A45762"/>
    <w:rsid w:val="00A50FBD"/>
    <w:rsid w:val="00A54BDE"/>
    <w:rsid w:val="00A657A0"/>
    <w:rsid w:val="00A70BA6"/>
    <w:rsid w:val="00A759FC"/>
    <w:rsid w:val="00A805F1"/>
    <w:rsid w:val="00A83809"/>
    <w:rsid w:val="00A84146"/>
    <w:rsid w:val="00A85024"/>
    <w:rsid w:val="00A929CC"/>
    <w:rsid w:val="00A94FF2"/>
    <w:rsid w:val="00A9578F"/>
    <w:rsid w:val="00A96F98"/>
    <w:rsid w:val="00A97224"/>
    <w:rsid w:val="00A978CE"/>
    <w:rsid w:val="00AA2E44"/>
    <w:rsid w:val="00AA359B"/>
    <w:rsid w:val="00AA51C5"/>
    <w:rsid w:val="00AA5725"/>
    <w:rsid w:val="00AB7CBA"/>
    <w:rsid w:val="00AC0490"/>
    <w:rsid w:val="00AC38F8"/>
    <w:rsid w:val="00AC3D0F"/>
    <w:rsid w:val="00AC4348"/>
    <w:rsid w:val="00AC71AD"/>
    <w:rsid w:val="00AD223B"/>
    <w:rsid w:val="00AD4080"/>
    <w:rsid w:val="00AD46DC"/>
    <w:rsid w:val="00AD5216"/>
    <w:rsid w:val="00AD572C"/>
    <w:rsid w:val="00AD679C"/>
    <w:rsid w:val="00AE0562"/>
    <w:rsid w:val="00AE402D"/>
    <w:rsid w:val="00AE7AD3"/>
    <w:rsid w:val="00AE7DD1"/>
    <w:rsid w:val="00AF0B2D"/>
    <w:rsid w:val="00AF331C"/>
    <w:rsid w:val="00AF542E"/>
    <w:rsid w:val="00AF5B75"/>
    <w:rsid w:val="00AF7014"/>
    <w:rsid w:val="00B0022F"/>
    <w:rsid w:val="00B003E3"/>
    <w:rsid w:val="00B03E22"/>
    <w:rsid w:val="00B04DA1"/>
    <w:rsid w:val="00B06F45"/>
    <w:rsid w:val="00B074AA"/>
    <w:rsid w:val="00B11E8A"/>
    <w:rsid w:val="00B12A18"/>
    <w:rsid w:val="00B1326C"/>
    <w:rsid w:val="00B1503D"/>
    <w:rsid w:val="00B17957"/>
    <w:rsid w:val="00B22602"/>
    <w:rsid w:val="00B229C1"/>
    <w:rsid w:val="00B236D0"/>
    <w:rsid w:val="00B246C2"/>
    <w:rsid w:val="00B31DF6"/>
    <w:rsid w:val="00B42EBC"/>
    <w:rsid w:val="00B43B2C"/>
    <w:rsid w:val="00B472ED"/>
    <w:rsid w:val="00B51610"/>
    <w:rsid w:val="00B5284B"/>
    <w:rsid w:val="00B53F53"/>
    <w:rsid w:val="00B5454B"/>
    <w:rsid w:val="00B61B29"/>
    <w:rsid w:val="00B61E2C"/>
    <w:rsid w:val="00B637AC"/>
    <w:rsid w:val="00B7057A"/>
    <w:rsid w:val="00B71432"/>
    <w:rsid w:val="00B7238C"/>
    <w:rsid w:val="00B7266A"/>
    <w:rsid w:val="00B74906"/>
    <w:rsid w:val="00B8053C"/>
    <w:rsid w:val="00B80D5E"/>
    <w:rsid w:val="00B82099"/>
    <w:rsid w:val="00B83D72"/>
    <w:rsid w:val="00B8447B"/>
    <w:rsid w:val="00B8732D"/>
    <w:rsid w:val="00B906F0"/>
    <w:rsid w:val="00B90D53"/>
    <w:rsid w:val="00B9125E"/>
    <w:rsid w:val="00B92422"/>
    <w:rsid w:val="00B92BB1"/>
    <w:rsid w:val="00B930F1"/>
    <w:rsid w:val="00B94736"/>
    <w:rsid w:val="00B94FF4"/>
    <w:rsid w:val="00B96D7B"/>
    <w:rsid w:val="00BA0044"/>
    <w:rsid w:val="00BA023F"/>
    <w:rsid w:val="00BA08CF"/>
    <w:rsid w:val="00BA20C6"/>
    <w:rsid w:val="00BA2534"/>
    <w:rsid w:val="00BA45EA"/>
    <w:rsid w:val="00BA46CF"/>
    <w:rsid w:val="00BA643C"/>
    <w:rsid w:val="00BA7603"/>
    <w:rsid w:val="00BB008C"/>
    <w:rsid w:val="00BC1EE9"/>
    <w:rsid w:val="00BC26CD"/>
    <w:rsid w:val="00BC7887"/>
    <w:rsid w:val="00BD0FE0"/>
    <w:rsid w:val="00BD598C"/>
    <w:rsid w:val="00BD5A48"/>
    <w:rsid w:val="00BE08AD"/>
    <w:rsid w:val="00BE1320"/>
    <w:rsid w:val="00BE2D77"/>
    <w:rsid w:val="00BE3966"/>
    <w:rsid w:val="00BF02E3"/>
    <w:rsid w:val="00BF06B5"/>
    <w:rsid w:val="00BF655F"/>
    <w:rsid w:val="00C04999"/>
    <w:rsid w:val="00C04B65"/>
    <w:rsid w:val="00C04DED"/>
    <w:rsid w:val="00C06185"/>
    <w:rsid w:val="00C07E70"/>
    <w:rsid w:val="00C10455"/>
    <w:rsid w:val="00C14614"/>
    <w:rsid w:val="00C17DD1"/>
    <w:rsid w:val="00C206AD"/>
    <w:rsid w:val="00C2179A"/>
    <w:rsid w:val="00C21E9F"/>
    <w:rsid w:val="00C237E1"/>
    <w:rsid w:val="00C271EA"/>
    <w:rsid w:val="00C32CF7"/>
    <w:rsid w:val="00C3475A"/>
    <w:rsid w:val="00C35F94"/>
    <w:rsid w:val="00C371CF"/>
    <w:rsid w:val="00C41F0A"/>
    <w:rsid w:val="00C43B8F"/>
    <w:rsid w:val="00C5118C"/>
    <w:rsid w:val="00C56664"/>
    <w:rsid w:val="00C56BC1"/>
    <w:rsid w:val="00C62A73"/>
    <w:rsid w:val="00C63FFE"/>
    <w:rsid w:val="00C708B9"/>
    <w:rsid w:val="00C714BF"/>
    <w:rsid w:val="00C7240C"/>
    <w:rsid w:val="00C772DB"/>
    <w:rsid w:val="00C77E37"/>
    <w:rsid w:val="00C81076"/>
    <w:rsid w:val="00C81B32"/>
    <w:rsid w:val="00C837C0"/>
    <w:rsid w:val="00C83EF2"/>
    <w:rsid w:val="00C8410E"/>
    <w:rsid w:val="00C855CD"/>
    <w:rsid w:val="00C87EAE"/>
    <w:rsid w:val="00C914AA"/>
    <w:rsid w:val="00C93208"/>
    <w:rsid w:val="00C934E6"/>
    <w:rsid w:val="00C96999"/>
    <w:rsid w:val="00C96C53"/>
    <w:rsid w:val="00CA3B80"/>
    <w:rsid w:val="00CA51B8"/>
    <w:rsid w:val="00CA6B79"/>
    <w:rsid w:val="00CA7CC5"/>
    <w:rsid w:val="00CB32EB"/>
    <w:rsid w:val="00CB7553"/>
    <w:rsid w:val="00CB774A"/>
    <w:rsid w:val="00CC04D4"/>
    <w:rsid w:val="00CC4934"/>
    <w:rsid w:val="00CD0A35"/>
    <w:rsid w:val="00CD0FAD"/>
    <w:rsid w:val="00CD2447"/>
    <w:rsid w:val="00CD39AC"/>
    <w:rsid w:val="00CD44A6"/>
    <w:rsid w:val="00CE04B4"/>
    <w:rsid w:val="00CE4298"/>
    <w:rsid w:val="00CE43B2"/>
    <w:rsid w:val="00CF12A4"/>
    <w:rsid w:val="00CF1E75"/>
    <w:rsid w:val="00CF2BD9"/>
    <w:rsid w:val="00CF3322"/>
    <w:rsid w:val="00CF5A2C"/>
    <w:rsid w:val="00CF7302"/>
    <w:rsid w:val="00D01655"/>
    <w:rsid w:val="00D01829"/>
    <w:rsid w:val="00D05548"/>
    <w:rsid w:val="00D0776D"/>
    <w:rsid w:val="00D1268B"/>
    <w:rsid w:val="00D12A0E"/>
    <w:rsid w:val="00D1591A"/>
    <w:rsid w:val="00D164FD"/>
    <w:rsid w:val="00D204AA"/>
    <w:rsid w:val="00D22794"/>
    <w:rsid w:val="00D260DF"/>
    <w:rsid w:val="00D2689E"/>
    <w:rsid w:val="00D30E27"/>
    <w:rsid w:val="00D312A0"/>
    <w:rsid w:val="00D3285E"/>
    <w:rsid w:val="00D332A7"/>
    <w:rsid w:val="00D333A5"/>
    <w:rsid w:val="00D345DE"/>
    <w:rsid w:val="00D35ED1"/>
    <w:rsid w:val="00D45ECC"/>
    <w:rsid w:val="00D46A40"/>
    <w:rsid w:val="00D56ACB"/>
    <w:rsid w:val="00D60D2A"/>
    <w:rsid w:val="00D619B5"/>
    <w:rsid w:val="00D6531D"/>
    <w:rsid w:val="00D664DB"/>
    <w:rsid w:val="00D73B62"/>
    <w:rsid w:val="00D73DA9"/>
    <w:rsid w:val="00D80044"/>
    <w:rsid w:val="00D84B6F"/>
    <w:rsid w:val="00D86C63"/>
    <w:rsid w:val="00D87657"/>
    <w:rsid w:val="00D90319"/>
    <w:rsid w:val="00D9192A"/>
    <w:rsid w:val="00D91D6E"/>
    <w:rsid w:val="00D92895"/>
    <w:rsid w:val="00D94BD0"/>
    <w:rsid w:val="00DA539F"/>
    <w:rsid w:val="00DA5616"/>
    <w:rsid w:val="00DA5E26"/>
    <w:rsid w:val="00DB19BF"/>
    <w:rsid w:val="00DB6419"/>
    <w:rsid w:val="00DB6504"/>
    <w:rsid w:val="00DB74EA"/>
    <w:rsid w:val="00DC0FBE"/>
    <w:rsid w:val="00DC3649"/>
    <w:rsid w:val="00DC3E19"/>
    <w:rsid w:val="00DC5F3F"/>
    <w:rsid w:val="00DD2ABA"/>
    <w:rsid w:val="00DD3060"/>
    <w:rsid w:val="00DD315D"/>
    <w:rsid w:val="00DD4EF3"/>
    <w:rsid w:val="00DD6483"/>
    <w:rsid w:val="00DE453C"/>
    <w:rsid w:val="00DF027B"/>
    <w:rsid w:val="00DF096F"/>
    <w:rsid w:val="00DF1F0D"/>
    <w:rsid w:val="00DF440A"/>
    <w:rsid w:val="00DF6CAE"/>
    <w:rsid w:val="00DF7D70"/>
    <w:rsid w:val="00E00473"/>
    <w:rsid w:val="00E00C63"/>
    <w:rsid w:val="00E02AEB"/>
    <w:rsid w:val="00E03185"/>
    <w:rsid w:val="00E100FA"/>
    <w:rsid w:val="00E118D4"/>
    <w:rsid w:val="00E11BBF"/>
    <w:rsid w:val="00E11D78"/>
    <w:rsid w:val="00E13685"/>
    <w:rsid w:val="00E163A3"/>
    <w:rsid w:val="00E23F01"/>
    <w:rsid w:val="00E2668A"/>
    <w:rsid w:val="00E33727"/>
    <w:rsid w:val="00E345DD"/>
    <w:rsid w:val="00E36647"/>
    <w:rsid w:val="00E36CAA"/>
    <w:rsid w:val="00E36E00"/>
    <w:rsid w:val="00E37A61"/>
    <w:rsid w:val="00E41CE4"/>
    <w:rsid w:val="00E438CD"/>
    <w:rsid w:val="00E44124"/>
    <w:rsid w:val="00E45827"/>
    <w:rsid w:val="00E50700"/>
    <w:rsid w:val="00E54129"/>
    <w:rsid w:val="00E54157"/>
    <w:rsid w:val="00E57A5F"/>
    <w:rsid w:val="00E6130F"/>
    <w:rsid w:val="00E62048"/>
    <w:rsid w:val="00E66677"/>
    <w:rsid w:val="00E71206"/>
    <w:rsid w:val="00E72350"/>
    <w:rsid w:val="00E728CF"/>
    <w:rsid w:val="00E72F4C"/>
    <w:rsid w:val="00E7418D"/>
    <w:rsid w:val="00E7498C"/>
    <w:rsid w:val="00E8006D"/>
    <w:rsid w:val="00E808D7"/>
    <w:rsid w:val="00E810F9"/>
    <w:rsid w:val="00E81B55"/>
    <w:rsid w:val="00E82B0B"/>
    <w:rsid w:val="00E91DB6"/>
    <w:rsid w:val="00E923EA"/>
    <w:rsid w:val="00E975AC"/>
    <w:rsid w:val="00EA01DC"/>
    <w:rsid w:val="00EA0E7E"/>
    <w:rsid w:val="00EA70D0"/>
    <w:rsid w:val="00EB22E4"/>
    <w:rsid w:val="00EC0569"/>
    <w:rsid w:val="00EC1BA6"/>
    <w:rsid w:val="00EC292E"/>
    <w:rsid w:val="00EC5546"/>
    <w:rsid w:val="00ED3A9E"/>
    <w:rsid w:val="00ED7F73"/>
    <w:rsid w:val="00EE0537"/>
    <w:rsid w:val="00EE1AC7"/>
    <w:rsid w:val="00EE37FB"/>
    <w:rsid w:val="00EE6712"/>
    <w:rsid w:val="00EE7E19"/>
    <w:rsid w:val="00EF0B78"/>
    <w:rsid w:val="00F00FEF"/>
    <w:rsid w:val="00F11689"/>
    <w:rsid w:val="00F146D9"/>
    <w:rsid w:val="00F2101B"/>
    <w:rsid w:val="00F22ED7"/>
    <w:rsid w:val="00F2301A"/>
    <w:rsid w:val="00F2404F"/>
    <w:rsid w:val="00F24383"/>
    <w:rsid w:val="00F243F6"/>
    <w:rsid w:val="00F24DC0"/>
    <w:rsid w:val="00F27BB4"/>
    <w:rsid w:val="00F27FD9"/>
    <w:rsid w:val="00F3331F"/>
    <w:rsid w:val="00F43F66"/>
    <w:rsid w:val="00F474AF"/>
    <w:rsid w:val="00F47504"/>
    <w:rsid w:val="00F5029C"/>
    <w:rsid w:val="00F56D30"/>
    <w:rsid w:val="00F57EF2"/>
    <w:rsid w:val="00F62B3F"/>
    <w:rsid w:val="00F63C3F"/>
    <w:rsid w:val="00F6496E"/>
    <w:rsid w:val="00F7024D"/>
    <w:rsid w:val="00F74917"/>
    <w:rsid w:val="00F80146"/>
    <w:rsid w:val="00F9099C"/>
    <w:rsid w:val="00F91337"/>
    <w:rsid w:val="00F9512F"/>
    <w:rsid w:val="00F95CA4"/>
    <w:rsid w:val="00F96EE0"/>
    <w:rsid w:val="00F9706B"/>
    <w:rsid w:val="00F97162"/>
    <w:rsid w:val="00FA131E"/>
    <w:rsid w:val="00FA4201"/>
    <w:rsid w:val="00FB20A5"/>
    <w:rsid w:val="00FC259F"/>
    <w:rsid w:val="00FC3F0E"/>
    <w:rsid w:val="00FC74D2"/>
    <w:rsid w:val="00FD07A1"/>
    <w:rsid w:val="00FD1368"/>
    <w:rsid w:val="00FD679F"/>
    <w:rsid w:val="00FE0B30"/>
    <w:rsid w:val="00FE201E"/>
    <w:rsid w:val="00FE36F8"/>
    <w:rsid w:val="00FE3A15"/>
    <w:rsid w:val="00FE7D9A"/>
    <w:rsid w:val="00FF000F"/>
    <w:rsid w:val="00FF2085"/>
    <w:rsid w:val="00FF5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D32AA"/>
  <w15:chartTrackingRefBased/>
  <w15:docId w15:val="{6FEDF0EF-1DF1-4F87-8D46-2DACE230F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54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B008C"/>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008C"/>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734F"/>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1734F"/>
  </w:style>
  <w:style w:type="paragraph" w:styleId="Footer">
    <w:name w:val="footer"/>
    <w:basedOn w:val="Normal"/>
    <w:link w:val="FooterChar"/>
    <w:uiPriority w:val="99"/>
    <w:unhideWhenUsed/>
    <w:rsid w:val="0081734F"/>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1734F"/>
  </w:style>
  <w:style w:type="paragraph" w:styleId="BalloonText">
    <w:name w:val="Balloon Text"/>
    <w:basedOn w:val="Normal"/>
    <w:link w:val="BalloonTextChar"/>
    <w:uiPriority w:val="99"/>
    <w:semiHidden/>
    <w:unhideWhenUsed/>
    <w:rsid w:val="007028F6"/>
    <w:rPr>
      <w:rFonts w:eastAsiaTheme="minorHAnsi"/>
      <w:sz w:val="18"/>
      <w:szCs w:val="18"/>
    </w:rPr>
  </w:style>
  <w:style w:type="character" w:customStyle="1" w:styleId="BalloonTextChar">
    <w:name w:val="Balloon Text Char"/>
    <w:basedOn w:val="DefaultParagraphFont"/>
    <w:link w:val="BalloonText"/>
    <w:uiPriority w:val="99"/>
    <w:semiHidden/>
    <w:rsid w:val="007028F6"/>
    <w:rPr>
      <w:rFonts w:ascii="Times New Roman" w:hAnsi="Times New Roman" w:cs="Times New Roman"/>
      <w:sz w:val="18"/>
      <w:szCs w:val="18"/>
    </w:rPr>
  </w:style>
  <w:style w:type="character" w:styleId="PlaceholderText">
    <w:name w:val="Placeholder Text"/>
    <w:basedOn w:val="DefaultParagraphFont"/>
    <w:uiPriority w:val="99"/>
    <w:semiHidden/>
    <w:rsid w:val="007028F6"/>
    <w:rPr>
      <w:color w:val="808080"/>
    </w:rPr>
  </w:style>
  <w:style w:type="table" w:styleId="TableGrid">
    <w:name w:val="Table Grid"/>
    <w:basedOn w:val="TableNormal"/>
    <w:uiPriority w:val="39"/>
    <w:rsid w:val="008C56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0B30"/>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BA023F"/>
    <w:rPr>
      <w:color w:val="0563C1" w:themeColor="hyperlink"/>
      <w:u w:val="single"/>
    </w:rPr>
  </w:style>
  <w:style w:type="character" w:styleId="UnresolvedMention">
    <w:name w:val="Unresolved Mention"/>
    <w:basedOn w:val="DefaultParagraphFont"/>
    <w:uiPriority w:val="99"/>
    <w:semiHidden/>
    <w:unhideWhenUsed/>
    <w:rsid w:val="00BA023F"/>
    <w:rPr>
      <w:color w:val="605E5C"/>
      <w:shd w:val="clear" w:color="auto" w:fill="E1DFDD"/>
    </w:rPr>
  </w:style>
  <w:style w:type="character" w:customStyle="1" w:styleId="Heading1Char">
    <w:name w:val="Heading 1 Char"/>
    <w:basedOn w:val="DefaultParagraphFont"/>
    <w:link w:val="Heading1"/>
    <w:uiPriority w:val="9"/>
    <w:rsid w:val="00BB008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B008C"/>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F5D0D"/>
    <w:rPr>
      <w:sz w:val="16"/>
      <w:szCs w:val="16"/>
    </w:rPr>
  </w:style>
  <w:style w:type="paragraph" w:styleId="CommentText">
    <w:name w:val="annotation text"/>
    <w:basedOn w:val="Normal"/>
    <w:link w:val="CommentTextChar"/>
    <w:uiPriority w:val="99"/>
    <w:semiHidden/>
    <w:unhideWhenUsed/>
    <w:rsid w:val="007F5D0D"/>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7F5D0D"/>
    <w:rPr>
      <w:sz w:val="20"/>
      <w:szCs w:val="20"/>
    </w:rPr>
  </w:style>
  <w:style w:type="paragraph" w:styleId="CommentSubject">
    <w:name w:val="annotation subject"/>
    <w:basedOn w:val="CommentText"/>
    <w:next w:val="CommentText"/>
    <w:link w:val="CommentSubjectChar"/>
    <w:uiPriority w:val="99"/>
    <w:semiHidden/>
    <w:unhideWhenUsed/>
    <w:rsid w:val="007F5D0D"/>
    <w:rPr>
      <w:b/>
      <w:bCs/>
    </w:rPr>
  </w:style>
  <w:style w:type="character" w:customStyle="1" w:styleId="CommentSubjectChar">
    <w:name w:val="Comment Subject Char"/>
    <w:basedOn w:val="CommentTextChar"/>
    <w:link w:val="CommentSubject"/>
    <w:uiPriority w:val="99"/>
    <w:semiHidden/>
    <w:rsid w:val="007F5D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191706">
      <w:bodyDiv w:val="1"/>
      <w:marLeft w:val="0"/>
      <w:marRight w:val="0"/>
      <w:marTop w:val="0"/>
      <w:marBottom w:val="0"/>
      <w:divBdr>
        <w:top w:val="none" w:sz="0" w:space="0" w:color="auto"/>
        <w:left w:val="none" w:sz="0" w:space="0" w:color="auto"/>
        <w:bottom w:val="none" w:sz="0" w:space="0" w:color="auto"/>
        <w:right w:val="none" w:sz="0" w:space="0" w:color="auto"/>
      </w:divBdr>
      <w:divsChild>
        <w:div w:id="1518039914">
          <w:marLeft w:val="0"/>
          <w:marRight w:val="-13770"/>
          <w:marTop w:val="0"/>
          <w:marBottom w:val="0"/>
          <w:divBdr>
            <w:top w:val="none" w:sz="0" w:space="0" w:color="auto"/>
            <w:left w:val="none" w:sz="0" w:space="0" w:color="auto"/>
            <w:bottom w:val="none" w:sz="0" w:space="0" w:color="auto"/>
            <w:right w:val="none" w:sz="0" w:space="0" w:color="auto"/>
          </w:divBdr>
        </w:div>
        <w:div w:id="1152453337">
          <w:marLeft w:val="0"/>
          <w:marRight w:val="-13770"/>
          <w:marTop w:val="0"/>
          <w:marBottom w:val="0"/>
          <w:divBdr>
            <w:top w:val="none" w:sz="0" w:space="0" w:color="auto"/>
            <w:left w:val="none" w:sz="0" w:space="0" w:color="auto"/>
            <w:bottom w:val="none" w:sz="0" w:space="0" w:color="auto"/>
            <w:right w:val="none" w:sz="0" w:space="0" w:color="auto"/>
          </w:divBdr>
        </w:div>
        <w:div w:id="958879784">
          <w:marLeft w:val="0"/>
          <w:marRight w:val="-13770"/>
          <w:marTop w:val="0"/>
          <w:marBottom w:val="0"/>
          <w:divBdr>
            <w:top w:val="none" w:sz="0" w:space="0" w:color="auto"/>
            <w:left w:val="none" w:sz="0" w:space="0" w:color="auto"/>
            <w:bottom w:val="none" w:sz="0" w:space="0" w:color="auto"/>
            <w:right w:val="none" w:sz="0" w:space="0" w:color="auto"/>
          </w:divBdr>
        </w:div>
        <w:div w:id="572086470">
          <w:marLeft w:val="0"/>
          <w:marRight w:val="-13770"/>
          <w:marTop w:val="0"/>
          <w:marBottom w:val="0"/>
          <w:divBdr>
            <w:top w:val="none" w:sz="0" w:space="0" w:color="auto"/>
            <w:left w:val="none" w:sz="0" w:space="0" w:color="auto"/>
            <w:bottom w:val="none" w:sz="0" w:space="0" w:color="auto"/>
            <w:right w:val="none" w:sz="0" w:space="0" w:color="auto"/>
          </w:divBdr>
        </w:div>
        <w:div w:id="1430616677">
          <w:marLeft w:val="0"/>
          <w:marRight w:val="-13770"/>
          <w:marTop w:val="0"/>
          <w:marBottom w:val="0"/>
          <w:divBdr>
            <w:top w:val="none" w:sz="0" w:space="0" w:color="auto"/>
            <w:left w:val="none" w:sz="0" w:space="0" w:color="auto"/>
            <w:bottom w:val="none" w:sz="0" w:space="0" w:color="auto"/>
            <w:right w:val="none" w:sz="0" w:space="0" w:color="auto"/>
          </w:divBdr>
        </w:div>
        <w:div w:id="387338591">
          <w:marLeft w:val="0"/>
          <w:marRight w:val="-13770"/>
          <w:marTop w:val="0"/>
          <w:marBottom w:val="0"/>
          <w:divBdr>
            <w:top w:val="none" w:sz="0" w:space="0" w:color="auto"/>
            <w:left w:val="none" w:sz="0" w:space="0" w:color="auto"/>
            <w:bottom w:val="none" w:sz="0" w:space="0" w:color="auto"/>
            <w:right w:val="none" w:sz="0" w:space="0" w:color="auto"/>
          </w:divBdr>
        </w:div>
        <w:div w:id="942805592">
          <w:marLeft w:val="0"/>
          <w:marRight w:val="-13770"/>
          <w:marTop w:val="0"/>
          <w:marBottom w:val="0"/>
          <w:divBdr>
            <w:top w:val="none" w:sz="0" w:space="0" w:color="auto"/>
            <w:left w:val="none" w:sz="0" w:space="0" w:color="auto"/>
            <w:bottom w:val="none" w:sz="0" w:space="0" w:color="auto"/>
            <w:right w:val="none" w:sz="0" w:space="0" w:color="auto"/>
          </w:divBdr>
        </w:div>
        <w:div w:id="1264533999">
          <w:marLeft w:val="0"/>
          <w:marRight w:val="-13770"/>
          <w:marTop w:val="0"/>
          <w:marBottom w:val="0"/>
          <w:divBdr>
            <w:top w:val="none" w:sz="0" w:space="0" w:color="auto"/>
            <w:left w:val="none" w:sz="0" w:space="0" w:color="auto"/>
            <w:bottom w:val="none" w:sz="0" w:space="0" w:color="auto"/>
            <w:right w:val="none" w:sz="0" w:space="0" w:color="auto"/>
          </w:divBdr>
        </w:div>
        <w:div w:id="2132239183">
          <w:marLeft w:val="0"/>
          <w:marRight w:val="-13770"/>
          <w:marTop w:val="0"/>
          <w:marBottom w:val="0"/>
          <w:divBdr>
            <w:top w:val="none" w:sz="0" w:space="0" w:color="auto"/>
            <w:left w:val="none" w:sz="0" w:space="0" w:color="auto"/>
            <w:bottom w:val="none" w:sz="0" w:space="0" w:color="auto"/>
            <w:right w:val="none" w:sz="0" w:space="0" w:color="auto"/>
          </w:divBdr>
        </w:div>
        <w:div w:id="2121534892">
          <w:marLeft w:val="0"/>
          <w:marRight w:val="-13770"/>
          <w:marTop w:val="0"/>
          <w:marBottom w:val="0"/>
          <w:divBdr>
            <w:top w:val="none" w:sz="0" w:space="0" w:color="auto"/>
            <w:left w:val="none" w:sz="0" w:space="0" w:color="auto"/>
            <w:bottom w:val="none" w:sz="0" w:space="0" w:color="auto"/>
            <w:right w:val="none" w:sz="0" w:space="0" w:color="auto"/>
          </w:divBdr>
        </w:div>
      </w:divsChild>
    </w:div>
    <w:div w:id="830173723">
      <w:bodyDiv w:val="1"/>
      <w:marLeft w:val="0"/>
      <w:marRight w:val="0"/>
      <w:marTop w:val="0"/>
      <w:marBottom w:val="0"/>
      <w:divBdr>
        <w:top w:val="none" w:sz="0" w:space="0" w:color="auto"/>
        <w:left w:val="none" w:sz="0" w:space="0" w:color="auto"/>
        <w:bottom w:val="none" w:sz="0" w:space="0" w:color="auto"/>
        <w:right w:val="none" w:sz="0" w:space="0" w:color="auto"/>
      </w:divBdr>
      <w:divsChild>
        <w:div w:id="1574703890">
          <w:marLeft w:val="0"/>
          <w:marRight w:val="0"/>
          <w:marTop w:val="0"/>
          <w:marBottom w:val="0"/>
          <w:divBdr>
            <w:top w:val="single" w:sz="2" w:space="1" w:color="auto"/>
            <w:left w:val="single" w:sz="2" w:space="1" w:color="auto"/>
            <w:bottom w:val="single" w:sz="2" w:space="1" w:color="auto"/>
            <w:right w:val="single" w:sz="2" w:space="1" w:color="auto"/>
          </w:divBdr>
        </w:div>
      </w:divsChild>
    </w:div>
    <w:div w:id="995576007">
      <w:bodyDiv w:val="1"/>
      <w:marLeft w:val="0"/>
      <w:marRight w:val="0"/>
      <w:marTop w:val="0"/>
      <w:marBottom w:val="0"/>
      <w:divBdr>
        <w:top w:val="none" w:sz="0" w:space="0" w:color="auto"/>
        <w:left w:val="none" w:sz="0" w:space="0" w:color="auto"/>
        <w:bottom w:val="none" w:sz="0" w:space="0" w:color="auto"/>
        <w:right w:val="none" w:sz="0" w:space="0" w:color="auto"/>
      </w:divBdr>
    </w:div>
    <w:div w:id="1428960726">
      <w:bodyDiv w:val="1"/>
      <w:marLeft w:val="0"/>
      <w:marRight w:val="0"/>
      <w:marTop w:val="0"/>
      <w:marBottom w:val="0"/>
      <w:divBdr>
        <w:top w:val="none" w:sz="0" w:space="0" w:color="auto"/>
        <w:left w:val="none" w:sz="0" w:space="0" w:color="auto"/>
        <w:bottom w:val="none" w:sz="0" w:space="0" w:color="auto"/>
        <w:right w:val="none" w:sz="0" w:space="0" w:color="auto"/>
      </w:divBdr>
    </w:div>
    <w:div w:id="1916239157">
      <w:bodyDiv w:val="1"/>
      <w:marLeft w:val="0"/>
      <w:marRight w:val="0"/>
      <w:marTop w:val="0"/>
      <w:marBottom w:val="0"/>
      <w:divBdr>
        <w:top w:val="none" w:sz="0" w:space="0" w:color="auto"/>
        <w:left w:val="none" w:sz="0" w:space="0" w:color="auto"/>
        <w:bottom w:val="none" w:sz="0" w:space="0" w:color="auto"/>
        <w:right w:val="none" w:sz="0" w:space="0" w:color="auto"/>
      </w:divBdr>
      <w:divsChild>
        <w:div w:id="1820029527">
          <w:marLeft w:val="720"/>
          <w:marRight w:val="0"/>
          <w:marTop w:val="0"/>
          <w:marBottom w:val="0"/>
          <w:divBdr>
            <w:top w:val="none" w:sz="0" w:space="0" w:color="auto"/>
            <w:left w:val="none" w:sz="0" w:space="0" w:color="auto"/>
            <w:bottom w:val="none" w:sz="0" w:space="0" w:color="auto"/>
            <w:right w:val="none" w:sz="0" w:space="0" w:color="auto"/>
          </w:divBdr>
        </w:div>
        <w:div w:id="4600881">
          <w:marLeft w:val="720"/>
          <w:marRight w:val="0"/>
          <w:marTop w:val="0"/>
          <w:marBottom w:val="0"/>
          <w:divBdr>
            <w:top w:val="none" w:sz="0" w:space="0" w:color="auto"/>
            <w:left w:val="none" w:sz="0" w:space="0" w:color="auto"/>
            <w:bottom w:val="none" w:sz="0" w:space="0" w:color="auto"/>
            <w:right w:val="none" w:sz="0" w:space="0" w:color="auto"/>
          </w:divBdr>
        </w:div>
        <w:div w:id="884096131">
          <w:marLeft w:val="720"/>
          <w:marRight w:val="0"/>
          <w:marTop w:val="0"/>
          <w:marBottom w:val="0"/>
          <w:divBdr>
            <w:top w:val="none" w:sz="0" w:space="0" w:color="auto"/>
            <w:left w:val="none" w:sz="0" w:space="0" w:color="auto"/>
            <w:bottom w:val="none" w:sz="0" w:space="0" w:color="auto"/>
            <w:right w:val="none" w:sz="0" w:space="0" w:color="auto"/>
          </w:divBdr>
        </w:div>
        <w:div w:id="1618174142">
          <w:marLeft w:val="720"/>
          <w:marRight w:val="0"/>
          <w:marTop w:val="0"/>
          <w:marBottom w:val="0"/>
          <w:divBdr>
            <w:top w:val="none" w:sz="0" w:space="0" w:color="auto"/>
            <w:left w:val="none" w:sz="0" w:space="0" w:color="auto"/>
            <w:bottom w:val="none" w:sz="0" w:space="0" w:color="auto"/>
            <w:right w:val="none" w:sz="0" w:space="0" w:color="auto"/>
          </w:divBdr>
        </w:div>
      </w:divsChild>
    </w:div>
    <w:div w:id="1970865738">
      <w:bodyDiv w:val="1"/>
      <w:marLeft w:val="0"/>
      <w:marRight w:val="0"/>
      <w:marTop w:val="0"/>
      <w:marBottom w:val="0"/>
      <w:divBdr>
        <w:top w:val="none" w:sz="0" w:space="0" w:color="auto"/>
        <w:left w:val="none" w:sz="0" w:space="0" w:color="auto"/>
        <w:bottom w:val="none" w:sz="0" w:space="0" w:color="auto"/>
        <w:right w:val="none" w:sz="0" w:space="0" w:color="auto"/>
      </w:divBdr>
    </w:div>
    <w:div w:id="203757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lectronicwings.com" TargetMode="External"/><Relationship Id="rId18" Type="http://schemas.openxmlformats.org/officeDocument/2006/relationships/hyperlink" Target="http://user.engineering.uiowa.edu/~rbeichel/lectures/es_s19/resources/1602A-1.doc.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www.electronicaestudio.com/docs/istd016A.pdf" TargetMode="External"/><Relationship Id="rId2" Type="http://schemas.openxmlformats.org/officeDocument/2006/relationships/numbering" Target="numbering.xml"/><Relationship Id="rId16" Type="http://schemas.openxmlformats.org/officeDocument/2006/relationships/hyperlink" Target="http://user.engineering.uiowa.edu/~rbeichel/lectures/es_s19/resources/ATmega88PA_Datasheet14.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morsecode.scphillips.com/timing.html"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tinyurl.com/peterfleur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70D2A5-E07A-DB46-9B14-2B80A77F2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090</Words>
  <Characters>17613</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inson, Benjamin W</dc:creator>
  <cp:keywords/>
  <dc:description/>
  <cp:lastModifiedBy>Powers, Alexander B</cp:lastModifiedBy>
  <cp:revision>4</cp:revision>
  <dcterms:created xsi:type="dcterms:W3CDTF">2019-05-03T21:37:00Z</dcterms:created>
  <dcterms:modified xsi:type="dcterms:W3CDTF">2019-05-03T21:42:00Z</dcterms:modified>
</cp:coreProperties>
</file>